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E0F98" w14:textId="685E5997" w:rsidR="00DA612D" w:rsidRPr="00BE5E47" w:rsidRDefault="00DA612D" w:rsidP="00DA612D">
      <w:pPr>
        <w:tabs>
          <w:tab w:val="left" w:pos="7380"/>
        </w:tabs>
        <w:spacing w:after="0"/>
        <w:rPr>
          <w:rFonts w:cs="Times New Roman"/>
          <w:b/>
          <w:bCs/>
          <w:sz w:val="24"/>
          <w:szCs w:val="24"/>
          <w:lang w:val="en-US"/>
        </w:rPr>
      </w:pPr>
      <w:r w:rsidRPr="00BE5E47">
        <w:rPr>
          <w:rFonts w:cs="Times New Roman"/>
          <w:b/>
          <w:bCs/>
          <w:sz w:val="24"/>
          <w:szCs w:val="24"/>
          <w:lang w:val="en-US"/>
        </w:rPr>
        <w:t xml:space="preserve">METU </w:t>
      </w:r>
      <w:r>
        <w:rPr>
          <w:rFonts w:cs="Times New Roman"/>
          <w:b/>
          <w:bCs/>
          <w:sz w:val="24"/>
          <w:szCs w:val="24"/>
          <w:lang w:val="en-US"/>
        </w:rPr>
        <w:t>NCC</w:t>
      </w:r>
      <w:r w:rsidRPr="00BE5E47">
        <w:rPr>
          <w:rFonts w:cs="Times New Roman"/>
          <w:b/>
          <w:bCs/>
          <w:sz w:val="24"/>
          <w:szCs w:val="24"/>
          <w:lang w:val="en-US"/>
        </w:rPr>
        <w:t xml:space="preserve">                                                                                                          </w:t>
      </w:r>
      <w:r w:rsidRPr="00BE5E47">
        <w:rPr>
          <w:rFonts w:cs="Times New Roman"/>
          <w:b/>
          <w:bCs/>
          <w:sz w:val="24"/>
          <w:szCs w:val="24"/>
          <w:lang w:val="en-US"/>
        </w:rPr>
        <w:tab/>
      </w:r>
      <w:r w:rsidRPr="00BE5E47">
        <w:rPr>
          <w:rFonts w:cs="Times New Roman"/>
          <w:b/>
          <w:bCs/>
          <w:sz w:val="24"/>
          <w:szCs w:val="24"/>
          <w:lang w:val="en-US"/>
        </w:rPr>
        <w:tab/>
        <w:t xml:space="preserve">        </w:t>
      </w:r>
      <w:r>
        <w:rPr>
          <w:rFonts w:cs="Times New Roman"/>
          <w:b/>
          <w:bCs/>
          <w:sz w:val="24"/>
          <w:szCs w:val="24"/>
          <w:lang w:val="en-US"/>
        </w:rPr>
        <w:t xml:space="preserve">               </w:t>
      </w:r>
      <w:r w:rsidRPr="00BE5E47">
        <w:rPr>
          <w:rFonts w:cs="Times New Roman"/>
          <w:b/>
          <w:bCs/>
          <w:sz w:val="24"/>
          <w:szCs w:val="24"/>
          <w:lang w:val="en-US"/>
        </w:rPr>
        <w:t>Fall 20</w:t>
      </w:r>
      <w:r>
        <w:rPr>
          <w:rFonts w:cs="Times New Roman"/>
          <w:b/>
          <w:bCs/>
          <w:sz w:val="24"/>
          <w:szCs w:val="24"/>
          <w:lang w:val="en-US"/>
        </w:rPr>
        <w:t>21</w:t>
      </w:r>
    </w:p>
    <w:p w14:paraId="619937CC" w14:textId="77777777" w:rsidR="00DA612D" w:rsidRPr="00BE5E47" w:rsidRDefault="00DA612D" w:rsidP="00DA612D">
      <w:pPr>
        <w:pStyle w:val="NormalWeb"/>
        <w:spacing w:before="0" w:after="0"/>
        <w:rPr>
          <w:rFonts w:asciiTheme="minorHAnsi" w:hAnsiTheme="minorHAnsi"/>
          <w:b/>
          <w:bCs/>
        </w:rPr>
      </w:pPr>
      <w:r>
        <w:rPr>
          <w:rFonts w:asciiTheme="minorHAnsi" w:hAnsiTheme="minorHAnsi"/>
          <w:b/>
          <w:bCs/>
        </w:rPr>
        <w:t>SFL</w:t>
      </w:r>
      <w:r w:rsidRPr="00BE5E47">
        <w:rPr>
          <w:rFonts w:asciiTheme="minorHAnsi" w:hAnsiTheme="minorHAnsi"/>
          <w:b/>
          <w:bCs/>
        </w:rPr>
        <w:tab/>
      </w:r>
      <w:r w:rsidRPr="00BE5E47">
        <w:rPr>
          <w:rFonts w:asciiTheme="minorHAnsi" w:hAnsiTheme="minorHAnsi"/>
          <w:b/>
          <w:bCs/>
        </w:rPr>
        <w:tab/>
      </w:r>
      <w:r w:rsidRPr="00BE5E47">
        <w:rPr>
          <w:rFonts w:asciiTheme="minorHAnsi" w:hAnsiTheme="minorHAnsi"/>
          <w:b/>
          <w:bCs/>
        </w:rPr>
        <w:tab/>
      </w:r>
      <w:r w:rsidRPr="00BE5E47">
        <w:rPr>
          <w:rFonts w:asciiTheme="minorHAnsi" w:hAnsiTheme="minorHAnsi"/>
          <w:b/>
          <w:bCs/>
        </w:rPr>
        <w:tab/>
      </w:r>
      <w:r w:rsidRPr="00BE5E47">
        <w:rPr>
          <w:rFonts w:asciiTheme="minorHAnsi" w:hAnsiTheme="minorHAnsi"/>
          <w:b/>
          <w:bCs/>
        </w:rPr>
        <w:tab/>
      </w:r>
    </w:p>
    <w:p w14:paraId="4DFE776F" w14:textId="60A16EDC" w:rsidR="00DA612D" w:rsidRPr="00BE5E47" w:rsidRDefault="00DA612D" w:rsidP="00DA612D">
      <w:pPr>
        <w:shd w:val="clear" w:color="auto" w:fill="FFFFFF"/>
        <w:spacing w:after="0"/>
        <w:rPr>
          <w:rFonts w:cs="Times New Roman"/>
          <w:b/>
          <w:bCs/>
          <w:iCs/>
          <w:sz w:val="24"/>
          <w:szCs w:val="24"/>
          <w:lang w:val="en-US"/>
        </w:rPr>
      </w:pPr>
      <w:r>
        <w:rPr>
          <w:rFonts w:cs="Times New Roman"/>
          <w:b/>
          <w:sz w:val="24"/>
          <w:szCs w:val="24"/>
        </w:rPr>
        <w:t xml:space="preserve">LHO </w:t>
      </w:r>
      <w:r w:rsidRPr="00BE5E47">
        <w:rPr>
          <w:rFonts w:cs="Times New Roman"/>
          <w:b/>
          <w:sz w:val="24"/>
          <w:szCs w:val="24"/>
        </w:rPr>
        <w:t>2</w:t>
      </w:r>
      <w:r>
        <w:rPr>
          <w:rFonts w:cs="Times New Roman"/>
          <w:b/>
          <w:bCs/>
          <w:iCs/>
          <w:sz w:val="24"/>
          <w:szCs w:val="24"/>
          <w:lang w:val="en-US"/>
        </w:rPr>
        <w:t>A NT</w:t>
      </w:r>
      <w:r w:rsidR="003639A5">
        <w:rPr>
          <w:rFonts w:cs="Times New Roman"/>
          <w:b/>
          <w:bCs/>
          <w:iCs/>
          <w:sz w:val="24"/>
          <w:szCs w:val="24"/>
          <w:lang w:val="en-US"/>
        </w:rPr>
        <w:t xml:space="preserve"> – </w:t>
      </w:r>
      <w:r w:rsidR="003639A5" w:rsidRPr="003639A5">
        <w:rPr>
          <w:rFonts w:cs="Times New Roman"/>
          <w:b/>
          <w:bCs/>
          <w:iCs/>
          <w:sz w:val="24"/>
          <w:szCs w:val="24"/>
          <w:highlight w:val="cyan"/>
          <w:lang w:val="en-US"/>
        </w:rPr>
        <w:t>INCLASS – 2 Nov 2021, Tue</w:t>
      </w:r>
    </w:p>
    <w:p w14:paraId="3638AD80" w14:textId="77777777" w:rsidR="00DA612D" w:rsidRPr="00BE5E47" w:rsidRDefault="00DA612D" w:rsidP="00DA612D">
      <w:pPr>
        <w:shd w:val="clear" w:color="auto" w:fill="FFFFFF"/>
        <w:spacing w:after="0" w:line="240" w:lineRule="auto"/>
        <w:jc w:val="center"/>
        <w:rPr>
          <w:rFonts w:cs="Times New Roman"/>
          <w:b/>
          <w:bCs/>
          <w:iCs/>
          <w:sz w:val="24"/>
          <w:szCs w:val="24"/>
          <w:lang w:val="en-US"/>
        </w:rPr>
      </w:pPr>
      <w:r w:rsidRPr="00BE5E47">
        <w:rPr>
          <w:rFonts w:cs="Times New Roman"/>
          <w:b/>
          <w:bCs/>
          <w:iCs/>
          <w:sz w:val="24"/>
          <w:szCs w:val="24"/>
          <w:lang w:val="en-US"/>
        </w:rPr>
        <w:t>ELEMENTARY GROUP</w:t>
      </w:r>
    </w:p>
    <w:p w14:paraId="675291BE" w14:textId="418A10CD" w:rsidR="00DA612D" w:rsidRDefault="00DA612D" w:rsidP="00DA612D">
      <w:pPr>
        <w:shd w:val="clear" w:color="auto" w:fill="FFFFFF"/>
        <w:spacing w:after="0" w:line="240" w:lineRule="auto"/>
        <w:jc w:val="center"/>
        <w:rPr>
          <w:rFonts w:cs="Times New Roman"/>
          <w:b/>
          <w:bCs/>
          <w:iCs/>
          <w:sz w:val="24"/>
          <w:szCs w:val="24"/>
          <w:lang w:val="en-US"/>
        </w:rPr>
      </w:pPr>
      <w:r w:rsidRPr="00BE5E47">
        <w:rPr>
          <w:rFonts w:cs="Times New Roman"/>
          <w:b/>
          <w:bCs/>
          <w:iCs/>
          <w:sz w:val="24"/>
          <w:szCs w:val="24"/>
          <w:lang w:val="en-US"/>
        </w:rPr>
        <w:t>(</w:t>
      </w:r>
      <w:r>
        <w:rPr>
          <w:rFonts w:cs="Times New Roman"/>
          <w:b/>
          <w:bCs/>
          <w:iCs/>
          <w:sz w:val="24"/>
          <w:szCs w:val="24"/>
          <w:lang w:val="en-US"/>
        </w:rPr>
        <w:t>Student</w:t>
      </w:r>
      <w:r w:rsidRPr="00BE5E47">
        <w:rPr>
          <w:rFonts w:cs="Times New Roman"/>
          <w:b/>
          <w:bCs/>
          <w:iCs/>
          <w:sz w:val="24"/>
          <w:szCs w:val="24"/>
          <w:lang w:val="en-US"/>
        </w:rPr>
        <w:t>’s Copy)</w:t>
      </w:r>
    </w:p>
    <w:p w14:paraId="68B37112" w14:textId="77777777" w:rsidR="00DA612D" w:rsidRPr="00DA612D" w:rsidRDefault="00DA612D" w:rsidP="00DA612D">
      <w:pPr>
        <w:shd w:val="clear" w:color="auto" w:fill="FFFFFF"/>
        <w:spacing w:after="0" w:line="240" w:lineRule="auto"/>
        <w:jc w:val="center"/>
        <w:rPr>
          <w:rFonts w:cs="Times New Roman"/>
          <w:b/>
          <w:bCs/>
          <w:iCs/>
          <w:sz w:val="24"/>
          <w:szCs w:val="24"/>
          <w:lang w:val="en-US"/>
        </w:rPr>
      </w:pPr>
    </w:p>
    <w:p w14:paraId="6F33E141" w14:textId="06C5A4DE" w:rsidR="005B70C1" w:rsidRPr="00BE5E47" w:rsidRDefault="005B70C1" w:rsidP="00EB2DFF">
      <w:pPr>
        <w:spacing w:after="200" w:line="276" w:lineRule="auto"/>
        <w:jc w:val="center"/>
        <w:rPr>
          <w:rFonts w:cs="Times New Roman"/>
          <w:b/>
          <w:sz w:val="24"/>
          <w:szCs w:val="24"/>
          <w:lang w:val="en-US"/>
        </w:rPr>
      </w:pPr>
      <w:r w:rsidRPr="00BE5E47">
        <w:rPr>
          <w:rFonts w:cs="Times New Roman"/>
          <w:b/>
          <w:sz w:val="24"/>
          <w:szCs w:val="24"/>
          <w:lang w:val="en-US"/>
        </w:rPr>
        <w:t>DEVELOPING NOTE-TAKING STRATEGIES</w:t>
      </w:r>
    </w:p>
    <w:p w14:paraId="34555E92" w14:textId="77777777" w:rsidR="005B70C1" w:rsidRPr="00BE5E47" w:rsidRDefault="005B70C1" w:rsidP="00BE5E47">
      <w:pPr>
        <w:rPr>
          <w:rFonts w:cs="Times New Roman"/>
          <w:sz w:val="24"/>
          <w:szCs w:val="24"/>
          <w:lang w:val="en-US"/>
        </w:rPr>
      </w:pPr>
      <w:r w:rsidRPr="00BE5E47">
        <w:rPr>
          <w:rFonts w:cs="Times New Roman"/>
          <w:sz w:val="24"/>
          <w:szCs w:val="24"/>
          <w:lang w:val="en-US"/>
        </w:rPr>
        <w:t>During a lecture</w:t>
      </w:r>
      <w:r w:rsidR="009768FB" w:rsidRPr="00BE5E47">
        <w:rPr>
          <w:rFonts w:cs="Times New Roman"/>
          <w:sz w:val="24"/>
          <w:szCs w:val="24"/>
          <w:lang w:val="en-US"/>
        </w:rPr>
        <w:t xml:space="preserve"> or a talk</w:t>
      </w:r>
      <w:r w:rsidRPr="00BE5E47">
        <w:rPr>
          <w:rFonts w:cs="Times New Roman"/>
          <w:sz w:val="24"/>
          <w:szCs w:val="24"/>
          <w:lang w:val="en-US"/>
        </w:rPr>
        <w:t>, you d</w:t>
      </w:r>
      <w:bookmarkStart w:id="0" w:name="_GoBack"/>
      <w:bookmarkEnd w:id="0"/>
      <w:r w:rsidRPr="00BE5E47">
        <w:rPr>
          <w:rFonts w:cs="Times New Roman"/>
          <w:sz w:val="24"/>
          <w:szCs w:val="24"/>
          <w:lang w:val="en-US"/>
        </w:rPr>
        <w:t xml:space="preserve">o not have time to write down every word </w:t>
      </w:r>
      <w:r w:rsidR="00BA36C1">
        <w:rPr>
          <w:rFonts w:cs="Times New Roman"/>
          <w:sz w:val="24"/>
          <w:szCs w:val="24"/>
          <w:lang w:val="en-US"/>
        </w:rPr>
        <w:t>of</w:t>
      </w:r>
      <w:r w:rsidRPr="00BE5E47">
        <w:rPr>
          <w:rFonts w:cs="Times New Roman"/>
          <w:sz w:val="24"/>
          <w:szCs w:val="24"/>
          <w:lang w:val="en-US"/>
        </w:rPr>
        <w:t xml:space="preserve"> the lecturer. Therefore, you need to use the following strategies to help you save time. </w:t>
      </w:r>
    </w:p>
    <w:p w14:paraId="4A19C681" w14:textId="77777777" w:rsidR="005B70C1" w:rsidRPr="002D7A57" w:rsidRDefault="00EB2DFF" w:rsidP="002D7A57">
      <w:pPr>
        <w:pStyle w:val="ListParagraph"/>
        <w:numPr>
          <w:ilvl w:val="0"/>
          <w:numId w:val="44"/>
        </w:numPr>
        <w:spacing w:after="120"/>
        <w:ind w:right="45"/>
        <w:rPr>
          <w:rFonts w:cs="Times New Roman"/>
          <w:sz w:val="24"/>
          <w:szCs w:val="24"/>
          <w:lang w:val="en-GB"/>
        </w:rPr>
      </w:pPr>
      <w:r>
        <w:rPr>
          <w:rFonts w:cs="Times New Roman"/>
          <w:b/>
          <w:sz w:val="24"/>
          <w:szCs w:val="24"/>
          <w:lang w:val="en-US"/>
        </w:rPr>
        <w:t>W</w:t>
      </w:r>
      <w:r w:rsidR="005B70C1" w:rsidRPr="002D7A57">
        <w:rPr>
          <w:rFonts w:cs="Times New Roman"/>
          <w:b/>
          <w:sz w:val="24"/>
          <w:szCs w:val="24"/>
          <w:lang w:val="en-US"/>
        </w:rPr>
        <w:t xml:space="preserve">rite only the words that have the most meaning: </w:t>
      </w:r>
      <w:r w:rsidR="00BA36C1">
        <w:rPr>
          <w:rFonts w:cs="Times New Roman"/>
          <w:sz w:val="24"/>
          <w:szCs w:val="24"/>
          <w:lang w:val="en-GB"/>
        </w:rPr>
        <w:t>Keep c</w:t>
      </w:r>
      <w:r w:rsidR="005B70C1" w:rsidRPr="002D7A57">
        <w:rPr>
          <w:rFonts w:cs="Times New Roman"/>
          <w:sz w:val="24"/>
          <w:szCs w:val="24"/>
          <w:lang w:val="en-GB"/>
        </w:rPr>
        <w:t xml:space="preserve">ontent words (nouns, adjectives, most </w:t>
      </w:r>
      <w:r w:rsidR="00BA36C1">
        <w:rPr>
          <w:rFonts w:cs="Times New Roman"/>
          <w:sz w:val="24"/>
          <w:szCs w:val="24"/>
          <w:lang w:val="en-GB"/>
        </w:rPr>
        <w:t xml:space="preserve">adverbs and verbs), </w:t>
      </w:r>
      <w:r w:rsidR="005B70C1" w:rsidRPr="002D7A57">
        <w:rPr>
          <w:rFonts w:cs="Times New Roman"/>
          <w:sz w:val="24"/>
          <w:szCs w:val="24"/>
          <w:lang w:val="en-GB"/>
        </w:rPr>
        <w:t>but</w:t>
      </w:r>
      <w:r w:rsidR="00BA36C1">
        <w:rPr>
          <w:rFonts w:cs="Times New Roman"/>
          <w:sz w:val="24"/>
          <w:szCs w:val="24"/>
          <w:lang w:val="en-GB"/>
        </w:rPr>
        <w:t xml:space="preserve"> omit</w:t>
      </w:r>
      <w:r w:rsidR="005B70C1" w:rsidRPr="002D7A57">
        <w:rPr>
          <w:rFonts w:cs="Times New Roman"/>
          <w:sz w:val="24"/>
          <w:szCs w:val="24"/>
          <w:lang w:val="en-GB"/>
        </w:rPr>
        <w:t xml:space="preserve"> (groups of) nouns if </w:t>
      </w:r>
      <w:r w:rsidR="00BA36C1">
        <w:rPr>
          <w:rFonts w:cs="Times New Roman"/>
          <w:sz w:val="24"/>
          <w:szCs w:val="24"/>
          <w:lang w:val="en-GB"/>
        </w:rPr>
        <w:t>the speaker repeats them</w:t>
      </w:r>
      <w:r w:rsidR="005B70C1" w:rsidRPr="002D7A57">
        <w:rPr>
          <w:rFonts w:cs="Times New Roman"/>
          <w:sz w:val="24"/>
          <w:szCs w:val="24"/>
          <w:lang w:val="en-GB"/>
        </w:rPr>
        <w:t xml:space="preserve">. </w:t>
      </w:r>
      <w:r>
        <w:rPr>
          <w:rFonts w:cs="Times New Roman"/>
          <w:sz w:val="24"/>
          <w:szCs w:val="24"/>
          <w:lang w:val="en-GB"/>
        </w:rPr>
        <w:t xml:space="preserve">In addition, try to </w:t>
      </w:r>
      <w:r w:rsidR="00BA36C1">
        <w:rPr>
          <w:rFonts w:cs="Times New Roman"/>
          <w:sz w:val="24"/>
          <w:szCs w:val="24"/>
          <w:lang w:val="en-GB"/>
        </w:rPr>
        <w:t>leave out the following:</w:t>
      </w:r>
    </w:p>
    <w:p w14:paraId="59E116EE" w14:textId="77777777" w:rsidR="005B70C1" w:rsidRPr="00BE5E47" w:rsidRDefault="007F44A0" w:rsidP="002D7A57">
      <w:pPr>
        <w:numPr>
          <w:ilvl w:val="0"/>
          <w:numId w:val="30"/>
        </w:numPr>
        <w:tabs>
          <w:tab w:val="left" w:pos="284"/>
        </w:tabs>
        <w:spacing w:after="0" w:line="240" w:lineRule="auto"/>
        <w:ind w:right="46" w:hanging="357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>determiners (a, the, some, etc.</w:t>
      </w:r>
      <w:r w:rsidR="005B70C1" w:rsidRPr="00BE5E47">
        <w:rPr>
          <w:rFonts w:cs="Times New Roman"/>
          <w:sz w:val="24"/>
          <w:szCs w:val="24"/>
          <w:lang w:val="en-GB"/>
        </w:rPr>
        <w:t xml:space="preserve">), </w:t>
      </w:r>
    </w:p>
    <w:p w14:paraId="2B39A106" w14:textId="77777777" w:rsidR="005B70C1" w:rsidRPr="00BE5E47" w:rsidRDefault="007F44A0" w:rsidP="002D7A57">
      <w:pPr>
        <w:numPr>
          <w:ilvl w:val="0"/>
          <w:numId w:val="30"/>
        </w:numPr>
        <w:tabs>
          <w:tab w:val="left" w:pos="284"/>
        </w:tabs>
        <w:spacing w:after="0" w:line="240" w:lineRule="auto"/>
        <w:ind w:right="46" w:hanging="357"/>
        <w:rPr>
          <w:rFonts w:cs="Times New Roman"/>
          <w:sz w:val="24"/>
          <w:szCs w:val="24"/>
          <w:lang w:val="en-GB"/>
        </w:rPr>
      </w:pPr>
      <w:r>
        <w:rPr>
          <w:rFonts w:cs="Times New Roman"/>
          <w:sz w:val="24"/>
          <w:szCs w:val="24"/>
          <w:lang w:val="en-GB"/>
        </w:rPr>
        <w:t>helping verbs (be, have, do, etc.</w:t>
      </w:r>
      <w:r w:rsidR="005B70C1" w:rsidRPr="00BE5E47">
        <w:rPr>
          <w:rFonts w:cs="Times New Roman"/>
          <w:sz w:val="24"/>
          <w:szCs w:val="24"/>
          <w:lang w:val="en-GB"/>
        </w:rPr>
        <w:t xml:space="preserve">), </w:t>
      </w:r>
    </w:p>
    <w:p w14:paraId="5CE3209F" w14:textId="77777777" w:rsidR="005B70C1" w:rsidRPr="00BE5E47" w:rsidRDefault="005B70C1" w:rsidP="002D7A57">
      <w:pPr>
        <w:numPr>
          <w:ilvl w:val="0"/>
          <w:numId w:val="30"/>
        </w:numPr>
        <w:tabs>
          <w:tab w:val="left" w:pos="284"/>
        </w:tabs>
        <w:spacing w:after="0" w:line="240" w:lineRule="auto"/>
        <w:ind w:right="46" w:hanging="357"/>
        <w:rPr>
          <w:rFonts w:cs="Times New Roman"/>
          <w:sz w:val="24"/>
          <w:szCs w:val="24"/>
          <w:lang w:val="en-GB"/>
        </w:rPr>
      </w:pPr>
      <w:r w:rsidRPr="00BE5E47">
        <w:rPr>
          <w:rFonts w:cs="Times New Roman"/>
          <w:sz w:val="24"/>
          <w:szCs w:val="24"/>
          <w:lang w:val="en-GB"/>
        </w:rPr>
        <w:t>prepositions (</w:t>
      </w:r>
      <w:r w:rsidR="007F44A0">
        <w:rPr>
          <w:rFonts w:cs="Times New Roman"/>
          <w:sz w:val="24"/>
          <w:szCs w:val="24"/>
          <w:lang w:val="en-US"/>
        </w:rPr>
        <w:t>in, on, at, etc.</w:t>
      </w:r>
      <w:r w:rsidRPr="00BE5E47">
        <w:rPr>
          <w:rFonts w:cs="Times New Roman"/>
          <w:sz w:val="24"/>
          <w:szCs w:val="24"/>
          <w:lang w:val="en-US"/>
        </w:rPr>
        <w:t>),</w:t>
      </w:r>
    </w:p>
    <w:p w14:paraId="10674B82" w14:textId="77777777" w:rsidR="005B70C1" w:rsidRPr="00BE5E47" w:rsidRDefault="005B70C1" w:rsidP="002D7A57">
      <w:pPr>
        <w:numPr>
          <w:ilvl w:val="0"/>
          <w:numId w:val="30"/>
        </w:numPr>
        <w:spacing w:after="0" w:line="240" w:lineRule="auto"/>
        <w:ind w:right="45" w:hanging="357"/>
        <w:rPr>
          <w:rFonts w:cs="Times New Roman"/>
          <w:sz w:val="24"/>
          <w:szCs w:val="24"/>
          <w:lang w:val="en-GB"/>
        </w:rPr>
      </w:pPr>
      <w:r w:rsidRPr="00BE5E47">
        <w:rPr>
          <w:rFonts w:cs="Times New Roman"/>
          <w:sz w:val="24"/>
          <w:szCs w:val="24"/>
          <w:lang w:val="en-GB"/>
        </w:rPr>
        <w:t>pronouns</w:t>
      </w:r>
      <w:r w:rsidR="007F44A0">
        <w:rPr>
          <w:rFonts w:cs="Times New Roman"/>
          <w:sz w:val="24"/>
          <w:szCs w:val="24"/>
          <w:lang w:val="en-GB"/>
        </w:rPr>
        <w:t xml:space="preserve"> (they, these, his, etc.</w:t>
      </w:r>
      <w:r w:rsidRPr="00BE5E47">
        <w:rPr>
          <w:rFonts w:cs="Times New Roman"/>
          <w:sz w:val="24"/>
          <w:szCs w:val="24"/>
          <w:lang w:val="en-GB"/>
        </w:rPr>
        <w:t>)</w:t>
      </w:r>
    </w:p>
    <w:p w14:paraId="65C8623C" w14:textId="77777777" w:rsidR="002D7A57" w:rsidRDefault="005B70C1" w:rsidP="002D7A57">
      <w:pPr>
        <w:keepNext/>
        <w:keepLines/>
        <w:numPr>
          <w:ilvl w:val="0"/>
          <w:numId w:val="30"/>
        </w:numPr>
        <w:tabs>
          <w:tab w:val="left" w:pos="339"/>
        </w:tabs>
        <w:spacing w:after="0" w:line="240" w:lineRule="auto"/>
        <w:ind w:right="45" w:hanging="357"/>
        <w:outlineLvl w:val="0"/>
        <w:rPr>
          <w:rFonts w:cs="Times New Roman"/>
          <w:bCs/>
          <w:sz w:val="24"/>
          <w:szCs w:val="24"/>
          <w:lang w:val="en-GB"/>
        </w:rPr>
      </w:pPr>
      <w:r w:rsidRPr="00BE5E47">
        <w:rPr>
          <w:rFonts w:cs="Times New Roman"/>
          <w:bCs/>
          <w:sz w:val="24"/>
          <w:szCs w:val="24"/>
          <w:lang w:val="en-GB"/>
        </w:rPr>
        <w:t>repeated words / information</w:t>
      </w:r>
    </w:p>
    <w:p w14:paraId="536D97D9" w14:textId="77777777" w:rsidR="00EB2DFF" w:rsidRDefault="00EB2DFF" w:rsidP="00EB2DFF">
      <w:pPr>
        <w:keepNext/>
        <w:keepLines/>
        <w:tabs>
          <w:tab w:val="left" w:pos="339"/>
        </w:tabs>
        <w:spacing w:after="0" w:line="240" w:lineRule="auto"/>
        <w:ind w:left="743" w:right="45"/>
        <w:outlineLvl w:val="0"/>
        <w:rPr>
          <w:rFonts w:cs="Times New Roman"/>
          <w:bCs/>
          <w:sz w:val="24"/>
          <w:szCs w:val="24"/>
          <w:lang w:val="en-GB"/>
        </w:rPr>
      </w:pPr>
    </w:p>
    <w:p w14:paraId="2E6749EF" w14:textId="77777777" w:rsidR="005B70C1" w:rsidRPr="00BA36C1" w:rsidRDefault="005B70C1" w:rsidP="002D7A57">
      <w:pPr>
        <w:pStyle w:val="ListParagraph"/>
        <w:keepNext/>
        <w:keepLines/>
        <w:numPr>
          <w:ilvl w:val="0"/>
          <w:numId w:val="44"/>
        </w:numPr>
        <w:tabs>
          <w:tab w:val="left" w:pos="339"/>
        </w:tabs>
        <w:spacing w:after="0" w:line="276" w:lineRule="auto"/>
        <w:ind w:right="45"/>
        <w:outlineLvl w:val="0"/>
        <w:rPr>
          <w:rFonts w:cs="Times New Roman"/>
          <w:bCs/>
          <w:sz w:val="24"/>
          <w:szCs w:val="24"/>
          <w:lang w:val="en-GB"/>
        </w:rPr>
      </w:pPr>
      <w:r w:rsidRPr="002D7A57">
        <w:rPr>
          <w:rFonts w:cs="Times New Roman"/>
          <w:b/>
          <w:sz w:val="24"/>
          <w:szCs w:val="24"/>
          <w:lang w:val="en-US"/>
        </w:rPr>
        <w:t>Use symbols to keep u</w:t>
      </w:r>
      <w:r w:rsidR="00BA36C1">
        <w:rPr>
          <w:rFonts w:cs="Times New Roman"/>
          <w:b/>
          <w:sz w:val="24"/>
          <w:szCs w:val="24"/>
          <w:lang w:val="en-US"/>
        </w:rPr>
        <w:t>p with the speed of the lecture:</w:t>
      </w:r>
      <w:r w:rsidRPr="002D7A57">
        <w:rPr>
          <w:rFonts w:cs="Times New Roman"/>
          <w:b/>
          <w:sz w:val="24"/>
          <w:szCs w:val="24"/>
          <w:lang w:val="en-US"/>
        </w:rPr>
        <w:t xml:space="preserve"> </w:t>
      </w:r>
      <w:r w:rsidR="00BA36C1" w:rsidRPr="00BA36C1">
        <w:rPr>
          <w:rFonts w:cs="Times New Roman"/>
          <w:sz w:val="24"/>
          <w:szCs w:val="24"/>
          <w:lang w:val="en-US"/>
        </w:rPr>
        <w:t>You can</w:t>
      </w:r>
      <w:r w:rsidR="00BA36C1">
        <w:rPr>
          <w:rFonts w:cs="Times New Roman"/>
          <w:b/>
          <w:sz w:val="24"/>
          <w:szCs w:val="24"/>
          <w:lang w:val="en-US"/>
        </w:rPr>
        <w:t xml:space="preserve"> </w:t>
      </w:r>
      <w:proofErr w:type="gramStart"/>
      <w:r w:rsidRPr="00BA36C1">
        <w:rPr>
          <w:rFonts w:cs="Times New Roman"/>
          <w:sz w:val="24"/>
          <w:szCs w:val="24"/>
          <w:lang w:val="en-US"/>
        </w:rPr>
        <w:t>symb</w:t>
      </w:r>
      <w:r w:rsidR="00BA36C1">
        <w:rPr>
          <w:rFonts w:cs="Times New Roman"/>
          <w:sz w:val="24"/>
          <w:szCs w:val="24"/>
          <w:lang w:val="en-US"/>
        </w:rPr>
        <w:t>ols</w:t>
      </w:r>
      <w:proofErr w:type="gramEnd"/>
      <w:r w:rsidR="00BA36C1">
        <w:rPr>
          <w:rFonts w:cs="Times New Roman"/>
          <w:sz w:val="24"/>
          <w:szCs w:val="24"/>
          <w:lang w:val="en-US"/>
        </w:rPr>
        <w:t xml:space="preserve"> to replace full </w:t>
      </w:r>
      <w:r w:rsidRPr="00BA36C1">
        <w:rPr>
          <w:rFonts w:cs="Times New Roman"/>
          <w:sz w:val="24"/>
          <w:szCs w:val="24"/>
          <w:lang w:val="en-US"/>
        </w:rPr>
        <w:t>words and phrases. Some commonly used symbols are:</w:t>
      </w:r>
    </w:p>
    <w:tbl>
      <w:tblPr>
        <w:tblW w:w="758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320"/>
        <w:gridCol w:w="6246"/>
        <w:gridCol w:w="18"/>
      </w:tblGrid>
      <w:tr w:rsidR="005B70C1" w:rsidRPr="00BE5E47" w14:paraId="47B3B7F6" w14:textId="77777777" w:rsidTr="00952BA1">
        <w:trPr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8C1118" w14:textId="77777777" w:rsidR="005B70C1" w:rsidRPr="00BE5E47" w:rsidRDefault="005B70C1" w:rsidP="00BE5E47">
            <w:pPr>
              <w:spacing w:before="80" w:after="0" w:line="240" w:lineRule="exact"/>
              <w:ind w:left="160" w:right="46"/>
              <w:rPr>
                <w:rFonts w:cs="Times New Roman"/>
                <w:b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/>
                <w:bCs/>
                <w:sz w:val="24"/>
                <w:szCs w:val="24"/>
                <w:lang w:val="en-GB"/>
              </w:rPr>
              <w:t>SYMBOL</w:t>
            </w:r>
          </w:p>
        </w:tc>
        <w:tc>
          <w:tcPr>
            <w:tcW w:w="62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789332" w14:textId="77777777" w:rsidR="005B70C1" w:rsidRPr="00BE5E47" w:rsidRDefault="005B70C1" w:rsidP="00BE5E47">
            <w:pPr>
              <w:spacing w:before="80" w:after="0" w:line="240" w:lineRule="exact"/>
              <w:ind w:left="160" w:right="46"/>
              <w:rPr>
                <w:rFonts w:cs="Times New Roman"/>
                <w:b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/>
                <w:bCs/>
                <w:sz w:val="24"/>
                <w:szCs w:val="24"/>
                <w:lang w:val="en-GB"/>
              </w:rPr>
              <w:t>MEANING</w:t>
            </w:r>
          </w:p>
        </w:tc>
      </w:tr>
      <w:tr w:rsidR="005B70C1" w:rsidRPr="00BE5E47" w14:paraId="6DB64B8F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4A52731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=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D5FEF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is the same as, is, is equal to, is called, etc.</w:t>
            </w:r>
          </w:p>
        </w:tc>
      </w:tr>
      <w:tr w:rsidR="005B70C1" w:rsidRPr="00BE5E47" w14:paraId="0D7AD0B3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7D90D5" w14:textId="77777777" w:rsidR="005B70C1" w:rsidRPr="00BA36C1" w:rsidRDefault="00BA36C1" w:rsidP="00BA36C1">
            <w:pPr>
              <w:spacing w:before="80" w:after="0"/>
              <w:rPr>
                <w:rFonts w:cs="Times New Roman"/>
                <w:sz w:val="24"/>
                <w:szCs w:val="24"/>
                <w:lang w:val="en-US"/>
              </w:rPr>
            </w:pPr>
            <w:r>
              <w:rPr>
                <w:rFonts w:cs="Times New Roman"/>
                <w:b/>
                <w:sz w:val="24"/>
                <w:szCs w:val="24"/>
                <w:lang w:val="en-US"/>
              </w:rPr>
              <w:t xml:space="preserve">   </w:t>
            </w:r>
            <w:r w:rsidR="005B70C1" w:rsidRPr="00BA36C1">
              <w:rPr>
                <w:rFonts w:cs="Times New Roman"/>
                <w:sz w:val="24"/>
                <w:szCs w:val="24"/>
                <w:lang w:val="en-US"/>
              </w:rPr>
              <w:t>≠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29F3CD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s not the same</w:t>
            </w:r>
          </w:p>
        </w:tc>
      </w:tr>
      <w:tr w:rsidR="005B70C1" w:rsidRPr="00BE5E47" w14:paraId="7501F2D7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A5129B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#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C7AB4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number</w:t>
            </w:r>
          </w:p>
        </w:tc>
      </w:tr>
      <w:tr w:rsidR="005B70C1" w:rsidRPr="00BE5E47" w14:paraId="29A0EF4C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6CE299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→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1DD5D4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causes, leads to, results in, becomes, etc.</w:t>
            </w:r>
          </w:p>
        </w:tc>
      </w:tr>
      <w:tr w:rsidR="005B70C1" w:rsidRPr="00BE5E47" w14:paraId="3AD51611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E0902D0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←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ABDB4FC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results from, is caused by, comes from</w:t>
            </w:r>
          </w:p>
        </w:tc>
      </w:tr>
      <w:tr w:rsidR="005B70C1" w:rsidRPr="00BE5E47" w14:paraId="3C4B127F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BBC60F2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&gt;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DFE46E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is more than</w:t>
            </w:r>
          </w:p>
        </w:tc>
      </w:tr>
      <w:tr w:rsidR="005B70C1" w:rsidRPr="00BE5E47" w14:paraId="4A8EC58B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711775E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&lt;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1D13D5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is less than</w:t>
            </w:r>
          </w:p>
        </w:tc>
      </w:tr>
      <w:tr w:rsidR="005B70C1" w:rsidRPr="00BE5E47" w14:paraId="2E6C3D3B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23D464D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↑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3BEEBE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grows, increases, rises, improves, helps; more, greater, etc.</w:t>
            </w:r>
          </w:p>
        </w:tc>
      </w:tr>
      <w:tr w:rsidR="005B70C1" w:rsidRPr="00BE5E47" w14:paraId="7A2D0DEB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975CB24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↓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FEDB3B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decreases, falls, etc.</w:t>
            </w:r>
          </w:p>
        </w:tc>
      </w:tr>
      <w:tr w:rsidR="005B70C1" w:rsidRPr="00BE5E47" w14:paraId="2CAB6473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BE60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+ or &amp;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533BB77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in addition, and, moreover, furthermore</w:t>
            </w:r>
          </w:p>
        </w:tc>
      </w:tr>
      <w:tr w:rsidR="005B70C1" w:rsidRPr="00BE5E47" w14:paraId="019E7607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6396DAA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?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430DD17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doubtful point in what was said</w:t>
            </w:r>
          </w:p>
        </w:tc>
      </w:tr>
      <w:tr w:rsidR="005B70C1" w:rsidRPr="00BE5E47" w14:paraId="3708ECB1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22A6A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∆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75F889E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therefore, thus, so, then, consequently, etc.</w:t>
            </w:r>
          </w:p>
        </w:tc>
      </w:tr>
      <w:tr w:rsidR="005B70C1" w:rsidRPr="00BE5E47" w14:paraId="7F65E8F8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C6D0D3A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~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A15C7D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approximately, about, nearly, almost</w:t>
            </w:r>
          </w:p>
        </w:tc>
      </w:tr>
      <w:tr w:rsidR="005B70C1" w:rsidRPr="00BE5E47" w14:paraId="5F557FE5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A76FD4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w/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979C3B3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with</w:t>
            </w:r>
          </w:p>
        </w:tc>
      </w:tr>
      <w:tr w:rsidR="005B70C1" w:rsidRPr="00BE5E47" w14:paraId="6B0BA430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8542C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w/o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6620FF9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without</w:t>
            </w:r>
          </w:p>
        </w:tc>
      </w:tr>
      <w:tr w:rsidR="005B70C1" w:rsidRPr="00BE5E47" w14:paraId="6561407A" w14:textId="77777777" w:rsidTr="00952BA1">
        <w:trPr>
          <w:gridAfter w:val="1"/>
          <w:wAfter w:w="18" w:type="dxa"/>
          <w:trHeight w:val="278"/>
          <w:jc w:val="center"/>
        </w:trPr>
        <w:tc>
          <w:tcPr>
            <w:tcW w:w="1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A6B262" w14:textId="77777777" w:rsidR="005B70C1" w:rsidRPr="00BA36C1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A36C1">
              <w:rPr>
                <w:rFonts w:cs="Times New Roman"/>
                <w:sz w:val="24"/>
                <w:szCs w:val="24"/>
                <w:lang w:val="en-US"/>
              </w:rPr>
              <w:t>!</w:t>
            </w:r>
          </w:p>
        </w:tc>
        <w:tc>
          <w:tcPr>
            <w:tcW w:w="6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1637A2" w14:textId="77777777" w:rsidR="005B70C1" w:rsidRPr="00BE5E47" w:rsidRDefault="005B70C1" w:rsidP="00BE5E47">
            <w:pPr>
              <w:shd w:val="clear" w:color="auto" w:fill="FFFFFF"/>
              <w:spacing w:before="80" w:after="0" w:line="240" w:lineRule="exact"/>
              <w:ind w:left="160" w:right="46"/>
              <w:rPr>
                <w:rFonts w:cs="Times New Roman"/>
                <w:bCs/>
                <w:sz w:val="24"/>
                <w:szCs w:val="24"/>
                <w:lang w:val="en-GB"/>
              </w:rPr>
            </w:pPr>
            <w:r w:rsidRPr="00BE5E47">
              <w:rPr>
                <w:rFonts w:cs="Times New Roman"/>
                <w:bCs/>
                <w:sz w:val="24"/>
                <w:szCs w:val="24"/>
                <w:lang w:val="en-GB"/>
              </w:rPr>
              <w:t>important</w:t>
            </w:r>
          </w:p>
        </w:tc>
      </w:tr>
    </w:tbl>
    <w:p w14:paraId="5EF3879F" w14:textId="77777777" w:rsidR="005B70C1" w:rsidRPr="00BA36C1" w:rsidRDefault="005B70C1" w:rsidP="002D7A57">
      <w:pPr>
        <w:pStyle w:val="ListParagraph"/>
        <w:numPr>
          <w:ilvl w:val="0"/>
          <w:numId w:val="44"/>
        </w:numPr>
        <w:spacing w:before="240" w:after="240" w:line="276" w:lineRule="auto"/>
        <w:rPr>
          <w:rFonts w:cs="Times New Roman"/>
          <w:sz w:val="24"/>
          <w:szCs w:val="24"/>
          <w:lang w:val="en-US"/>
        </w:rPr>
      </w:pPr>
      <w:r w:rsidRPr="002D7A57">
        <w:rPr>
          <w:rFonts w:cs="Times New Roman"/>
          <w:b/>
          <w:sz w:val="24"/>
          <w:szCs w:val="24"/>
          <w:lang w:val="en-US"/>
        </w:rPr>
        <w:t>Use abbreviations in place of full words</w:t>
      </w:r>
      <w:r w:rsidR="00BA36C1">
        <w:rPr>
          <w:rFonts w:cs="Times New Roman"/>
          <w:b/>
          <w:sz w:val="24"/>
          <w:szCs w:val="24"/>
          <w:lang w:val="en-US"/>
        </w:rPr>
        <w:t xml:space="preserve">: </w:t>
      </w:r>
      <w:r w:rsidR="00BA36C1" w:rsidRPr="00BA36C1">
        <w:rPr>
          <w:rFonts w:cs="Times New Roman"/>
          <w:sz w:val="24"/>
          <w:szCs w:val="24"/>
          <w:lang w:val="en-US"/>
        </w:rPr>
        <w:t xml:space="preserve">You can use shortened forms of words </w:t>
      </w:r>
      <w:r w:rsidRPr="00BA36C1">
        <w:rPr>
          <w:rFonts w:cs="Times New Roman"/>
          <w:sz w:val="24"/>
          <w:szCs w:val="24"/>
          <w:lang w:val="en-US"/>
        </w:rPr>
        <w:t>in order to write down ideas more quickly. Some commonly used abbreviations are:</w:t>
      </w:r>
    </w:p>
    <w:tbl>
      <w:tblPr>
        <w:tblW w:w="83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8"/>
        <w:gridCol w:w="2672"/>
        <w:gridCol w:w="388"/>
        <w:gridCol w:w="1276"/>
        <w:gridCol w:w="2552"/>
      </w:tblGrid>
      <w:tr w:rsidR="005B70C1" w:rsidRPr="00BE5E47" w14:paraId="412D3B7A" w14:textId="77777777" w:rsidTr="00952BA1">
        <w:trPr>
          <w:trHeight w:val="265"/>
          <w:jc w:val="center"/>
        </w:trPr>
        <w:tc>
          <w:tcPr>
            <w:tcW w:w="1418" w:type="dxa"/>
          </w:tcPr>
          <w:p w14:paraId="3FA6CFE7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adv</w:t>
            </w:r>
          </w:p>
        </w:tc>
        <w:tc>
          <w:tcPr>
            <w:tcW w:w="2672" w:type="dxa"/>
          </w:tcPr>
          <w:p w14:paraId="7D82B565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advantage</w:t>
            </w:r>
          </w:p>
        </w:tc>
        <w:tc>
          <w:tcPr>
            <w:tcW w:w="388" w:type="dxa"/>
            <w:vMerge w:val="restart"/>
            <w:shd w:val="pct25" w:color="auto" w:fill="auto"/>
          </w:tcPr>
          <w:p w14:paraId="1A75D3C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354A95AB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tc.</w:t>
            </w:r>
          </w:p>
        </w:tc>
        <w:tc>
          <w:tcPr>
            <w:tcW w:w="2552" w:type="dxa"/>
          </w:tcPr>
          <w:p w14:paraId="095C9E30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t cetera</w:t>
            </w:r>
          </w:p>
        </w:tc>
      </w:tr>
      <w:tr w:rsidR="005B70C1" w:rsidRPr="00BE5E47" w14:paraId="3249298F" w14:textId="77777777" w:rsidTr="00952BA1">
        <w:trPr>
          <w:trHeight w:val="277"/>
          <w:jc w:val="center"/>
        </w:trPr>
        <w:tc>
          <w:tcPr>
            <w:tcW w:w="1418" w:type="dxa"/>
          </w:tcPr>
          <w:p w14:paraId="7F4F9F51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avg</w:t>
            </w:r>
          </w:p>
        </w:tc>
        <w:tc>
          <w:tcPr>
            <w:tcW w:w="2672" w:type="dxa"/>
          </w:tcPr>
          <w:p w14:paraId="2C9FEB20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average</w:t>
            </w:r>
          </w:p>
        </w:tc>
        <w:tc>
          <w:tcPr>
            <w:tcW w:w="388" w:type="dxa"/>
            <w:vMerge/>
            <w:shd w:val="pct25" w:color="auto" w:fill="auto"/>
          </w:tcPr>
          <w:p w14:paraId="0E0BF87B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7C482F97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.e.</w:t>
            </w:r>
          </w:p>
        </w:tc>
        <w:tc>
          <w:tcPr>
            <w:tcW w:w="2552" w:type="dxa"/>
          </w:tcPr>
          <w:p w14:paraId="7856BACC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n other words, that is</w:t>
            </w:r>
          </w:p>
        </w:tc>
      </w:tr>
      <w:tr w:rsidR="005B70C1" w:rsidRPr="00BE5E47" w14:paraId="10212185" w14:textId="77777777" w:rsidTr="00952BA1">
        <w:trPr>
          <w:trHeight w:val="277"/>
          <w:jc w:val="center"/>
        </w:trPr>
        <w:tc>
          <w:tcPr>
            <w:tcW w:w="1418" w:type="dxa"/>
          </w:tcPr>
          <w:p w14:paraId="3BCC19C2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approx</w:t>
            </w:r>
            <w:proofErr w:type="spellEnd"/>
          </w:p>
        </w:tc>
        <w:tc>
          <w:tcPr>
            <w:tcW w:w="2672" w:type="dxa"/>
          </w:tcPr>
          <w:p w14:paraId="2004F3E8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approximately</w:t>
            </w:r>
          </w:p>
        </w:tc>
        <w:tc>
          <w:tcPr>
            <w:tcW w:w="388" w:type="dxa"/>
            <w:vMerge/>
            <w:shd w:val="pct25" w:color="auto" w:fill="auto"/>
          </w:tcPr>
          <w:p w14:paraId="790DC93E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20EE580C" w14:textId="002B279B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mp</w:t>
            </w:r>
          </w:p>
        </w:tc>
        <w:tc>
          <w:tcPr>
            <w:tcW w:w="2552" w:type="dxa"/>
          </w:tcPr>
          <w:p w14:paraId="72B4760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mportant</w:t>
            </w:r>
          </w:p>
        </w:tc>
      </w:tr>
      <w:tr w:rsidR="005B70C1" w:rsidRPr="00BE5E47" w14:paraId="2C0D5B9F" w14:textId="77777777" w:rsidTr="00952BA1">
        <w:trPr>
          <w:trHeight w:val="277"/>
          <w:jc w:val="center"/>
        </w:trPr>
        <w:tc>
          <w:tcPr>
            <w:tcW w:w="1418" w:type="dxa"/>
          </w:tcPr>
          <w:p w14:paraId="620FB4AB" w14:textId="3728AB3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bec</w:t>
            </w:r>
            <w:proofErr w:type="spellEnd"/>
            <w:r w:rsidR="00944F82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672" w:type="dxa"/>
          </w:tcPr>
          <w:p w14:paraId="0F92FDA8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because</w:t>
            </w:r>
          </w:p>
        </w:tc>
        <w:tc>
          <w:tcPr>
            <w:tcW w:w="388" w:type="dxa"/>
            <w:vMerge/>
            <w:shd w:val="pct25" w:color="auto" w:fill="auto"/>
          </w:tcPr>
          <w:p w14:paraId="1519E156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CE668C6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nfo</w:t>
            </w:r>
          </w:p>
        </w:tc>
        <w:tc>
          <w:tcPr>
            <w:tcW w:w="2552" w:type="dxa"/>
          </w:tcPr>
          <w:p w14:paraId="4E4E472D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information</w:t>
            </w:r>
          </w:p>
        </w:tc>
      </w:tr>
      <w:tr w:rsidR="005B70C1" w:rsidRPr="00BE5E47" w14:paraId="1278E856" w14:textId="77777777" w:rsidTr="00952BA1">
        <w:trPr>
          <w:trHeight w:val="265"/>
          <w:jc w:val="center"/>
        </w:trPr>
        <w:tc>
          <w:tcPr>
            <w:tcW w:w="1418" w:type="dxa"/>
          </w:tcPr>
          <w:p w14:paraId="1780A72D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lastRenderedPageBreak/>
              <w:t>btw</w:t>
            </w:r>
          </w:p>
        </w:tc>
        <w:tc>
          <w:tcPr>
            <w:tcW w:w="2672" w:type="dxa"/>
          </w:tcPr>
          <w:p w14:paraId="3D9A169B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between</w:t>
            </w:r>
          </w:p>
        </w:tc>
        <w:tc>
          <w:tcPr>
            <w:tcW w:w="388" w:type="dxa"/>
            <w:vMerge/>
            <w:shd w:val="pct25" w:color="auto" w:fill="auto"/>
          </w:tcPr>
          <w:p w14:paraId="5B62070F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5AB5A09E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max</w:t>
            </w:r>
          </w:p>
        </w:tc>
        <w:tc>
          <w:tcPr>
            <w:tcW w:w="2552" w:type="dxa"/>
          </w:tcPr>
          <w:p w14:paraId="04DFA2E5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maximum</w:t>
            </w:r>
          </w:p>
        </w:tc>
      </w:tr>
      <w:tr w:rsidR="005B70C1" w:rsidRPr="00BE5E47" w14:paraId="26D78ADF" w14:textId="77777777" w:rsidTr="00952BA1">
        <w:trPr>
          <w:trHeight w:val="277"/>
          <w:jc w:val="center"/>
        </w:trPr>
        <w:tc>
          <w:tcPr>
            <w:tcW w:w="1418" w:type="dxa"/>
          </w:tcPr>
          <w:p w14:paraId="4375E71C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cont</w:t>
            </w:r>
            <w:proofErr w:type="spellEnd"/>
          </w:p>
        </w:tc>
        <w:tc>
          <w:tcPr>
            <w:tcW w:w="2672" w:type="dxa"/>
          </w:tcPr>
          <w:p w14:paraId="1D2FFC0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continued</w:t>
            </w:r>
          </w:p>
        </w:tc>
        <w:tc>
          <w:tcPr>
            <w:tcW w:w="388" w:type="dxa"/>
            <w:vMerge/>
            <w:shd w:val="pct25" w:color="auto" w:fill="auto"/>
          </w:tcPr>
          <w:p w14:paraId="54E4971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0856BE7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min</w:t>
            </w:r>
          </w:p>
        </w:tc>
        <w:tc>
          <w:tcPr>
            <w:tcW w:w="2552" w:type="dxa"/>
          </w:tcPr>
          <w:p w14:paraId="7989643E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minimum</w:t>
            </w:r>
          </w:p>
        </w:tc>
      </w:tr>
      <w:tr w:rsidR="005B70C1" w:rsidRPr="00BE5E47" w14:paraId="6D12AF2E" w14:textId="77777777" w:rsidTr="00952BA1">
        <w:trPr>
          <w:trHeight w:val="289"/>
          <w:jc w:val="center"/>
        </w:trPr>
        <w:tc>
          <w:tcPr>
            <w:tcW w:w="1418" w:type="dxa"/>
          </w:tcPr>
          <w:p w14:paraId="35F759AA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diff</w:t>
            </w:r>
          </w:p>
        </w:tc>
        <w:tc>
          <w:tcPr>
            <w:tcW w:w="2672" w:type="dxa"/>
          </w:tcPr>
          <w:p w14:paraId="6D37A1A0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different, difference</w:t>
            </w:r>
          </w:p>
        </w:tc>
        <w:tc>
          <w:tcPr>
            <w:tcW w:w="388" w:type="dxa"/>
            <w:vMerge/>
            <w:shd w:val="pct25" w:color="auto" w:fill="auto"/>
          </w:tcPr>
          <w:p w14:paraId="0A40734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5936A3E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pg</w:t>
            </w:r>
            <w:proofErr w:type="spellEnd"/>
          </w:p>
        </w:tc>
        <w:tc>
          <w:tcPr>
            <w:tcW w:w="2552" w:type="dxa"/>
          </w:tcPr>
          <w:p w14:paraId="635FCB9A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page</w:t>
            </w:r>
          </w:p>
        </w:tc>
      </w:tr>
      <w:tr w:rsidR="005B70C1" w:rsidRPr="00BE5E47" w14:paraId="476534D4" w14:textId="77777777" w:rsidTr="00952BA1">
        <w:trPr>
          <w:trHeight w:val="265"/>
          <w:jc w:val="center"/>
        </w:trPr>
        <w:tc>
          <w:tcPr>
            <w:tcW w:w="1418" w:type="dxa"/>
          </w:tcPr>
          <w:p w14:paraId="00D7688F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ea</w:t>
            </w:r>
            <w:proofErr w:type="spellEnd"/>
          </w:p>
        </w:tc>
        <w:tc>
          <w:tcPr>
            <w:tcW w:w="2672" w:type="dxa"/>
          </w:tcPr>
          <w:p w14:paraId="62D2D857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ach</w:t>
            </w:r>
          </w:p>
        </w:tc>
        <w:tc>
          <w:tcPr>
            <w:tcW w:w="388" w:type="dxa"/>
            <w:vMerge/>
            <w:shd w:val="pct25" w:color="auto" w:fill="auto"/>
          </w:tcPr>
          <w:p w14:paraId="4DC269C2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366008D9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pop</w:t>
            </w:r>
          </w:p>
        </w:tc>
        <w:tc>
          <w:tcPr>
            <w:tcW w:w="2552" w:type="dxa"/>
          </w:tcPr>
          <w:p w14:paraId="1D4050B7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population</w:t>
            </w:r>
          </w:p>
        </w:tc>
      </w:tr>
      <w:tr w:rsidR="005B70C1" w:rsidRPr="00BE5E47" w14:paraId="42399136" w14:textId="77777777" w:rsidTr="00952BA1">
        <w:trPr>
          <w:trHeight w:val="277"/>
          <w:jc w:val="center"/>
        </w:trPr>
        <w:tc>
          <w:tcPr>
            <w:tcW w:w="1418" w:type="dxa"/>
          </w:tcPr>
          <w:p w14:paraId="10A87346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.g.</w:t>
            </w:r>
          </w:p>
        </w:tc>
        <w:tc>
          <w:tcPr>
            <w:tcW w:w="2672" w:type="dxa"/>
          </w:tcPr>
          <w:p w14:paraId="295AF822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xample</w:t>
            </w:r>
          </w:p>
        </w:tc>
        <w:tc>
          <w:tcPr>
            <w:tcW w:w="388" w:type="dxa"/>
            <w:vMerge/>
            <w:shd w:val="pct25" w:color="auto" w:fill="auto"/>
          </w:tcPr>
          <w:p w14:paraId="21EDF091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4032B7B4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vs.</w:t>
            </w:r>
          </w:p>
        </w:tc>
        <w:tc>
          <w:tcPr>
            <w:tcW w:w="2552" w:type="dxa"/>
          </w:tcPr>
          <w:p w14:paraId="74BE43BD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versus</w:t>
            </w:r>
          </w:p>
        </w:tc>
      </w:tr>
      <w:tr w:rsidR="005B70C1" w:rsidRPr="00BE5E47" w14:paraId="3C6AC1D3" w14:textId="77777777" w:rsidTr="00952BA1">
        <w:trPr>
          <w:trHeight w:val="277"/>
          <w:jc w:val="center"/>
        </w:trPr>
        <w:tc>
          <w:tcPr>
            <w:tcW w:w="1418" w:type="dxa"/>
          </w:tcPr>
          <w:p w14:paraId="35849FA8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esp</w:t>
            </w:r>
            <w:proofErr w:type="spellEnd"/>
          </w:p>
        </w:tc>
        <w:tc>
          <w:tcPr>
            <w:tcW w:w="2672" w:type="dxa"/>
          </w:tcPr>
          <w:p w14:paraId="3BEDBE1B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especially</w:t>
            </w:r>
          </w:p>
        </w:tc>
        <w:tc>
          <w:tcPr>
            <w:tcW w:w="388" w:type="dxa"/>
            <w:vMerge/>
            <w:shd w:val="pct25" w:color="auto" w:fill="auto"/>
          </w:tcPr>
          <w:p w14:paraId="2AA2F5FD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48C3BF21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proofErr w:type="spellStart"/>
            <w:r w:rsidRPr="00BE5E47">
              <w:rPr>
                <w:rFonts w:cs="Times New Roman"/>
                <w:sz w:val="24"/>
                <w:szCs w:val="24"/>
                <w:lang w:val="en-US"/>
              </w:rPr>
              <w:t>yr</w:t>
            </w:r>
            <w:proofErr w:type="spellEnd"/>
          </w:p>
        </w:tc>
        <w:tc>
          <w:tcPr>
            <w:tcW w:w="2552" w:type="dxa"/>
          </w:tcPr>
          <w:p w14:paraId="18883520" w14:textId="77777777" w:rsidR="005B70C1" w:rsidRPr="00BE5E47" w:rsidRDefault="005B70C1" w:rsidP="00BE5E47">
            <w:pPr>
              <w:spacing w:after="0"/>
              <w:rPr>
                <w:rFonts w:cs="Times New Roman"/>
                <w:sz w:val="24"/>
                <w:szCs w:val="24"/>
                <w:lang w:val="en-US"/>
              </w:rPr>
            </w:pPr>
            <w:r w:rsidRPr="00BE5E47">
              <w:rPr>
                <w:rFonts w:cs="Times New Roman"/>
                <w:sz w:val="24"/>
                <w:szCs w:val="24"/>
                <w:lang w:val="en-US"/>
              </w:rPr>
              <w:t>year</w:t>
            </w:r>
          </w:p>
        </w:tc>
      </w:tr>
    </w:tbl>
    <w:p w14:paraId="669A9424" w14:textId="77777777" w:rsidR="00F27E76" w:rsidRPr="00BE5E47" w:rsidRDefault="00F27E76" w:rsidP="00BE5E47">
      <w:pPr>
        <w:spacing w:after="200" w:line="276" w:lineRule="auto"/>
        <w:rPr>
          <w:rFonts w:eastAsia="Times New Roman" w:cs="Times New Roman"/>
          <w:b/>
          <w:spacing w:val="2"/>
          <w:sz w:val="24"/>
          <w:szCs w:val="24"/>
          <w:u w:val="single"/>
          <w:lang w:val="en-GB"/>
        </w:rPr>
        <w:sectPr w:rsidR="00F27E76" w:rsidRPr="00BE5E47" w:rsidSect="00F27E76">
          <w:footerReference w:type="default" r:id="rId8"/>
          <w:type w:val="continuous"/>
          <w:pgSz w:w="11906" w:h="16838"/>
          <w:pgMar w:top="567" w:right="851" w:bottom="851" w:left="992" w:header="709" w:footer="709" w:gutter="0"/>
          <w:cols w:space="708"/>
          <w:docGrid w:linePitch="360"/>
        </w:sectPr>
      </w:pPr>
    </w:p>
    <w:p w14:paraId="533216C6" w14:textId="77777777" w:rsidR="003F18A2" w:rsidRPr="00BE5E47" w:rsidRDefault="003F18A2" w:rsidP="00BE5E47">
      <w:pPr>
        <w:spacing w:after="120" w:line="240" w:lineRule="auto"/>
        <w:rPr>
          <w:rFonts w:cs="Times New Roman"/>
          <w:b/>
          <w:bCs/>
          <w:sz w:val="24"/>
          <w:szCs w:val="24"/>
          <w:u w:val="single"/>
          <w:lang w:val="en-GB"/>
        </w:rPr>
      </w:pPr>
      <w:r w:rsidRPr="00BE5E47">
        <w:rPr>
          <w:rFonts w:cs="Times New Roman"/>
          <w:b/>
          <w:bCs/>
          <w:sz w:val="24"/>
          <w:szCs w:val="24"/>
          <w:u w:val="single"/>
          <w:lang w:val="en-GB"/>
        </w:rPr>
        <w:lastRenderedPageBreak/>
        <w:t>NOTE-TAKING EXERCISES</w:t>
      </w:r>
    </w:p>
    <w:p w14:paraId="43A080C6" w14:textId="77777777" w:rsidR="007140B1" w:rsidRPr="00BE5E47" w:rsidRDefault="007140B1" w:rsidP="00BE5E47">
      <w:pPr>
        <w:spacing w:after="120" w:line="240" w:lineRule="auto"/>
        <w:rPr>
          <w:rFonts w:cs="Times New Roman"/>
          <w:b/>
          <w:bCs/>
          <w:sz w:val="24"/>
          <w:szCs w:val="24"/>
          <w:u w:val="single"/>
          <w:lang w:val="en-GB"/>
        </w:rPr>
      </w:pPr>
      <w:r w:rsidRPr="00BE5E47">
        <w:rPr>
          <w:rFonts w:cs="Times New Roman"/>
          <w:b/>
          <w:bCs/>
          <w:sz w:val="24"/>
          <w:szCs w:val="24"/>
          <w:u w:val="single"/>
          <w:lang w:val="en-GB"/>
        </w:rPr>
        <w:t>Note-taking task 1</w:t>
      </w:r>
    </w:p>
    <w:p w14:paraId="7F78F368" w14:textId="77777777" w:rsidR="00F27E76" w:rsidRPr="00BE5E47" w:rsidRDefault="00F40389" w:rsidP="00BE5E47">
      <w:pPr>
        <w:spacing w:after="200" w:line="276" w:lineRule="auto"/>
        <w:rPr>
          <w:rFonts w:eastAsia="Times New Roman" w:cs="Times New Roman"/>
          <w:b/>
          <w:sz w:val="24"/>
          <w:szCs w:val="24"/>
          <w:u w:val="single"/>
          <w:lang w:val="en-GB" w:eastAsia="tr-TR"/>
        </w:rPr>
      </w:pPr>
      <w:r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 xml:space="preserve">. </w:t>
      </w:r>
      <w:r w:rsidR="00C4362B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 xml:space="preserve">(Track 15)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ou</w:t>
      </w:r>
      <w:r w:rsidR="00F27E76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spacing w:val="-6"/>
          <w:position w:val="-1"/>
          <w:sz w:val="24"/>
          <w:szCs w:val="24"/>
          <w:lang w:val="en-GB"/>
        </w:rPr>
        <w:t>r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spacing w:val="16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goi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n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g</w:t>
      </w:r>
      <w:r w:rsidR="00F27E76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27E76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i</w:t>
      </w:r>
      <w:r w:rsidR="00F27E76" w:rsidRPr="00BE5E47">
        <w:rPr>
          <w:rFonts w:eastAsia="Times New Roman" w:cs="Times New Roman"/>
          <w:b/>
          <w:spacing w:val="-2"/>
          <w:position w:val="-1"/>
          <w:sz w:val="24"/>
          <w:szCs w:val="24"/>
          <w:lang w:val="en-GB"/>
        </w:rPr>
        <w:t>s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n</w:t>
      </w:r>
      <w:r w:rsidR="00F27E76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27E76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alk</w:t>
      </w:r>
      <w:r w:rsidR="00F27E76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b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u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27E76" w:rsidRPr="00BD32F1">
        <w:rPr>
          <w:rFonts w:eastAsia="Times New Roman" w:cs="Times New Roman"/>
          <w:b/>
          <w:spacing w:val="11"/>
          <w:position w:val="-1"/>
          <w:sz w:val="24"/>
          <w:szCs w:val="24"/>
          <w:highlight w:val="yellow"/>
          <w:lang w:val="en-GB"/>
        </w:rPr>
        <w:t>types of transport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.</w:t>
      </w:r>
      <w:r w:rsidR="00F27E76" w:rsidRPr="00BE5E47">
        <w:rPr>
          <w:rFonts w:eastAsia="Times New Roman" w:cs="Times New Roman"/>
          <w:b/>
          <w:spacing w:val="19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ou</w:t>
      </w:r>
      <w:r w:rsidR="00F27E76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wi</w:t>
      </w:r>
      <w:r w:rsidR="00F27E76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l</w:t>
      </w:r>
      <w:r w:rsidR="00F27E76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h</w:t>
      </w:r>
      <w:r w:rsidR="00F27E76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spacing w:val="5"/>
          <w:position w:val="-1"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r</w:t>
      </w:r>
      <w:r w:rsidR="00F27E76" w:rsidRPr="00BE5E47">
        <w:rPr>
          <w:rFonts w:eastAsia="Times New Roman" w:cs="Times New Roman"/>
          <w:b/>
          <w:spacing w:val="8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h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alk</w:t>
      </w:r>
      <w:r w:rsidR="00F27E76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27E76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n</w:t>
      </w:r>
      <w:r w:rsidR="00F27E76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</w:t>
      </w:r>
      <w:r w:rsidR="00F27E76" w:rsidRPr="00BE5E47">
        <w:rPr>
          <w:rFonts w:eastAsia="Times New Roman" w:cs="Times New Roman"/>
          <w:b/>
          <w:spacing w:val="13"/>
          <w:position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NC</w:t>
      </w:r>
      <w:r w:rsidR="00F27E76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. </w:t>
      </w:r>
      <w:r w:rsidR="00F27E76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>L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>i</w:t>
      </w:r>
      <w:r w:rsidR="00F27E76" w:rsidRPr="00BE5E47">
        <w:rPr>
          <w:rFonts w:eastAsia="Times New Roman" w:cs="Times New Roman"/>
          <w:b/>
          <w:spacing w:val="-2"/>
          <w:sz w:val="24"/>
          <w:szCs w:val="24"/>
          <w:lang w:val="en-GB"/>
        </w:rPr>
        <w:t>s</w:t>
      </w:r>
      <w:r w:rsidR="00F27E76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>e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 xml:space="preserve">n </w:t>
      </w:r>
      <w:r w:rsidR="00F27E76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 xml:space="preserve">o </w:t>
      </w:r>
      <w:r w:rsidR="00F27E76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27E76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>h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 xml:space="preserve">e </w:t>
      </w:r>
      <w:r w:rsidR="00F27E76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alk carefully</w:t>
      </w:r>
      <w:r w:rsidR="00F27E76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>a</w:t>
      </w:r>
      <w:r w:rsidR="00F27E76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>n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>d</w:t>
      </w:r>
      <w:r w:rsidR="00F27E76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 xml:space="preserve"> </w:t>
      </w:r>
      <w:r w:rsidR="00F27E76" w:rsidRPr="00BE5E47">
        <w:rPr>
          <w:rFonts w:eastAsia="Times New Roman" w:cs="Times New Roman"/>
          <w:b/>
          <w:spacing w:val="-3"/>
          <w:sz w:val="24"/>
          <w:szCs w:val="24"/>
          <w:lang w:val="en-GB"/>
        </w:rPr>
        <w:t>complete the notes in the table below</w:t>
      </w:r>
      <w:r w:rsidR="00F27E76" w:rsidRPr="00BE5E47">
        <w:rPr>
          <w:rFonts w:eastAsia="Times New Roman" w:cs="Times New Roman"/>
          <w:b/>
          <w:sz w:val="24"/>
          <w:szCs w:val="24"/>
          <w:lang w:val="en-GB"/>
        </w:rPr>
        <w:t>.</w:t>
      </w:r>
      <w:r w:rsidR="00F27E76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 xml:space="preserve"> You have 30 seconds to have a look at the table.</w:t>
      </w:r>
    </w:p>
    <w:p w14:paraId="5E1EE7EC" w14:textId="77777777" w:rsidR="00F27E76" w:rsidRPr="00BE5E47" w:rsidRDefault="00F27E76" w:rsidP="00BE5E47">
      <w:pPr>
        <w:tabs>
          <w:tab w:val="left" w:pos="1080"/>
        </w:tabs>
        <w:spacing w:after="0" w:line="240" w:lineRule="exact"/>
        <w:ind w:left="1080" w:hanging="1080"/>
        <w:rPr>
          <w:rFonts w:eastAsia="Times New Roman" w:cs="Times New Roman"/>
          <w:b/>
          <w:sz w:val="24"/>
          <w:szCs w:val="24"/>
          <w:u w:val="single"/>
          <w:lang w:val="en-GB" w:eastAsia="tr-T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3023"/>
        <w:gridCol w:w="3008"/>
        <w:gridCol w:w="3127"/>
        <w:gridCol w:w="2772"/>
      </w:tblGrid>
      <w:tr w:rsidR="00A55F46" w:rsidRPr="00BE5E47" w14:paraId="098B3664" w14:textId="77777777" w:rsidTr="00952BA1">
        <w:tc>
          <w:tcPr>
            <w:tcW w:w="3480" w:type="dxa"/>
          </w:tcPr>
          <w:p w14:paraId="62B42E69" w14:textId="77777777" w:rsidR="00F27E76" w:rsidRPr="00BE5E47" w:rsidRDefault="00F27E76" w:rsidP="00BE5E47">
            <w:pPr>
              <w:spacing w:after="200" w:line="48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</w:p>
        </w:tc>
        <w:tc>
          <w:tcPr>
            <w:tcW w:w="3023" w:type="dxa"/>
          </w:tcPr>
          <w:p w14:paraId="35655EA4" w14:textId="77777777" w:rsidR="00F27E76" w:rsidRPr="00BE5E47" w:rsidRDefault="00F27E76" w:rsidP="00BE5E47">
            <w:pPr>
              <w:spacing w:before="120" w:after="0" w:line="24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History: When did it start?</w:t>
            </w:r>
          </w:p>
        </w:tc>
        <w:tc>
          <w:tcPr>
            <w:tcW w:w="3008" w:type="dxa"/>
          </w:tcPr>
          <w:p w14:paraId="0CEC9405" w14:textId="77777777" w:rsidR="00F27E76" w:rsidRPr="00BE5E47" w:rsidRDefault="00F27E76" w:rsidP="00BE5E47">
            <w:pPr>
              <w:spacing w:before="120" w:after="0" w:line="24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Types of vehicles</w:t>
            </w:r>
          </w:p>
        </w:tc>
        <w:tc>
          <w:tcPr>
            <w:tcW w:w="3127" w:type="dxa"/>
          </w:tcPr>
          <w:p w14:paraId="6AF74082" w14:textId="77777777" w:rsidR="00F27E76" w:rsidRPr="00BE5E47" w:rsidRDefault="00F27E76" w:rsidP="00BE5E47">
            <w:pPr>
              <w:spacing w:before="120" w:after="0" w:line="24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  <w:t>Advantages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2A729A03" w14:textId="77777777" w:rsidR="00F27E76" w:rsidRPr="00BE5E47" w:rsidRDefault="00F27E76" w:rsidP="00BE5E47">
            <w:pPr>
              <w:spacing w:before="120" w:after="200" w:line="48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  <w:t>Disadvantages</w:t>
            </w:r>
          </w:p>
        </w:tc>
      </w:tr>
      <w:tr w:rsidR="00A55F46" w:rsidRPr="00BE5E47" w14:paraId="43C9D6F3" w14:textId="77777777" w:rsidTr="003F18A2">
        <w:trPr>
          <w:trHeight w:val="1902"/>
        </w:trPr>
        <w:tc>
          <w:tcPr>
            <w:tcW w:w="3480" w:type="dxa"/>
          </w:tcPr>
          <w:p w14:paraId="3CB250E0" w14:textId="77777777" w:rsidR="00F27E76" w:rsidRPr="00BE5E47" w:rsidRDefault="00F27E7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Road transport</w:t>
            </w:r>
          </w:p>
          <w:p w14:paraId="1FD58435" w14:textId="77777777" w:rsidR="00F27E76" w:rsidRPr="00BE5E47" w:rsidRDefault="00F27E76" w:rsidP="00BE5E47">
            <w:pPr>
              <w:spacing w:after="200" w:line="48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50FDA0C9" wp14:editId="2D0E32B6">
                  <wp:extent cx="1514901" cy="8001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hEWARN63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132" cy="818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3" w:type="dxa"/>
            <w:vAlign w:val="center"/>
          </w:tcPr>
          <w:p w14:paraId="5D3DAF22" w14:textId="77777777" w:rsidR="00F27E76" w:rsidRPr="00BE5E47" w:rsidRDefault="00F27E76" w:rsidP="00BE5E47">
            <w:pPr>
              <w:pStyle w:val="ListParagraph"/>
              <w:spacing w:after="0" w:line="240" w:lineRule="auto"/>
              <w:ind w:left="93"/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oldest form</w:t>
            </w:r>
          </w:p>
          <w:p w14:paraId="227488F0" w14:textId="77777777" w:rsidR="00F27E76" w:rsidRPr="00BE5E47" w:rsidRDefault="00F27E76" w:rsidP="00BE5E47">
            <w:pPr>
              <w:pStyle w:val="ListParagraph"/>
              <w:spacing w:after="0" w:line="240" w:lineRule="auto"/>
              <w:ind w:left="93"/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starting </w:t>
            </w:r>
            <w:proofErr w:type="gramStart"/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date </w:t>
            </w:r>
            <w:r w:rsidR="009768FB"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?</w:t>
            </w:r>
            <w:proofErr w:type="gramEnd"/>
            <w:r w:rsidR="009768FB"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bec</w:t>
            </w:r>
            <w:proofErr w:type="spellEnd"/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. old</w:t>
            </w:r>
          </w:p>
        </w:tc>
        <w:tc>
          <w:tcPr>
            <w:tcW w:w="3008" w:type="dxa"/>
            <w:vAlign w:val="center"/>
          </w:tcPr>
          <w:p w14:paraId="6BB63401" w14:textId="5A4BDB9B" w:rsidR="004702F2" w:rsidRPr="00BE5E47" w:rsidRDefault="00085FFD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2" w:hanging="282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cars</w:t>
            </w:r>
          </w:p>
          <w:p w14:paraId="47F5FBE1" w14:textId="16126E9F" w:rsidR="00F27E76" w:rsidRPr="00BE5E47" w:rsidRDefault="00941230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2" w:hanging="282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/>
              </w:rPr>
              <w:t>buses</w:t>
            </w:r>
          </w:p>
          <w:p w14:paraId="42CCC7C5" w14:textId="4BFAAAAB" w:rsidR="00F27E76" w:rsidRPr="00BE5E47" w:rsidRDefault="00941230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2" w:hanging="282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/>
              </w:rPr>
              <w:t>bicycles</w:t>
            </w:r>
          </w:p>
        </w:tc>
        <w:tc>
          <w:tcPr>
            <w:tcW w:w="3127" w:type="dxa"/>
            <w:vAlign w:val="center"/>
          </w:tcPr>
          <w:p w14:paraId="4518B306" w14:textId="4E8054ED" w:rsidR="00F27E76" w:rsidRPr="00BE5E47" w:rsidRDefault="00941230" w:rsidP="00BE5E47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284" w:hanging="284"/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</w:pPr>
            <w:r>
              <w:rPr>
                <w:rFonts w:asciiTheme="minorHAnsi" w:hAnsiTheme="minorHAnsi"/>
                <w:b/>
                <w:noProof/>
                <w:spacing w:val="-5"/>
                <w:sz w:val="24"/>
                <w:szCs w:val="24"/>
                <w:u w:val="single"/>
                <w:lang w:eastAsia="tr-TR"/>
              </w:rPr>
              <w:t>easy</w:t>
            </w:r>
          </w:p>
          <w:p w14:paraId="5F98BA94" w14:textId="061ACDE2" w:rsidR="00F27E76" w:rsidRPr="00BE5E47" w:rsidRDefault="00941230" w:rsidP="00BE5E47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284" w:hanging="284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>
              <w:rPr>
                <w:rFonts w:asciiTheme="minorHAnsi" w:hAnsiTheme="minorHAnsi"/>
                <w:b/>
                <w:noProof/>
                <w:spacing w:val="-5"/>
                <w:sz w:val="24"/>
                <w:szCs w:val="24"/>
                <w:u w:val="single"/>
                <w:lang w:eastAsia="tr-TR"/>
              </w:rPr>
              <w:t>practical (esp. for short distances)</w:t>
            </w:r>
          </w:p>
        </w:tc>
        <w:tc>
          <w:tcPr>
            <w:tcW w:w="2772" w:type="dxa"/>
            <w:shd w:val="clear" w:color="auto" w:fill="D9D9D9" w:themeFill="background1" w:themeFillShade="D9"/>
            <w:vAlign w:val="center"/>
          </w:tcPr>
          <w:p w14:paraId="013AB1F6" w14:textId="77777777" w:rsidR="00F27E76" w:rsidRPr="00BE5E47" w:rsidRDefault="004E360B" w:rsidP="00BE5E47">
            <w:pPr>
              <w:spacing w:after="200" w:line="48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noProof/>
                <w:spacing w:val="-5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14BC34FB" wp14:editId="134931E4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-2540</wp:posOffset>
                      </wp:positionV>
                      <wp:extent cx="1734185" cy="1275715"/>
                      <wp:effectExtent l="19050" t="19050" r="18415" b="1968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34185" cy="1275715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53913DCA" id="Straight Connector 7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05pt,-.2pt" to="131.5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" strokecolor="black [3213]" strokeweight="3pt"/>
                  </w:pict>
                </mc:Fallback>
              </mc:AlternateContent>
            </w:r>
            <w:r w:rsidRPr="00BE5E47">
              <w:rPr>
                <w:noProof/>
                <w:spacing w:val="-5"/>
                <w:sz w:val="24"/>
                <w:szCs w:val="24"/>
                <w:u w:val="single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A0BADD9" wp14:editId="2D195C9D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17145</wp:posOffset>
                      </wp:positionV>
                      <wp:extent cx="1734185" cy="1266190"/>
                      <wp:effectExtent l="19050" t="19050" r="18415" b="2921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34185" cy="126619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055A4A70" id="Straight Connector 6" o:spid="_x0000_s1026" style="position:absolute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05pt,1.35pt" to="131.5pt,10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" strokecolor="black [3213]" strokeweight="3pt"/>
                  </w:pict>
                </mc:Fallback>
              </mc:AlternateContent>
            </w:r>
          </w:p>
        </w:tc>
      </w:tr>
      <w:tr w:rsidR="00A55F46" w:rsidRPr="00BE5E47" w14:paraId="6B78EFFF" w14:textId="77777777" w:rsidTr="00952BA1">
        <w:trPr>
          <w:trHeight w:val="1803"/>
        </w:trPr>
        <w:tc>
          <w:tcPr>
            <w:tcW w:w="3480" w:type="dxa"/>
          </w:tcPr>
          <w:p w14:paraId="3148050A" w14:textId="77777777" w:rsidR="00F27E76" w:rsidRPr="00BE5E47" w:rsidRDefault="00F27E7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Air transport</w:t>
            </w:r>
          </w:p>
          <w:p w14:paraId="32F630FE" w14:textId="77777777" w:rsidR="00F27E76" w:rsidRPr="00BE5E47" w:rsidRDefault="00F27E7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4102B366" wp14:editId="1FA92B05">
                  <wp:extent cx="1487606" cy="79692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hH8DLLVKR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1546742" cy="828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3" w:type="dxa"/>
            <w:vAlign w:val="center"/>
          </w:tcPr>
          <w:p w14:paraId="29C24A61" w14:textId="77777777" w:rsidR="00845F86" w:rsidRPr="00BE5E47" w:rsidRDefault="00845F8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newest</w:t>
            </w:r>
          </w:p>
          <w:p w14:paraId="1DAC375E" w14:textId="77777777" w:rsidR="00F27E76" w:rsidRPr="00BE5E47" w:rsidRDefault="0006154C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beg. of </w:t>
            </w:r>
            <w:r w:rsidR="00F27E7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20</w:t>
            </w:r>
            <w:r w:rsidR="00F27E76" w:rsidRPr="00BE5E47">
              <w:rPr>
                <w:rFonts w:asciiTheme="minorHAnsi" w:hAnsiTheme="minorHAnsi"/>
                <w:sz w:val="24"/>
                <w:szCs w:val="24"/>
                <w:vertAlign w:val="superscript"/>
                <w:lang w:val="en-GB" w:eastAsia="tr-TR"/>
              </w:rPr>
              <w:t>th</w:t>
            </w:r>
            <w:r w:rsidR="00A67C4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F27E7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cent</w:t>
            </w:r>
            <w:r w:rsidR="009768FB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.</w:t>
            </w:r>
          </w:p>
          <w:p w14:paraId="72D4D99A" w14:textId="77777777" w:rsidR="00E33446" w:rsidRPr="00BE5E47" w:rsidRDefault="009768FB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r</w:t>
            </w:r>
            <w:r w:rsidR="00E3344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eal planes: 1905</w:t>
            </w:r>
          </w:p>
          <w:p w14:paraId="6AACDB95" w14:textId="77777777" w:rsidR="000B3032" w:rsidRPr="00BE5E47" w:rsidRDefault="000B3032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94123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 xml:space="preserve">carry </w:t>
            </w:r>
            <w:proofErr w:type="spellStart"/>
            <w:r w:rsidRPr="0094123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>peo</w:t>
            </w:r>
            <w:proofErr w:type="spellEnd"/>
            <w:r w:rsidRPr="0094123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>.: 1930</w:t>
            </w:r>
            <w:r w:rsidR="00B975EA" w:rsidRPr="00941230">
              <w:rPr>
                <w:rFonts w:asciiTheme="minorHAnsi" w:hAnsiTheme="minorHAnsi"/>
                <w:b/>
                <w:color w:val="FF0000"/>
                <w:sz w:val="24"/>
                <w:szCs w:val="24"/>
                <w:highlight w:val="yellow"/>
                <w:lang w:val="en-GB" w:eastAsia="tr-TR"/>
              </w:rPr>
              <w:t>s</w:t>
            </w:r>
          </w:p>
          <w:p w14:paraId="0470E00A" w14:textId="77777777" w:rsidR="00E33446" w:rsidRPr="00BE5E47" w:rsidRDefault="009768FB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a</w:t>
            </w:r>
            <w:r w:rsidR="00E3344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rmies used: WW2</w:t>
            </w:r>
          </w:p>
          <w:p w14:paraId="794F8B3D" w14:textId="77777777" w:rsidR="00E33446" w:rsidRPr="00BE5E47" w:rsidRDefault="00E33446" w:rsidP="00BE5E47">
            <w:pPr>
              <w:spacing w:after="0" w:line="240" w:lineRule="auto"/>
              <w:rPr>
                <w:rFonts w:asciiTheme="minorHAnsi" w:hAnsiTheme="minorHAnsi"/>
                <w:b/>
                <w:spacing w:val="-5"/>
                <w:sz w:val="24"/>
                <w:szCs w:val="24"/>
                <w:u w:val="single"/>
                <w:lang w:val="en-GB"/>
              </w:rPr>
            </w:pPr>
          </w:p>
        </w:tc>
        <w:tc>
          <w:tcPr>
            <w:tcW w:w="3008" w:type="dxa"/>
            <w:vAlign w:val="center"/>
          </w:tcPr>
          <w:p w14:paraId="7B9D986B" w14:textId="60C02EB6" w:rsidR="00F27E76" w:rsidRPr="00BE5E47" w:rsidRDefault="00941230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4" w:hanging="284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/>
              </w:rPr>
              <w:t>(air)planes</w:t>
            </w:r>
          </w:p>
          <w:p w14:paraId="67ED4B69" w14:textId="77777777" w:rsidR="00F27E76" w:rsidRPr="00BE5E47" w:rsidRDefault="00F27E76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4" w:hanging="284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/>
              </w:rPr>
              <w:t>helicopters</w:t>
            </w:r>
          </w:p>
          <w:p w14:paraId="1572F5CE" w14:textId="4FC2D542" w:rsidR="00F27E76" w:rsidRPr="00BE5E47" w:rsidRDefault="00941230" w:rsidP="00BE5E47">
            <w:pPr>
              <w:pStyle w:val="ListParagraph"/>
              <w:numPr>
                <w:ilvl w:val="0"/>
                <w:numId w:val="37"/>
              </w:numPr>
              <w:spacing w:after="0" w:line="240" w:lineRule="auto"/>
              <w:ind w:left="284" w:hanging="284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/>
              </w:rPr>
              <w:t>jets</w:t>
            </w:r>
          </w:p>
        </w:tc>
        <w:tc>
          <w:tcPr>
            <w:tcW w:w="3127" w:type="dxa"/>
            <w:vAlign w:val="center"/>
          </w:tcPr>
          <w:p w14:paraId="764CA092" w14:textId="30DAB139" w:rsidR="00A55F46" w:rsidRPr="00BE5E47" w:rsidRDefault="00941230" w:rsidP="00BE5E47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281" w:hanging="281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fast(</w:t>
            </w:r>
            <w:proofErr w:type="spellStart"/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est</w:t>
            </w:r>
            <w:proofErr w:type="spellEnd"/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)</w:t>
            </w:r>
          </w:p>
          <w:p w14:paraId="74B8FED7" w14:textId="77777777" w:rsidR="00F27E76" w:rsidRPr="00BE5E47" w:rsidRDefault="00E33446" w:rsidP="00BE5E47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281" w:hanging="281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safer than others</w:t>
            </w:r>
          </w:p>
        </w:tc>
        <w:tc>
          <w:tcPr>
            <w:tcW w:w="2772" w:type="dxa"/>
            <w:vAlign w:val="center"/>
          </w:tcPr>
          <w:p w14:paraId="78157D68" w14:textId="68C5A962" w:rsidR="00F27E76" w:rsidRPr="00BE5E47" w:rsidRDefault="00941230" w:rsidP="00BE5E47">
            <w:pPr>
              <w:pStyle w:val="ListParagraph"/>
              <w:numPr>
                <w:ilvl w:val="0"/>
                <w:numId w:val="38"/>
              </w:numPr>
              <w:spacing w:after="200" w:line="480" w:lineRule="auto"/>
              <w:ind w:left="432" w:hanging="283"/>
              <w:rPr>
                <w:rFonts w:asciiTheme="minorHAnsi" w:hAnsiTheme="minorHAnsi"/>
                <w:b/>
                <w:position w:val="-1"/>
                <w:sz w:val="24"/>
                <w:szCs w:val="24"/>
                <w:u w:val="single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(more) expensive / costly</w:t>
            </w:r>
          </w:p>
        </w:tc>
      </w:tr>
      <w:tr w:rsidR="00A55F46" w:rsidRPr="00BE5E47" w14:paraId="474FEAF3" w14:textId="77777777" w:rsidTr="00A67C44">
        <w:trPr>
          <w:trHeight w:val="1279"/>
        </w:trPr>
        <w:tc>
          <w:tcPr>
            <w:tcW w:w="3480" w:type="dxa"/>
          </w:tcPr>
          <w:p w14:paraId="199BF529" w14:textId="77777777" w:rsidR="00F27E76" w:rsidRPr="00BE5E47" w:rsidRDefault="00BE7E1B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Rail transport</w:t>
            </w:r>
          </w:p>
          <w:p w14:paraId="0F18F28D" w14:textId="77777777" w:rsidR="00F27E76" w:rsidRDefault="00F27E7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b/>
                <w:noProof/>
                <w:sz w:val="24"/>
                <w:szCs w:val="24"/>
                <w:lang w:eastAsia="tr-TR"/>
              </w:rPr>
              <w:drawing>
                <wp:inline distT="0" distB="0" distL="0" distR="0" wp14:anchorId="37E425ED" wp14:editId="468FB709">
                  <wp:extent cx="1514902" cy="796766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h28V5W1RN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5309" cy="812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1DB7BB" w14:textId="77777777" w:rsidR="004E360B" w:rsidRPr="00BE5E47" w:rsidRDefault="004E360B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</w:p>
        </w:tc>
        <w:tc>
          <w:tcPr>
            <w:tcW w:w="3023" w:type="dxa"/>
            <w:vAlign w:val="center"/>
          </w:tcPr>
          <w:p w14:paraId="4E1E56BA" w14:textId="77777777" w:rsidR="00EB2DFF" w:rsidRDefault="00F27E76" w:rsidP="00EB2DFF">
            <w:pPr>
              <w:spacing w:after="200" w:line="240" w:lineRule="auto"/>
              <w:contextualSpacing/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appeared </w:t>
            </w:r>
            <w:r w:rsidR="004B1F7E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− </w:t>
            </w: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Industrial </w:t>
            </w:r>
            <w:proofErr w:type="spellStart"/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Revol</w:t>
            </w:r>
            <w:proofErr w:type="spellEnd"/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. – 19</w:t>
            </w:r>
            <w:r w:rsidRPr="00BE5E47">
              <w:rPr>
                <w:rFonts w:asciiTheme="minorHAnsi" w:hAnsiTheme="minorHAnsi"/>
                <w:spacing w:val="-5"/>
                <w:sz w:val="24"/>
                <w:szCs w:val="24"/>
                <w:vertAlign w:val="superscript"/>
                <w:lang w:val="en-GB"/>
              </w:rPr>
              <w:t>th</w:t>
            </w: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 cent.</w:t>
            </w:r>
          </w:p>
          <w:p w14:paraId="7CF1F695" w14:textId="77777777" w:rsidR="00E33446" w:rsidRPr="00EB2DFF" w:rsidRDefault="009768FB" w:rsidP="00EB2DFF">
            <w:pPr>
              <w:spacing w:after="200" w:line="240" w:lineRule="auto"/>
              <w:contextualSpacing/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o</w:t>
            </w:r>
            <w:r w:rsidR="00E33446"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lder than air travel</w:t>
            </w:r>
          </w:p>
        </w:tc>
        <w:tc>
          <w:tcPr>
            <w:tcW w:w="3008" w:type="dxa"/>
            <w:vAlign w:val="center"/>
          </w:tcPr>
          <w:p w14:paraId="698DAA3D" w14:textId="77777777" w:rsidR="00F27E76" w:rsidRPr="00BE5E47" w:rsidRDefault="009768FB" w:rsidP="00BE5E47">
            <w:pPr>
              <w:pStyle w:val="ListParagraph"/>
              <w:numPr>
                <w:ilvl w:val="0"/>
                <w:numId w:val="38"/>
              </w:numPr>
              <w:spacing w:after="200" w:line="480" w:lineRule="auto"/>
              <w:ind w:left="330" w:hanging="330"/>
              <w:rPr>
                <w:rFonts w:asciiTheme="minorHAnsi" w:hAnsiTheme="minorHAnsi"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t</w:t>
            </w:r>
            <w:r w:rsidR="00E33446"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>rains</w:t>
            </w:r>
            <w:r w:rsidR="00A55F46" w:rsidRPr="00BE5E47">
              <w:rPr>
                <w:rFonts w:asciiTheme="minorHAnsi" w:hAnsiTheme="minorHAnsi"/>
                <w:spacing w:val="-5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3127" w:type="dxa"/>
            <w:vAlign w:val="center"/>
          </w:tcPr>
          <w:p w14:paraId="7AC8C697" w14:textId="3624D63B" w:rsidR="00F27E76" w:rsidRPr="00313890" w:rsidRDefault="00941230" w:rsidP="00BE5E47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278" w:hanging="278"/>
              <w:contextualSpacing w:val="0"/>
              <w:rPr>
                <w:rFonts w:asciiTheme="minorHAnsi" w:hAnsiTheme="minorHAnsi"/>
                <w:b/>
                <w:sz w:val="24"/>
                <w:szCs w:val="24"/>
                <w:highlight w:val="yellow"/>
                <w:u w:val="single"/>
                <w:lang w:val="en-GB" w:eastAsia="tr-TR"/>
              </w:rPr>
            </w:pPr>
            <w:r w:rsidRPr="00313890">
              <w:rPr>
                <w:rFonts w:asciiTheme="minorHAnsi" w:hAnsiTheme="minorHAnsi"/>
                <w:b/>
                <w:sz w:val="24"/>
                <w:szCs w:val="24"/>
                <w:highlight w:val="yellow"/>
                <w:u w:val="single"/>
                <w:lang w:val="en-GB" w:eastAsia="tr-TR"/>
              </w:rPr>
              <w:t>safe: risk of accidents - low</w:t>
            </w:r>
          </w:p>
          <w:p w14:paraId="0377864C" w14:textId="77777777" w:rsidR="00F27E76" w:rsidRPr="00313890" w:rsidRDefault="00F27E76" w:rsidP="00BE5E47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278" w:hanging="278"/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</w:pPr>
            <w:r w:rsidRPr="0031389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 xml:space="preserve">can go </w:t>
            </w:r>
            <w:proofErr w:type="spellStart"/>
            <w:r w:rsidRPr="0031389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>to</w:t>
            </w:r>
            <w:proofErr w:type="spellEnd"/>
            <w:r w:rsidRPr="00313890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 xml:space="preserve"> far places</w:t>
            </w:r>
          </w:p>
          <w:p w14:paraId="1B67B368" w14:textId="2EAAAD4F" w:rsidR="00F27E76" w:rsidRPr="00BE5E47" w:rsidRDefault="00941230" w:rsidP="00BE5E47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ind w:left="279" w:hanging="279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 w:rsidRPr="00313890">
              <w:rPr>
                <w:rFonts w:asciiTheme="minorHAnsi" w:hAnsiTheme="minorHAnsi"/>
                <w:b/>
                <w:sz w:val="24"/>
                <w:szCs w:val="24"/>
                <w:highlight w:val="yellow"/>
                <w:u w:val="single"/>
                <w:lang w:val="en-GB" w:eastAsia="tr-TR"/>
              </w:rPr>
              <w:t>(prices/tickets are) cheap</w:t>
            </w:r>
          </w:p>
        </w:tc>
        <w:tc>
          <w:tcPr>
            <w:tcW w:w="2772" w:type="dxa"/>
            <w:shd w:val="clear" w:color="auto" w:fill="D9D9D9" w:themeFill="background1" w:themeFillShade="D9"/>
            <w:vAlign w:val="center"/>
          </w:tcPr>
          <w:p w14:paraId="745A4D2F" w14:textId="77777777" w:rsidR="00F27E76" w:rsidRPr="00BE5E47" w:rsidRDefault="004E360B" w:rsidP="00BE5E47">
            <w:pPr>
              <w:spacing w:after="200" w:line="480" w:lineRule="auto"/>
              <w:rPr>
                <w:rFonts w:asciiTheme="minorHAnsi" w:hAnsiTheme="minorHAnsi"/>
                <w:b/>
                <w:position w:val="-1"/>
                <w:sz w:val="24"/>
                <w:szCs w:val="24"/>
                <w:lang w:val="en-GB"/>
              </w:rPr>
            </w:pPr>
            <w:r w:rsidRPr="00BE5E47">
              <w:rPr>
                <w:noProof/>
                <w:spacing w:val="-5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26DA81E" wp14:editId="13D74431">
                      <wp:simplePos x="0" y="0"/>
                      <wp:positionH relativeFrom="column">
                        <wp:posOffset>-63500</wp:posOffset>
                      </wp:positionH>
                      <wp:positionV relativeFrom="paragraph">
                        <wp:posOffset>-12065</wp:posOffset>
                      </wp:positionV>
                      <wp:extent cx="1734185" cy="1114425"/>
                      <wp:effectExtent l="19050" t="19050" r="18415" b="28575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34185" cy="1114425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72F0C31C" id="Straight Connector 19" o:spid="_x0000_s1026" style="position:absolute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pt,-.95pt" to="131.55pt,8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" strokecolor="black [3213]" strokeweight="3pt"/>
                  </w:pict>
                </mc:Fallback>
              </mc:AlternateContent>
            </w:r>
            <w:r w:rsidRPr="00BE5E47">
              <w:rPr>
                <w:noProof/>
                <w:spacing w:val="-5"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45FD59B" wp14:editId="2B9271ED">
                      <wp:simplePos x="0" y="0"/>
                      <wp:positionH relativeFrom="column">
                        <wp:posOffset>-64135</wp:posOffset>
                      </wp:positionH>
                      <wp:positionV relativeFrom="paragraph">
                        <wp:posOffset>24130</wp:posOffset>
                      </wp:positionV>
                      <wp:extent cx="1734185" cy="1095375"/>
                      <wp:effectExtent l="19050" t="19050" r="18415" b="28575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734185" cy="1095375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0524A97F" id="Straight Connector 10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05pt,1.9pt" to="131.5pt,8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" strokecolor="black [3213]" strokeweight="3pt"/>
                  </w:pict>
                </mc:Fallback>
              </mc:AlternateContent>
            </w:r>
          </w:p>
        </w:tc>
      </w:tr>
    </w:tbl>
    <w:p w14:paraId="5FF55540" w14:textId="77777777" w:rsidR="00F27E76" w:rsidRPr="00BE5E47" w:rsidRDefault="00F27E76" w:rsidP="00BE5E47">
      <w:pPr>
        <w:spacing w:after="200" w:line="48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  <w:sectPr w:rsidR="00F27E76" w:rsidRPr="00BE5E47" w:rsidSect="00F27E76">
          <w:type w:val="continuous"/>
          <w:pgSz w:w="16838" w:h="11906" w:orient="landscape"/>
          <w:pgMar w:top="851" w:right="851" w:bottom="992" w:left="567" w:header="709" w:footer="709" w:gutter="0"/>
          <w:cols w:space="708"/>
          <w:docGrid w:linePitch="360"/>
        </w:sectPr>
      </w:pPr>
    </w:p>
    <w:p w14:paraId="61D46472" w14:textId="77777777" w:rsidR="00A55F46" w:rsidRPr="00BE5E47" w:rsidRDefault="00A55F46" w:rsidP="00BE5E47">
      <w:pPr>
        <w:spacing w:after="0" w:line="240" w:lineRule="auto"/>
        <w:rPr>
          <w:rFonts w:eastAsia="Times New Roman" w:cs="Times New Roman"/>
          <w:b/>
          <w:position w:val="-1"/>
          <w:sz w:val="24"/>
          <w:szCs w:val="24"/>
          <w:lang w:val="en-US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US"/>
        </w:rPr>
        <w:lastRenderedPageBreak/>
        <w:t xml:space="preserve"> </w:t>
      </w:r>
    </w:p>
    <w:p w14:paraId="2C1E4E58" w14:textId="77777777" w:rsidR="00D61AEA" w:rsidRPr="00BE5E47" w:rsidRDefault="00F40389" w:rsidP="00BE5E47">
      <w:pPr>
        <w:spacing w:after="0" w:line="240" w:lineRule="auto"/>
        <w:rPr>
          <w:rFonts w:eastAsia="Times New Roman" w:cs="Times New Roman"/>
          <w:b/>
          <w:sz w:val="24"/>
          <w:szCs w:val="24"/>
          <w:lang w:val="en-GB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B</w:t>
      </w:r>
      <w:r w:rsidR="00D61AEA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. </w:t>
      </w:r>
      <w:r w:rsidR="00385713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Answer </w:t>
      </w:r>
      <w:r w:rsidR="00E8503A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t</w:t>
      </w:r>
      <w:r w:rsidR="00385713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he questions according to your notes</w:t>
      </w:r>
      <w:r w:rsidR="00D61AEA" w:rsidRPr="00BE5E47">
        <w:rPr>
          <w:rFonts w:eastAsia="Times New Roman" w:cs="Times New Roman"/>
          <w:b/>
          <w:sz w:val="24"/>
          <w:szCs w:val="24"/>
          <w:lang w:val="en-GB"/>
        </w:rPr>
        <w:t xml:space="preserve">. </w:t>
      </w:r>
    </w:p>
    <w:p w14:paraId="21B05326" w14:textId="77777777" w:rsidR="00385713" w:rsidRPr="00174CD4" w:rsidRDefault="00385713" w:rsidP="00BE5E47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  <w:lang w:val="en-GB"/>
        </w:rPr>
      </w:pPr>
      <w:r w:rsidRPr="00174CD4">
        <w:rPr>
          <w:rFonts w:eastAsia="Times New Roman" w:cs="Times New Roman"/>
          <w:sz w:val="24"/>
          <w:szCs w:val="24"/>
          <w:lang w:val="en-GB"/>
        </w:rPr>
        <w:t xml:space="preserve">What are </w:t>
      </w:r>
      <w:r w:rsidRPr="00941230">
        <w:rPr>
          <w:rFonts w:eastAsia="Times New Roman" w:cs="Times New Roman"/>
          <w:sz w:val="24"/>
          <w:szCs w:val="24"/>
          <w:highlight w:val="yellow"/>
          <w:lang w:val="en-GB"/>
        </w:rPr>
        <w:t>the advantages of road transport</w:t>
      </w:r>
      <w:r w:rsidRPr="00174CD4">
        <w:rPr>
          <w:rFonts w:eastAsia="Times New Roman" w:cs="Times New Roman"/>
          <w:sz w:val="24"/>
          <w:szCs w:val="24"/>
          <w:lang w:val="en-GB"/>
        </w:rPr>
        <w:t>?</w:t>
      </w:r>
    </w:p>
    <w:p w14:paraId="04728FBB" w14:textId="286241B2" w:rsidR="00E16F28" w:rsidRPr="00941230" w:rsidRDefault="00941230" w:rsidP="00E16F28">
      <w:pPr>
        <w:pStyle w:val="ListParagraph"/>
        <w:spacing w:before="100" w:beforeAutospacing="1" w:after="100" w:afterAutospacing="1" w:line="360" w:lineRule="auto"/>
        <w:rPr>
          <w:rFonts w:eastAsia="Times New Roman" w:cs="Times New Roman"/>
          <w:b/>
          <w:sz w:val="28"/>
          <w:szCs w:val="24"/>
          <w:u w:val="single"/>
          <w:lang w:val="en-GB"/>
        </w:rPr>
      </w:pPr>
      <w:r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Road transport/It is easy and practical. </w:t>
      </w:r>
    </w:p>
    <w:p w14:paraId="3A00B1E1" w14:textId="77777777" w:rsidR="00E16F28" w:rsidRPr="00174CD4" w:rsidRDefault="00E16F28" w:rsidP="00BE5E47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  <w:lang w:val="en-GB"/>
        </w:rPr>
      </w:pPr>
      <w:r w:rsidRPr="00313890">
        <w:rPr>
          <w:rFonts w:eastAsia="Times New Roman" w:cs="Times New Roman"/>
          <w:sz w:val="24"/>
          <w:szCs w:val="24"/>
          <w:highlight w:val="cyan"/>
          <w:lang w:val="en-GB"/>
        </w:rPr>
        <w:t>When</w:t>
      </w:r>
      <w:r w:rsidRPr="00174CD4">
        <w:rPr>
          <w:rFonts w:eastAsia="Times New Roman" w:cs="Times New Roman"/>
          <w:sz w:val="24"/>
          <w:szCs w:val="24"/>
          <w:lang w:val="en-GB"/>
        </w:rPr>
        <w:t xml:space="preserve"> did </w:t>
      </w:r>
      <w:r w:rsidRPr="00941230">
        <w:rPr>
          <w:rFonts w:eastAsia="Times New Roman" w:cs="Times New Roman"/>
          <w:sz w:val="24"/>
          <w:szCs w:val="24"/>
          <w:u w:val="single"/>
          <w:lang w:val="en-GB"/>
        </w:rPr>
        <w:t>planes</w:t>
      </w:r>
      <w:r w:rsidRPr="00174CD4">
        <w:rPr>
          <w:rFonts w:eastAsia="Times New Roman" w:cs="Times New Roman"/>
          <w:sz w:val="24"/>
          <w:szCs w:val="24"/>
          <w:lang w:val="en-GB"/>
        </w:rPr>
        <w:t xml:space="preserve"> begin to carry passengers?</w:t>
      </w:r>
    </w:p>
    <w:p w14:paraId="47B4E060" w14:textId="69A430CA" w:rsidR="00E16F28" w:rsidRPr="00941230" w:rsidRDefault="00313890" w:rsidP="00E16F28">
      <w:pPr>
        <w:pStyle w:val="ListParagraph"/>
        <w:spacing w:before="100" w:beforeAutospacing="1" w:after="100" w:afterAutospacing="1" w:line="360" w:lineRule="auto"/>
        <w:rPr>
          <w:rFonts w:eastAsia="Times New Roman" w:cs="Times New Roman"/>
          <w:b/>
          <w:sz w:val="28"/>
          <w:szCs w:val="24"/>
          <w:u w:val="single"/>
          <w:lang w:val="en-GB"/>
        </w:rPr>
      </w:pPr>
      <w:r>
        <w:rPr>
          <w:rFonts w:eastAsia="Times New Roman" w:cs="Times New Roman"/>
          <w:b/>
          <w:sz w:val="28"/>
          <w:szCs w:val="24"/>
          <w:u w:val="single"/>
          <w:lang w:val="en-GB"/>
        </w:rPr>
        <w:t>(</w:t>
      </w:r>
      <w:r w:rsidR="00941230">
        <w:rPr>
          <w:rFonts w:eastAsia="Times New Roman" w:cs="Times New Roman"/>
          <w:b/>
          <w:sz w:val="28"/>
          <w:szCs w:val="24"/>
          <w:u w:val="single"/>
          <w:lang w:val="en-GB"/>
        </w:rPr>
        <w:t>Planes/They began to carry passengers</w:t>
      </w:r>
      <w:r>
        <w:rPr>
          <w:rFonts w:eastAsia="Times New Roman" w:cs="Times New Roman"/>
          <w:b/>
          <w:sz w:val="28"/>
          <w:szCs w:val="24"/>
          <w:u w:val="single"/>
          <w:lang w:val="en-GB"/>
        </w:rPr>
        <w:t>)</w:t>
      </w:r>
      <w:r w:rsidR="0094123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</w:t>
      </w:r>
      <w:r w:rsidR="00941230" w:rsidRPr="00313890">
        <w:rPr>
          <w:rFonts w:eastAsia="Times New Roman" w:cs="Times New Roman"/>
          <w:b/>
          <w:sz w:val="28"/>
          <w:szCs w:val="24"/>
          <w:highlight w:val="cyan"/>
          <w:u w:val="single"/>
          <w:lang w:val="en-GB"/>
        </w:rPr>
        <w:t>in</w:t>
      </w:r>
      <w:r w:rsidR="0094123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</w:t>
      </w:r>
      <w:r w:rsidR="00941230" w:rsidRPr="00313890">
        <w:rPr>
          <w:rFonts w:eastAsia="Times New Roman" w:cs="Times New Roman"/>
          <w:b/>
          <w:color w:val="FF0000"/>
          <w:sz w:val="28"/>
          <w:szCs w:val="24"/>
          <w:highlight w:val="yellow"/>
          <w:u w:val="single"/>
          <w:lang w:val="en-GB"/>
        </w:rPr>
        <w:t>the</w:t>
      </w:r>
      <w:r w:rsidR="0094123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1930</w:t>
      </w:r>
      <w:r w:rsidR="00941230" w:rsidRPr="00941230">
        <w:rPr>
          <w:rFonts w:eastAsia="Times New Roman" w:cs="Times New Roman"/>
          <w:b/>
          <w:sz w:val="28"/>
          <w:szCs w:val="24"/>
          <w:highlight w:val="yellow"/>
          <w:u w:val="single"/>
          <w:lang w:val="en-GB"/>
        </w:rPr>
        <w:t>s</w:t>
      </w:r>
      <w:r w:rsidR="00941230">
        <w:rPr>
          <w:rFonts w:eastAsia="Times New Roman" w:cs="Times New Roman"/>
          <w:b/>
          <w:sz w:val="28"/>
          <w:szCs w:val="24"/>
          <w:u w:val="single"/>
          <w:lang w:val="en-GB"/>
        </w:rPr>
        <w:t>.</w:t>
      </w:r>
    </w:p>
    <w:p w14:paraId="0110A256" w14:textId="77777777" w:rsidR="00385713" w:rsidRPr="00174CD4" w:rsidRDefault="00845F86" w:rsidP="00BE5E47">
      <w:pPr>
        <w:pStyle w:val="ListParagraph"/>
        <w:numPr>
          <w:ilvl w:val="0"/>
          <w:numId w:val="40"/>
        </w:numPr>
        <w:spacing w:before="100" w:beforeAutospacing="1" w:after="100" w:afterAutospacing="1" w:line="360" w:lineRule="auto"/>
        <w:rPr>
          <w:rFonts w:eastAsia="Times New Roman" w:cs="Times New Roman"/>
          <w:sz w:val="24"/>
          <w:szCs w:val="24"/>
          <w:lang w:val="en-GB"/>
        </w:rPr>
      </w:pPr>
      <w:r w:rsidRPr="00174CD4">
        <w:rPr>
          <w:rFonts w:eastAsia="Times New Roman" w:cs="Times New Roman"/>
          <w:sz w:val="24"/>
          <w:szCs w:val="24"/>
          <w:lang w:val="en-GB"/>
        </w:rPr>
        <w:t>What is the disadvantage of air travel?</w:t>
      </w:r>
    </w:p>
    <w:p w14:paraId="76308073" w14:textId="601C1E17" w:rsidR="007140B1" w:rsidRPr="00313890" w:rsidRDefault="00313890" w:rsidP="00BA36C1">
      <w:pPr>
        <w:pStyle w:val="ListParagraph"/>
        <w:spacing w:before="100" w:beforeAutospacing="1" w:after="100" w:afterAutospacing="1" w:line="360" w:lineRule="auto"/>
        <w:rPr>
          <w:rFonts w:eastAsia="Times New Roman" w:cs="Times New Roman"/>
          <w:b/>
          <w:sz w:val="28"/>
          <w:szCs w:val="24"/>
          <w:u w:val="single"/>
          <w:lang w:val="en-GB"/>
        </w:rPr>
      </w:pPr>
      <w:r w:rsidRPr="0031389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It is (more) expensive (than other types of travel). </w:t>
      </w:r>
    </w:p>
    <w:p w14:paraId="3DBCB95C" w14:textId="77777777" w:rsidR="00F40389" w:rsidRPr="00BE5E47" w:rsidRDefault="00F40389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sz w:val="24"/>
          <w:szCs w:val="24"/>
          <w:lang w:val="en-GB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C</w:t>
      </w:r>
      <w:r w:rsidR="00385713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. </w:t>
      </w:r>
      <w:r w:rsidR="00E17D88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In 2-3 sentences,</w:t>
      </w: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 write</w:t>
      </w:r>
      <w:r w:rsidR="00F31D1D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 about </w:t>
      </w:r>
      <w:r w:rsidR="00F31D1D" w:rsidRPr="00313890">
        <w:rPr>
          <w:rFonts w:eastAsia="Times New Roman" w:cs="Times New Roman"/>
          <w:b/>
          <w:position w:val="-1"/>
          <w:sz w:val="24"/>
          <w:szCs w:val="24"/>
          <w:highlight w:val="yellow"/>
          <w:lang w:val="en-GB"/>
        </w:rPr>
        <w:t>the advantages of rail transport</w:t>
      </w: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 IN YOUR OWN WORDS</w:t>
      </w:r>
      <w:r w:rsidRPr="00BE5E47">
        <w:rPr>
          <w:rFonts w:eastAsia="Times New Roman" w:cs="Times New Roman"/>
          <w:b/>
          <w:sz w:val="24"/>
          <w:szCs w:val="24"/>
          <w:lang w:val="en-GB"/>
        </w:rPr>
        <w:t xml:space="preserve">. </w:t>
      </w:r>
    </w:p>
    <w:p w14:paraId="3B2BA5DC" w14:textId="3DD56614" w:rsidR="00D61AEA" w:rsidRPr="00313890" w:rsidRDefault="00174CD4" w:rsidP="00313890">
      <w:pPr>
        <w:spacing w:before="100" w:beforeAutospacing="1" w:after="100" w:afterAutospacing="1" w:line="480" w:lineRule="auto"/>
        <w:contextualSpacing/>
        <w:rPr>
          <w:rFonts w:eastAsia="Times New Roman" w:cs="Times New Roman"/>
          <w:b/>
          <w:sz w:val="28"/>
          <w:szCs w:val="24"/>
          <w:u w:val="single"/>
          <w:lang w:val="en-GB"/>
        </w:rPr>
      </w:pPr>
      <w:r>
        <w:rPr>
          <w:rFonts w:eastAsia="Times New Roman" w:cs="Times New Roman"/>
          <w:sz w:val="24"/>
          <w:szCs w:val="24"/>
          <w:lang w:val="en-GB"/>
        </w:rPr>
        <w:t xml:space="preserve">According to the </w:t>
      </w:r>
      <w:r w:rsidR="00682287" w:rsidRPr="00BE5E47">
        <w:rPr>
          <w:rFonts w:eastAsia="Times New Roman" w:cs="Times New Roman"/>
          <w:sz w:val="24"/>
          <w:szCs w:val="24"/>
          <w:lang w:val="en-GB"/>
        </w:rPr>
        <w:t>lecture</w:t>
      </w:r>
      <w:r w:rsidR="00131D45" w:rsidRPr="00BE5E47">
        <w:rPr>
          <w:rFonts w:eastAsia="Times New Roman" w:cs="Times New Roman"/>
          <w:sz w:val="24"/>
          <w:szCs w:val="24"/>
          <w:lang w:val="en-GB"/>
        </w:rPr>
        <w:t>,</w:t>
      </w:r>
      <w:r w:rsidR="0031389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rail transport is safe because the risk of accidents is low. People/You can go to far places </w:t>
      </w:r>
      <w:r w:rsidR="00313890" w:rsidRPr="00313890">
        <w:rPr>
          <w:rFonts w:eastAsia="Times New Roman" w:cs="Times New Roman"/>
          <w:b/>
          <w:sz w:val="28"/>
          <w:szCs w:val="24"/>
          <w:highlight w:val="green"/>
          <w:u w:val="single"/>
          <w:lang w:val="en-GB"/>
        </w:rPr>
        <w:t>by</w:t>
      </w:r>
      <w:r w:rsidR="00313890"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trains/railway. (Also,) the tickets are cheap. </w:t>
      </w:r>
    </w:p>
    <w:p w14:paraId="1486BB92" w14:textId="77777777" w:rsidR="00FB32C7" w:rsidRPr="00BE5E47" w:rsidRDefault="00FB32C7" w:rsidP="00BE5E47">
      <w:pPr>
        <w:spacing w:after="200" w:line="276" w:lineRule="auto"/>
        <w:rPr>
          <w:rFonts w:eastAsia="Times New Roman" w:cs="Times New Roman"/>
          <w:b/>
          <w:sz w:val="24"/>
          <w:szCs w:val="24"/>
          <w:lang w:val="en-GB" w:eastAsia="tr-TR"/>
        </w:rPr>
      </w:pPr>
    </w:p>
    <w:p w14:paraId="0FD690EE" w14:textId="77777777" w:rsidR="007140B1" w:rsidRPr="00BE5E47" w:rsidRDefault="007140B1" w:rsidP="00BE5E47">
      <w:pPr>
        <w:spacing w:after="0" w:line="240" w:lineRule="auto"/>
        <w:rPr>
          <w:rFonts w:eastAsia="Times New Roman" w:cs="Times New Roman"/>
          <w:b/>
          <w:position w:val="-1"/>
          <w:sz w:val="24"/>
          <w:szCs w:val="24"/>
          <w:lang w:val="en-US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US"/>
        </w:rPr>
        <w:br w:type="page"/>
      </w:r>
    </w:p>
    <w:p w14:paraId="3582B97A" w14:textId="77777777" w:rsidR="00F350C8" w:rsidRPr="00BE5E47" w:rsidRDefault="00C4362B" w:rsidP="00BE5E47">
      <w:pPr>
        <w:spacing w:after="0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  <w:r w:rsidRPr="00BE5E47">
        <w:rPr>
          <w:rFonts w:cs="Times New Roman"/>
          <w:b/>
          <w:bCs/>
          <w:sz w:val="24"/>
          <w:szCs w:val="24"/>
          <w:u w:val="single"/>
          <w:lang w:val="en-GB"/>
        </w:rPr>
        <w:lastRenderedPageBreak/>
        <w:t>Note-taking task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u w:val="single"/>
          <w:lang w:val="en-GB"/>
        </w:rPr>
        <w:t xml:space="preserve"> 2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. </w:t>
      </w:r>
    </w:p>
    <w:p w14:paraId="73124DF1" w14:textId="77777777" w:rsidR="00FB32C7" w:rsidRPr="00856EA7" w:rsidRDefault="00F350C8" w:rsidP="00BE5E47">
      <w:pPr>
        <w:spacing w:after="0" w:line="240" w:lineRule="auto"/>
        <w:rPr>
          <w:rFonts w:eastAsia="Times New Roman" w:cs="Times New Roman"/>
          <w:b/>
          <w:spacing w:val="-5"/>
          <w:sz w:val="20"/>
          <w:szCs w:val="20"/>
          <w:lang w:val="en-GB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A. </w:t>
      </w:r>
      <w:r w:rsidR="00C4362B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(</w:t>
      </w:r>
      <w:r w:rsidR="00C4362B" w:rsidRPr="00BE5E47">
        <w:rPr>
          <w:rFonts w:eastAsia="Times New Roman" w:cs="Times New Roman"/>
          <w:b/>
          <w:position w:val="-1"/>
          <w:sz w:val="24"/>
          <w:szCs w:val="24"/>
          <w:lang w:val="en-US"/>
        </w:rPr>
        <w:t xml:space="preserve">Track 16)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ou</w:t>
      </w:r>
      <w:r w:rsidR="00FB32C7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B32C7" w:rsidRPr="00BE5E47">
        <w:rPr>
          <w:rFonts w:eastAsia="Times New Roman" w:cs="Times New Roman"/>
          <w:b/>
          <w:spacing w:val="-6"/>
          <w:position w:val="-1"/>
          <w:sz w:val="24"/>
          <w:szCs w:val="24"/>
          <w:lang w:val="en-GB"/>
        </w:rPr>
        <w:t>r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spacing w:val="16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goi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n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g</w:t>
      </w:r>
      <w:r w:rsidR="00FB32C7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B32C7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i</w:t>
      </w:r>
      <w:r w:rsidR="00FB32C7" w:rsidRPr="00BE5E47">
        <w:rPr>
          <w:rFonts w:eastAsia="Times New Roman" w:cs="Times New Roman"/>
          <w:b/>
          <w:spacing w:val="-2"/>
          <w:position w:val="-1"/>
          <w:sz w:val="24"/>
          <w:szCs w:val="24"/>
          <w:lang w:val="en-GB"/>
        </w:rPr>
        <w:t>s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n</w:t>
      </w:r>
      <w:r w:rsidR="00FB32C7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B32C7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B32C7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alk</w:t>
      </w:r>
      <w:r w:rsidR="00FB32C7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a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b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u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B32C7" w:rsidRPr="00271DC7">
        <w:rPr>
          <w:rFonts w:eastAsia="Times New Roman" w:cs="Times New Roman"/>
          <w:b/>
          <w:spacing w:val="11"/>
          <w:position w:val="-1"/>
          <w:sz w:val="24"/>
          <w:szCs w:val="24"/>
          <w:highlight w:val="yellow"/>
          <w:lang w:val="en-GB"/>
        </w:rPr>
        <w:t>online shopping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.</w:t>
      </w:r>
      <w:r w:rsidR="00FB32C7" w:rsidRPr="00BE5E47">
        <w:rPr>
          <w:rFonts w:eastAsia="Times New Roman" w:cs="Times New Roman"/>
          <w:b/>
          <w:spacing w:val="19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ou</w:t>
      </w:r>
      <w:r w:rsidR="00FB32C7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wi</w:t>
      </w:r>
      <w:r w:rsidR="00FB32C7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l</w:t>
      </w:r>
      <w:r w:rsidR="00FB32C7" w:rsidRPr="00BE5E47">
        <w:rPr>
          <w:rFonts w:eastAsia="Times New Roman" w:cs="Times New Roman"/>
          <w:b/>
          <w:spacing w:val="11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h</w:t>
      </w:r>
      <w:r w:rsidR="00FB32C7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spacing w:val="5"/>
          <w:position w:val="-1"/>
          <w:sz w:val="24"/>
          <w:szCs w:val="24"/>
          <w:lang w:val="en-GB"/>
        </w:rPr>
        <w:t>a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r</w:t>
      </w:r>
      <w:r w:rsidR="00FB32C7" w:rsidRPr="00BE5E47">
        <w:rPr>
          <w:rFonts w:eastAsia="Times New Roman" w:cs="Times New Roman"/>
          <w:b/>
          <w:spacing w:val="8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h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spacing w:val="14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pacing w:val="2"/>
          <w:position w:val="-1"/>
          <w:sz w:val="24"/>
          <w:szCs w:val="24"/>
          <w:lang w:val="en-GB"/>
        </w:rPr>
        <w:t>talk</w:t>
      </w:r>
      <w:r w:rsidR="00FB32C7" w:rsidRPr="00BE5E47">
        <w:rPr>
          <w:rFonts w:eastAsia="Times New Roman" w:cs="Times New Roman"/>
          <w:b/>
          <w:spacing w:val="15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</w:t>
      </w:r>
      <w:r w:rsidR="00FB32C7" w:rsidRPr="00BE5E47">
        <w:rPr>
          <w:rFonts w:eastAsia="Times New Roman" w:cs="Times New Roman"/>
          <w:b/>
          <w:spacing w:val="1"/>
          <w:position w:val="-1"/>
          <w:sz w:val="24"/>
          <w:szCs w:val="24"/>
          <w:lang w:val="en-GB"/>
        </w:rPr>
        <w:t>n</w:t>
      </w:r>
      <w:r w:rsidR="00FB32C7" w:rsidRPr="00BE5E47">
        <w:rPr>
          <w:rFonts w:eastAsia="Times New Roman" w:cs="Times New Roman"/>
          <w:b/>
          <w:spacing w:val="-4"/>
          <w:position w:val="-1"/>
          <w:sz w:val="24"/>
          <w:szCs w:val="24"/>
          <w:lang w:val="en-GB"/>
        </w:rPr>
        <w:t>l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y</w:t>
      </w:r>
      <w:r w:rsidR="00FB32C7" w:rsidRPr="00BE5E47">
        <w:rPr>
          <w:rFonts w:eastAsia="Times New Roman" w:cs="Times New Roman"/>
          <w:b/>
          <w:spacing w:val="13"/>
          <w:position w:val="-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ONC</w:t>
      </w:r>
      <w:r w:rsidR="00FB32C7" w:rsidRPr="00BE5E47">
        <w:rPr>
          <w:rFonts w:eastAsia="Times New Roman" w:cs="Times New Roman"/>
          <w:b/>
          <w:spacing w:val="-1"/>
          <w:position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 xml:space="preserve">. </w:t>
      </w:r>
      <w:r w:rsidR="00FB32C7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>L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>i</w:t>
      </w:r>
      <w:r w:rsidR="00FB32C7" w:rsidRPr="00BE5E47">
        <w:rPr>
          <w:rFonts w:eastAsia="Times New Roman" w:cs="Times New Roman"/>
          <w:b/>
          <w:spacing w:val="-2"/>
          <w:sz w:val="24"/>
          <w:szCs w:val="24"/>
          <w:lang w:val="en-GB"/>
        </w:rPr>
        <w:t>s</w:t>
      </w:r>
      <w:r w:rsidR="00FB32C7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>e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 xml:space="preserve">n </w:t>
      </w:r>
      <w:r w:rsidR="00FB32C7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 xml:space="preserve">o </w:t>
      </w:r>
      <w:r w:rsidR="00FB32C7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</w:t>
      </w:r>
      <w:r w:rsidR="00FB32C7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>h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 xml:space="preserve">e </w:t>
      </w:r>
      <w:r w:rsidR="00FB32C7" w:rsidRPr="00BE5E47">
        <w:rPr>
          <w:rFonts w:eastAsia="Times New Roman" w:cs="Times New Roman"/>
          <w:b/>
          <w:spacing w:val="2"/>
          <w:sz w:val="24"/>
          <w:szCs w:val="24"/>
          <w:lang w:val="en-GB"/>
        </w:rPr>
        <w:t>talk carefully</w:t>
      </w:r>
      <w:r w:rsidR="00FB32C7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 xml:space="preserve"> 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>a</w:t>
      </w:r>
      <w:r w:rsidR="00FB32C7" w:rsidRPr="00BE5E47">
        <w:rPr>
          <w:rFonts w:eastAsia="Times New Roman" w:cs="Times New Roman"/>
          <w:b/>
          <w:spacing w:val="1"/>
          <w:sz w:val="24"/>
          <w:szCs w:val="24"/>
          <w:lang w:val="en-GB"/>
        </w:rPr>
        <w:t>n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>d</w:t>
      </w:r>
      <w:r w:rsidR="00FB32C7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 xml:space="preserve"> </w:t>
      </w:r>
      <w:r w:rsidR="00472B6B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>complete the</w:t>
      </w:r>
      <w:r w:rsidR="00C4362B" w:rsidRPr="00BE5E47">
        <w:rPr>
          <w:rFonts w:eastAsia="Times New Roman" w:cs="Times New Roman"/>
          <w:b/>
          <w:spacing w:val="-1"/>
          <w:sz w:val="24"/>
          <w:szCs w:val="24"/>
          <w:lang w:val="en-GB"/>
        </w:rPr>
        <w:t xml:space="preserve"> notes in </w:t>
      </w:r>
      <w:r w:rsidR="00FB32C7" w:rsidRPr="00BE5E47">
        <w:rPr>
          <w:rFonts w:eastAsia="Times New Roman" w:cs="Times New Roman"/>
          <w:b/>
          <w:spacing w:val="-3"/>
          <w:sz w:val="24"/>
          <w:szCs w:val="24"/>
          <w:lang w:val="en-GB"/>
        </w:rPr>
        <w:t>the table below</w:t>
      </w:r>
      <w:r w:rsidR="00FB32C7" w:rsidRPr="00BE5E47">
        <w:rPr>
          <w:rFonts w:eastAsia="Times New Roman" w:cs="Times New Roman"/>
          <w:b/>
          <w:sz w:val="24"/>
          <w:szCs w:val="24"/>
          <w:lang w:val="en-GB"/>
        </w:rPr>
        <w:t>.</w:t>
      </w:r>
      <w:r w:rsidR="00FB32C7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 xml:space="preserve"> You have </w:t>
      </w:r>
      <w:r w:rsidR="00AD472F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>2</w:t>
      </w:r>
      <w:r w:rsidR="00FB32C7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>0 seconds to have a look at the table.</w:t>
      </w:r>
      <w:r w:rsidR="00DB003A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 xml:space="preserve"> </w:t>
      </w:r>
      <w:r w:rsidR="00DB003A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ab/>
      </w:r>
      <w:r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 xml:space="preserve">                                </w:t>
      </w:r>
      <w:r w:rsidR="00331E52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ab/>
      </w:r>
      <w:r w:rsidR="00331E52" w:rsidRPr="00BE5E47">
        <w:rPr>
          <w:rFonts w:eastAsia="Times New Roman" w:cs="Times New Roman"/>
          <w:b/>
          <w:spacing w:val="-5"/>
          <w:sz w:val="24"/>
          <w:szCs w:val="24"/>
          <w:lang w:val="en-GB"/>
        </w:rPr>
        <w:tab/>
      </w:r>
      <w:r w:rsidR="00A93E08">
        <w:rPr>
          <w:rFonts w:eastAsia="Times New Roman" w:cs="Times New Roman"/>
          <w:b/>
          <w:spacing w:val="-5"/>
          <w:sz w:val="24"/>
          <w:szCs w:val="24"/>
          <w:lang w:val="en-GB"/>
        </w:rPr>
        <w:t xml:space="preserve">                 </w:t>
      </w:r>
      <w:r w:rsidR="00DB003A" w:rsidRPr="00856EA7">
        <w:rPr>
          <w:rFonts w:eastAsia="Times New Roman" w:cs="Times New Roman"/>
          <w:b/>
          <w:i/>
          <w:spacing w:val="-5"/>
          <w:sz w:val="20"/>
          <w:szCs w:val="20"/>
          <w:lang w:val="en-GB"/>
        </w:rPr>
        <w:t>(Adapted from 2012-2013 Spring PIN MT05)</w:t>
      </w:r>
    </w:p>
    <w:p w14:paraId="2045017A" w14:textId="77777777" w:rsidR="000577AC" w:rsidRPr="00BE5E47" w:rsidRDefault="000577AC" w:rsidP="00BE5E47">
      <w:pPr>
        <w:spacing w:after="0" w:line="240" w:lineRule="auto"/>
        <w:rPr>
          <w:rFonts w:eastAsia="Times New Roman" w:cs="Times New Roman"/>
          <w:b/>
          <w:sz w:val="24"/>
          <w:szCs w:val="24"/>
          <w:lang w:val="en-GB" w:eastAsia="tr-TR"/>
        </w:rPr>
      </w:pPr>
    </w:p>
    <w:tbl>
      <w:tblPr>
        <w:tblStyle w:val="TableGrid"/>
        <w:tblW w:w="10312" w:type="dxa"/>
        <w:tblLook w:val="04A0" w:firstRow="1" w:lastRow="0" w:firstColumn="1" w:lastColumn="0" w:noHBand="0" w:noVBand="1"/>
      </w:tblPr>
      <w:tblGrid>
        <w:gridCol w:w="2959"/>
        <w:gridCol w:w="7353"/>
      </w:tblGrid>
      <w:tr w:rsidR="000577AC" w:rsidRPr="00BE5E47" w14:paraId="03FDE5AE" w14:textId="77777777" w:rsidTr="006D3FA6">
        <w:trPr>
          <w:trHeight w:val="496"/>
        </w:trPr>
        <w:tc>
          <w:tcPr>
            <w:tcW w:w="2959" w:type="dxa"/>
          </w:tcPr>
          <w:p w14:paraId="12566097" w14:textId="77777777" w:rsidR="000577AC" w:rsidRPr="00BE5E47" w:rsidRDefault="000577AC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</w:p>
        </w:tc>
        <w:tc>
          <w:tcPr>
            <w:tcW w:w="7353" w:type="dxa"/>
          </w:tcPr>
          <w:p w14:paraId="16C44E56" w14:textId="77777777" w:rsidR="000577AC" w:rsidRPr="00BE5E47" w:rsidRDefault="0018465E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ONLINE SHOPPING</w:t>
            </w:r>
          </w:p>
        </w:tc>
      </w:tr>
      <w:tr w:rsidR="00010A62" w:rsidRPr="00174CD4" w14:paraId="4E0FE1BA" w14:textId="77777777" w:rsidTr="00010A62">
        <w:trPr>
          <w:trHeight w:val="643"/>
        </w:trPr>
        <w:tc>
          <w:tcPr>
            <w:tcW w:w="2959" w:type="dxa"/>
          </w:tcPr>
          <w:p w14:paraId="3E60ECAC" w14:textId="77777777" w:rsidR="00010A62" w:rsidRPr="00BE5E47" w:rsidRDefault="00010A62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Definition  </w:t>
            </w:r>
          </w:p>
        </w:tc>
        <w:tc>
          <w:tcPr>
            <w:tcW w:w="7353" w:type="dxa"/>
          </w:tcPr>
          <w:p w14:paraId="7114F630" w14:textId="77777777" w:rsidR="00174CD4" w:rsidRDefault="00A424E1" w:rsidP="00A424E1">
            <w:pPr>
              <w:spacing w:after="0" w:line="240" w:lineRule="auto"/>
              <w:rPr>
                <w:rFonts w:asciiTheme="minorHAnsi" w:hAnsiTheme="minorHAnsi"/>
                <w:b/>
                <w:color w:val="000000"/>
                <w:sz w:val="28"/>
                <w:szCs w:val="24"/>
                <w:u w:val="single"/>
                <w:lang w:val="en-GB"/>
              </w:rPr>
            </w:pPr>
            <w:r w:rsidRPr="00A424E1">
              <w:rPr>
                <w:rFonts w:asciiTheme="minorHAnsi" w:hAnsiTheme="minorHAnsi"/>
                <w:b/>
                <w:color w:val="000000"/>
                <w:sz w:val="28"/>
                <w:szCs w:val="24"/>
                <w:u w:val="single"/>
                <w:lang w:val="en-GB"/>
              </w:rPr>
              <w:t xml:space="preserve">People buy sth from the Internet/websites e.g. amazon.com / </w:t>
            </w:r>
            <w:r>
              <w:rPr>
                <w:rFonts w:asciiTheme="minorHAnsi" w:hAnsiTheme="minorHAnsi"/>
                <w:b/>
                <w:color w:val="000000"/>
                <w:sz w:val="28"/>
                <w:szCs w:val="24"/>
                <w:u w:val="single"/>
                <w:lang w:val="en-GB"/>
              </w:rPr>
              <w:t>Buying products from Internet shops</w:t>
            </w:r>
          </w:p>
          <w:p w14:paraId="49EE17B2" w14:textId="57624C46" w:rsidR="00A424E1" w:rsidRPr="00174CD4" w:rsidRDefault="00A424E1" w:rsidP="00A424E1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</w:p>
        </w:tc>
      </w:tr>
      <w:tr w:rsidR="000577AC" w:rsidRPr="00BE5E47" w14:paraId="4270F090" w14:textId="77777777" w:rsidTr="00010A62">
        <w:trPr>
          <w:trHeight w:val="2807"/>
        </w:trPr>
        <w:tc>
          <w:tcPr>
            <w:tcW w:w="2959" w:type="dxa"/>
          </w:tcPr>
          <w:p w14:paraId="52538325" w14:textId="77777777" w:rsidR="000577AC" w:rsidRPr="00BE5E47" w:rsidRDefault="000577AC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Benefit 1</w:t>
            </w:r>
          </w:p>
        </w:tc>
        <w:tc>
          <w:tcPr>
            <w:tcW w:w="7353" w:type="dxa"/>
          </w:tcPr>
          <w:p w14:paraId="68DB15D4" w14:textId="77777777" w:rsidR="000577AC" w:rsidRPr="00BE5E47" w:rsidRDefault="00552C4F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COMFORTABLE</w:t>
            </w:r>
          </w:p>
          <w:p w14:paraId="37E15BBB" w14:textId="7C895767" w:rsidR="006D3FA6" w:rsidRPr="00A424E1" w:rsidRDefault="00C4362B" w:rsidP="00BE5E47">
            <w:pPr>
              <w:spacing w:after="0" w:line="240" w:lineRule="auto"/>
              <w:rPr>
                <w:rFonts w:asciiTheme="minorHAnsi" w:hAnsiTheme="minorHAnsi"/>
                <w:sz w:val="28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Products e.g.</w:t>
            </w:r>
            <w:r w:rsidR="006D3FA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: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books, clothes/clothing, toys, medicine</w:t>
            </w:r>
          </w:p>
          <w:p w14:paraId="5B88D61F" w14:textId="77777777" w:rsidR="00B14A82" w:rsidRPr="00BE5E47" w:rsidRDefault="006D3FA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</w:t>
            </w:r>
          </w:p>
          <w:p w14:paraId="2B8B3E27" w14:textId="2790179A" w:rsidR="006D3FA6" w:rsidRPr="00A424E1" w:rsidRDefault="00B14A82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</w:t>
            </w:r>
            <w:r w:rsidR="00A53F5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</w:t>
            </w:r>
            <w:r w:rsidR="006D3FA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g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 xml:space="preserve">o out to do shopping </w:t>
            </w:r>
          </w:p>
          <w:p w14:paraId="17DC1E4F" w14:textId="77777777" w:rsidR="00174CD4" w:rsidRPr="00174CD4" w:rsidRDefault="00174CD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</w:pPr>
            <w:r w:rsidRPr="001B2BC1">
              <w:rPr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2C296A0A" wp14:editId="4BD5CC69">
                      <wp:simplePos x="0" y="0"/>
                      <wp:positionH relativeFrom="column">
                        <wp:posOffset>972185</wp:posOffset>
                      </wp:positionH>
                      <wp:positionV relativeFrom="paragraph">
                        <wp:posOffset>59690</wp:posOffset>
                      </wp:positionV>
                      <wp:extent cx="0" cy="1066800"/>
                      <wp:effectExtent l="19050" t="0" r="19050" b="1905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0668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1DDCC669" id="Straight Connector 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55pt,4.7pt" to="76.55pt,8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" strokecolor="windowText" strokeweight="2.25pt"/>
                  </w:pict>
                </mc:Fallback>
              </mc:AlternateContent>
            </w:r>
          </w:p>
          <w:p w14:paraId="728382C1" w14:textId="50231CA3" w:rsidR="006D3FA6" w:rsidRPr="00A424E1" w:rsidRDefault="006D3FA6" w:rsidP="00BE5E4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</w:t>
            </w:r>
            <w:r w:rsidR="00A53F5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</w:t>
            </w:r>
            <w:r w:rsidR="00A53F5F"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 </w:t>
            </w: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(spend time to) get dressed</w:t>
            </w:r>
          </w:p>
          <w:p w14:paraId="3A3C1FF3" w14:textId="77777777" w:rsidR="00174CD4" w:rsidRPr="00174CD4" w:rsidRDefault="00174CD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</w:pPr>
          </w:p>
          <w:p w14:paraId="2FA26E3E" w14:textId="6B749C1A" w:rsidR="006D3FA6" w:rsidRPr="00A424E1" w:rsidRDefault="006D3FA6" w:rsidP="00BE5E4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</w:t>
            </w:r>
            <w:r w:rsidR="00A53F5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People </w:t>
            </w:r>
            <w:r w:rsidR="00A53F5F" w:rsidRPr="00A424E1">
              <w:rPr>
                <w:rFonts w:asciiTheme="minorHAnsi" w:hAnsiTheme="minorHAnsi"/>
                <w:sz w:val="24"/>
                <w:szCs w:val="24"/>
                <w:highlight w:val="yellow"/>
                <w:lang w:val="en-GB" w:eastAsia="tr-TR"/>
              </w:rPr>
              <w:t>DON’T</w:t>
            </w:r>
            <w:proofErr w:type="gramStart"/>
            <w:r w:rsidR="00A53F5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EB2DFF" w:rsidRPr="00A424E1">
              <w:rPr>
                <w:rFonts w:asciiTheme="minorHAnsi" w:hAnsiTheme="minorHAnsi"/>
                <w:b/>
                <w:sz w:val="28"/>
                <w:szCs w:val="24"/>
                <w:lang w:val="en-GB" w:eastAsia="tr-TR"/>
              </w:rPr>
              <w:t xml:space="preserve">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(</w:t>
            </w:r>
            <w:proofErr w:type="gramEnd"/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spend time to) drive</w:t>
            </w:r>
          </w:p>
          <w:p w14:paraId="056C0683" w14:textId="77777777" w:rsidR="00174CD4" w:rsidRPr="00A424E1" w:rsidRDefault="00174CD4" w:rsidP="00BE5E4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</w:pPr>
          </w:p>
          <w:p w14:paraId="1C4275BB" w14:textId="0D96CDAD" w:rsidR="006D3FA6" w:rsidRPr="00A424E1" w:rsidRDefault="006D3FA6" w:rsidP="00BE5E47">
            <w:pPr>
              <w:spacing w:after="0" w:line="240" w:lineRule="auto"/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</w:pPr>
            <w:r w:rsidRPr="00A424E1">
              <w:rPr>
                <w:rFonts w:asciiTheme="minorHAnsi" w:hAnsiTheme="minorHAnsi"/>
                <w:b/>
                <w:sz w:val="28"/>
                <w:szCs w:val="24"/>
                <w:lang w:val="en-GB" w:eastAsia="tr-TR"/>
              </w:rPr>
              <w:t xml:space="preserve">                  </w:t>
            </w:r>
            <w:r w:rsidR="00A53F5F" w:rsidRPr="00A424E1">
              <w:rPr>
                <w:rFonts w:asciiTheme="minorHAnsi" w:hAnsiTheme="minorHAnsi"/>
                <w:b/>
                <w:sz w:val="28"/>
                <w:szCs w:val="24"/>
                <w:lang w:val="en-GB" w:eastAsia="tr-TR"/>
              </w:rPr>
              <w:t xml:space="preserve">       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 xml:space="preserve">(spend time to)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walk</w:t>
            </w:r>
          </w:p>
          <w:p w14:paraId="3CAB4BDE" w14:textId="77777777" w:rsidR="006D3FA6" w:rsidRPr="00BE5E47" w:rsidRDefault="00174CD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A53F5F">
              <w:rPr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640FBC9F" wp14:editId="4AC40FDB">
                      <wp:simplePos x="0" y="0"/>
                      <wp:positionH relativeFrom="column">
                        <wp:posOffset>2058035</wp:posOffset>
                      </wp:positionH>
                      <wp:positionV relativeFrom="paragraph">
                        <wp:posOffset>173355</wp:posOffset>
                      </wp:positionV>
                      <wp:extent cx="0" cy="571500"/>
                      <wp:effectExtent l="19050" t="0" r="19050" b="1905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1500"/>
                              </a:xfrm>
                              <a:prstGeom prst="lin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line w14:anchorId="3E8D2B33" id="Straight Connector 4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05pt,13.65pt" to="162.05pt,5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" strokecolor="windowText" strokeweight="2.25pt"/>
                  </w:pict>
                </mc:Fallback>
              </mc:AlternateContent>
            </w:r>
          </w:p>
          <w:p w14:paraId="128A61B0" w14:textId="0BA356D7" w:rsidR="00B14A82" w:rsidRDefault="00B14A82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Just visit websites</w:t>
            </w:r>
            <w:r w:rsidR="00552C4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+ do shopping    </w:t>
            </w:r>
            <w:r w:rsidR="002D7A5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@ home</w:t>
            </w:r>
          </w:p>
          <w:p w14:paraId="61D24ED7" w14:textId="77777777" w:rsidR="00174CD4" w:rsidRPr="00174CD4" w:rsidRDefault="00174CD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</w:p>
          <w:p w14:paraId="6EA34265" w14:textId="797F4A50" w:rsidR="00B14A82" w:rsidRPr="00A424E1" w:rsidRDefault="00552C4F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                                                         </w:t>
            </w:r>
            <w:r w:rsidR="002D7A5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     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 xml:space="preserve">@ offices </w:t>
            </w:r>
            <w:r w:rsidR="00B14A82" w:rsidRPr="00A424E1">
              <w:rPr>
                <w:rFonts w:asciiTheme="minorHAnsi" w:hAnsiTheme="minorHAnsi"/>
                <w:b/>
                <w:sz w:val="28"/>
                <w:szCs w:val="24"/>
                <w:lang w:val="en-GB" w:eastAsia="tr-TR"/>
              </w:rPr>
              <w:t xml:space="preserve">        </w:t>
            </w:r>
            <w:r w:rsidR="00B14A82" w:rsidRPr="00A424E1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 xml:space="preserve">                      </w:t>
            </w:r>
          </w:p>
          <w:p w14:paraId="0837096B" w14:textId="77777777" w:rsidR="00B14A82" w:rsidRPr="00BE5E47" w:rsidRDefault="00B14A82" w:rsidP="00BE5E47">
            <w:pPr>
              <w:spacing w:after="0" w:line="240" w:lineRule="auto"/>
              <w:rPr>
                <w:rFonts w:asciiTheme="minorHAnsi" w:hAnsiTheme="minorHAnsi"/>
                <w:color w:val="FF0000"/>
                <w:sz w:val="24"/>
                <w:szCs w:val="24"/>
                <w:lang w:val="en-GB" w:eastAsia="tr-TR"/>
              </w:rPr>
            </w:pPr>
          </w:p>
        </w:tc>
      </w:tr>
      <w:tr w:rsidR="000577AC" w:rsidRPr="00BE5E47" w14:paraId="6B572DBC" w14:textId="77777777" w:rsidTr="0018465E">
        <w:trPr>
          <w:trHeight w:val="2618"/>
        </w:trPr>
        <w:tc>
          <w:tcPr>
            <w:tcW w:w="2959" w:type="dxa"/>
          </w:tcPr>
          <w:p w14:paraId="01C9A1FA" w14:textId="77777777" w:rsidR="000577AC" w:rsidRPr="00BE5E47" w:rsidRDefault="000577AC" w:rsidP="00BE5E47">
            <w:pPr>
              <w:spacing w:after="0" w:line="240" w:lineRule="auto"/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Benefit 2</w:t>
            </w:r>
          </w:p>
        </w:tc>
        <w:tc>
          <w:tcPr>
            <w:tcW w:w="7353" w:type="dxa"/>
          </w:tcPr>
          <w:p w14:paraId="2F57A93F" w14:textId="77777777" w:rsidR="006D3FA6" w:rsidRPr="00BE5E47" w:rsidRDefault="00B14A82" w:rsidP="00BE5E47">
            <w:pPr>
              <w:spacing w:after="0" w:line="240" w:lineRule="auto"/>
              <w:rPr>
                <w:rFonts w:asciiTheme="minorHAnsi" w:hAnsiTheme="minorHAnsi"/>
                <w:color w:val="FF0000"/>
                <w:sz w:val="24"/>
                <w:szCs w:val="24"/>
                <w:lang w:val="en-GB" w:eastAsia="tr-TR"/>
              </w:rPr>
            </w:pPr>
            <w:r w:rsidRPr="00BE5E47">
              <w:rPr>
                <w:b/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EA11435" wp14:editId="64911250">
                      <wp:simplePos x="0" y="0"/>
                      <wp:positionH relativeFrom="column">
                        <wp:posOffset>2439035</wp:posOffset>
                      </wp:positionH>
                      <wp:positionV relativeFrom="paragraph">
                        <wp:posOffset>173990</wp:posOffset>
                      </wp:positionV>
                      <wp:extent cx="0" cy="1397635"/>
                      <wp:effectExtent l="0" t="0" r="19050" b="31115"/>
                      <wp:wrapNone/>
                      <wp:docPr id="16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39763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mpd="sng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145B0A6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" o:spid="_x0000_s1026" type="#_x0000_t32" style="position:absolute;margin-left:192.05pt;margin-top:13.7pt;width:0;height:11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" strokeweight="1.5pt"/>
                  </w:pict>
                </mc:Fallback>
              </mc:AlternateContent>
            </w:r>
            <w:r w:rsidR="00552C4F" w:rsidRPr="00BE5E47">
              <w:rPr>
                <w:rFonts w:asciiTheme="minorHAnsi" w:hAnsiTheme="minorHAnsi"/>
                <w:b/>
                <w:sz w:val="24"/>
                <w:szCs w:val="24"/>
                <w:lang w:val="en-GB" w:eastAsia="tr-TR"/>
              </w:rPr>
              <w:t>CHEAP(ER)</w:t>
            </w:r>
          </w:p>
          <w:p w14:paraId="51049CEC" w14:textId="77777777" w:rsidR="006D3FA6" w:rsidRPr="00BE5E47" w:rsidRDefault="006D3FA6" w:rsidP="00BE5E47">
            <w:pPr>
              <w:spacing w:after="0" w:line="240" w:lineRule="auto"/>
              <w:rPr>
                <w:rFonts w:asciiTheme="minorHAnsi" w:hAnsiTheme="minorHAnsi"/>
                <w:color w:val="FF0000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  <w:t>Online</w:t>
            </w:r>
            <w:r w:rsidR="00EB2DFF" w:rsidRPr="00EB2DFF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             </w:t>
            </w:r>
            <w:r w:rsidR="00D37949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</w:t>
            </w:r>
            <w:r w:rsidR="00EC370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</w:t>
            </w:r>
            <w:r w:rsidR="002D7A5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</w:t>
            </w:r>
            <w:r w:rsidR="00EB2DFF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EB2DFF"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  <w:t>Traditional/In-Store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</w:t>
            </w:r>
          </w:p>
          <w:p w14:paraId="3904DBB5" w14:textId="2EEF1185" w:rsidR="006D3FA6" w:rsidRPr="00BE5E47" w:rsidRDefault="002377B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Sell c</w:t>
            </w:r>
            <w:r w:rsidR="00EC370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heaper </w:t>
            </w:r>
            <w:proofErr w:type="spellStart"/>
            <w:r w:rsidR="00EC370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bec</w:t>
            </w:r>
            <w:proofErr w:type="spellEnd"/>
            <w:r w:rsidR="00EC370F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.</w:t>
            </w:r>
            <w:r w:rsidR="00EB2DFF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D37949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don’t add</w:t>
            </w: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A424E1" w:rsidRPr="00A424E1">
              <w:rPr>
                <w:rFonts w:asciiTheme="minorHAnsi" w:hAnsiTheme="minorHAnsi"/>
                <w:b/>
                <w:sz w:val="24"/>
                <w:szCs w:val="24"/>
                <w:u w:val="single"/>
                <w:lang w:val="en-GB" w:eastAsia="tr-TR"/>
              </w:rPr>
              <w:t>extra costs</w:t>
            </w:r>
            <w:r w:rsidRPr="00A424E1">
              <w:rPr>
                <w:rFonts w:asciiTheme="minorHAnsi" w:hAnsiTheme="minorHAnsi"/>
                <w:sz w:val="22"/>
                <w:szCs w:val="24"/>
                <w:lang w:val="en-GB" w:eastAsia="tr-TR"/>
              </w:rPr>
              <w:t xml:space="preserve"> </w:t>
            </w:r>
            <w:r w:rsidRPr="00A424E1">
              <w:rPr>
                <w:rFonts w:asciiTheme="minorHAnsi" w:hAnsiTheme="minorHAnsi"/>
                <w:noProof/>
                <w:sz w:val="22"/>
                <w:szCs w:val="24"/>
                <w:lang w:eastAsia="tr-TR"/>
              </w:rPr>
              <w:t xml:space="preserve"> </w:t>
            </w:r>
            <w:r w:rsidR="00B14A82" w:rsidRPr="00A424E1">
              <w:rPr>
                <w:rFonts w:asciiTheme="minorHAnsi" w:hAnsiTheme="minorHAnsi"/>
                <w:sz w:val="22"/>
                <w:szCs w:val="24"/>
                <w:lang w:val="en-GB" w:eastAsia="tr-TR"/>
              </w:rPr>
              <w:t xml:space="preserve">                                        </w:t>
            </w:r>
          </w:p>
          <w:p w14:paraId="0A6D7DA8" w14:textId="77777777" w:rsidR="002377B4" w:rsidRPr="00BE5E47" w:rsidRDefault="00EB2DFF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</w:p>
          <w:p w14:paraId="257A53C6" w14:textId="4B580D50" w:rsidR="006D3FA6" w:rsidRDefault="002377B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u w:val="single"/>
                <w:lang w:val="en-GB" w:eastAsia="tr-TR"/>
              </w:rPr>
            </w:pPr>
            <w:r w:rsidRPr="00BE5E47">
              <w:rPr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C7877D5" wp14:editId="2499E805">
                      <wp:simplePos x="0" y="0"/>
                      <wp:positionH relativeFrom="column">
                        <wp:posOffset>860425</wp:posOffset>
                      </wp:positionH>
                      <wp:positionV relativeFrom="paragraph">
                        <wp:posOffset>121920</wp:posOffset>
                      </wp:positionV>
                      <wp:extent cx="0" cy="418465"/>
                      <wp:effectExtent l="0" t="0" r="19050" b="19685"/>
                      <wp:wrapNone/>
                      <wp:docPr id="15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41846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mpd="sng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38A8AF5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4" o:spid="_x0000_s1026" type="#_x0000_t32" style="position:absolute;margin-left:67.75pt;margin-top:9.6pt;width:0;height:32.9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" strokeweight="1.5pt"/>
                  </w:pict>
                </mc:Fallback>
              </mc:AlternateContent>
            </w: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Don’t p</w:t>
            </w:r>
            <w:r w:rsidR="006D3FA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ay for    </w:t>
            </w:r>
            <w:r w:rsid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rent</w:t>
            </w:r>
          </w:p>
          <w:p w14:paraId="60ECA02E" w14:textId="77777777" w:rsidR="00174CD4" w:rsidRPr="00174CD4" w:rsidRDefault="00174CD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</w:p>
          <w:p w14:paraId="70C9E8F6" w14:textId="7B85F686" w:rsidR="006D3FA6" w:rsidRPr="00BE5E47" w:rsidRDefault="006D3FA6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</w:t>
            </w: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</w:t>
            </w:r>
            <w:r w:rsidR="002D7A5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>electricity</w:t>
            </w:r>
            <w:r w:rsidR="00A424E1" w:rsidRPr="00A424E1">
              <w:rPr>
                <w:rFonts w:asciiTheme="minorHAnsi" w:hAnsiTheme="minorHAnsi"/>
                <w:b/>
                <w:sz w:val="28"/>
                <w:szCs w:val="24"/>
                <w:lang w:val="en-GB" w:eastAsia="tr-TR"/>
              </w:rPr>
              <w:t xml:space="preserve">  </w:t>
            </w:r>
            <w:r w:rsidR="00A424E1" w:rsidRPr="00A424E1">
              <w:rPr>
                <w:rFonts w:asciiTheme="minorHAnsi" w:hAnsiTheme="minorHAnsi"/>
                <w:sz w:val="28"/>
                <w:szCs w:val="24"/>
                <w:lang w:val="en-GB" w:eastAsia="tr-TR"/>
              </w:rPr>
              <w:t xml:space="preserve">                   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>Pay</w:t>
            </w: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for </w:t>
            </w:r>
            <w:r w:rsidR="00A424E1">
              <w:rPr>
                <w:rFonts w:asciiTheme="minorHAnsi" w:hAnsiTheme="minorHAnsi"/>
                <w:b/>
                <w:sz w:val="28"/>
                <w:szCs w:val="24"/>
                <w:u w:val="single"/>
                <w:lang w:val="en-GB" w:eastAsia="tr-TR"/>
              </w:rPr>
              <w:t xml:space="preserve">rent + electricity </w:t>
            </w:r>
          </w:p>
          <w:p w14:paraId="0CFB26EC" w14:textId="77777777" w:rsidR="006D3FA6" w:rsidRPr="00BE5E47" w:rsidRDefault="002377B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F66BFCA" wp14:editId="63D87628">
                      <wp:simplePos x="0" y="0"/>
                      <wp:positionH relativeFrom="column">
                        <wp:posOffset>3010535</wp:posOffset>
                      </wp:positionH>
                      <wp:positionV relativeFrom="paragraph">
                        <wp:posOffset>142875</wp:posOffset>
                      </wp:positionV>
                      <wp:extent cx="309880" cy="333375"/>
                      <wp:effectExtent l="38100" t="0" r="13970" b="47625"/>
                      <wp:wrapNone/>
                      <wp:docPr id="14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9880" cy="333375"/>
                              </a:xfrm>
                              <a:prstGeom prst="down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type w14:anchorId="445C2E7B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AutoShape 7" o:spid="_x0000_s1026" type="#_x0000_t67" style="position:absolute;margin-left:237.05pt;margin-top:11.25pt;width:24.4pt;height:26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" adj="16581" fillcolor="#bfbfbf [2412]">
                      <v:textbox style="layout-flow:vertical-ideographic"/>
                    </v:shape>
                  </w:pict>
                </mc:Fallback>
              </mc:AlternateContent>
            </w:r>
            <w:r w:rsidR="006D3FA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</w:t>
            </w:r>
          </w:p>
          <w:p w14:paraId="1A10E176" w14:textId="77777777" w:rsidR="006D3FA6" w:rsidRPr="00BE5E47" w:rsidRDefault="002377B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  <w:r w:rsidRPr="00BE5E47">
              <w:rPr>
                <w:noProof/>
                <w:sz w:val="24"/>
                <w:szCs w:val="24"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239CB34" wp14:editId="7E35483A">
                      <wp:simplePos x="0" y="0"/>
                      <wp:positionH relativeFrom="column">
                        <wp:posOffset>776605</wp:posOffset>
                      </wp:positionH>
                      <wp:positionV relativeFrom="paragraph">
                        <wp:posOffset>15240</wp:posOffset>
                      </wp:positionV>
                      <wp:extent cx="309880" cy="333375"/>
                      <wp:effectExtent l="38100" t="0" r="13970" b="47625"/>
                      <wp:wrapNone/>
                      <wp:docPr id="13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9880" cy="333375"/>
                              </a:xfrm>
                              <a:prstGeom prst="downArrow">
                                <a:avLst>
                                  <a:gd name="adj1" fmla="val 50000"/>
                                  <a:gd name="adj2" fmla="val 25000"/>
                                </a:avLst>
                              </a:prstGeom>
                              <a:solidFill>
                                <a:schemeClr val="bg1">
                                  <a:lumMod val="75000"/>
                                  <a:lumOff val="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eaVert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ex="http://schemas.microsoft.com/office/word/2018/wordml/cex">
                  <w:pict>
                    <v:shape w14:anchorId="5ED2ED7E" id="AutoShape 5" o:spid="_x0000_s1026" type="#_x0000_t67" style="position:absolute;margin-left:61.15pt;margin-top:1.2pt;width:24.4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" adj="16581" fillcolor="#bfbfbf [2412]">
                      <v:textbox style="layout-flow:vertical-ideographic"/>
                    </v:shape>
                  </w:pict>
                </mc:Fallback>
              </mc:AlternateContent>
            </w:r>
          </w:p>
          <w:p w14:paraId="14A6286A" w14:textId="77777777" w:rsidR="002377B4" w:rsidRPr="00BE5E47" w:rsidRDefault="002377B4" w:rsidP="00BE5E4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  <w:lang w:val="en-GB" w:eastAsia="tr-TR"/>
              </w:rPr>
            </w:pPr>
          </w:p>
          <w:p w14:paraId="456914FE" w14:textId="77777777" w:rsidR="006D3FA6" w:rsidRPr="00BE5E47" w:rsidRDefault="00B14A82" w:rsidP="00BE5E47">
            <w:pPr>
              <w:spacing w:after="0" w:line="240" w:lineRule="auto"/>
              <w:rPr>
                <w:rFonts w:asciiTheme="minorHAnsi" w:hAnsiTheme="minorHAnsi"/>
                <w:color w:val="FF0000"/>
                <w:sz w:val="24"/>
                <w:szCs w:val="24"/>
                <w:lang w:val="en-GB" w:eastAsia="tr-TR"/>
              </w:rPr>
            </w:pPr>
            <w:r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</w:t>
            </w:r>
            <w:r w:rsidR="006D3FA6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cheaper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                                       </w:t>
            </w:r>
            <w:r w:rsidR="002D7A5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    </w:t>
            </w:r>
            <w:r w:rsidR="002377B4" w:rsidRPr="00BE5E47">
              <w:rPr>
                <w:rFonts w:asciiTheme="minorHAnsi" w:hAnsiTheme="minorHAnsi"/>
                <w:sz w:val="24"/>
                <w:szCs w:val="24"/>
                <w:lang w:val="en-GB" w:eastAsia="tr-TR"/>
              </w:rPr>
              <w:t xml:space="preserve"> expensive</w:t>
            </w:r>
          </w:p>
        </w:tc>
      </w:tr>
    </w:tbl>
    <w:p w14:paraId="0A8280DB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4B961944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58541906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2D50D46C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10F1F387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2D182FAD" w14:textId="77777777" w:rsidR="00174CD4" w:rsidRDefault="00174CD4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position w:val="-1"/>
          <w:sz w:val="24"/>
          <w:szCs w:val="24"/>
          <w:lang w:val="en-GB"/>
        </w:rPr>
      </w:pPr>
    </w:p>
    <w:p w14:paraId="13E9CB14" w14:textId="77777777" w:rsidR="006D3FA6" w:rsidRPr="00BE5E47" w:rsidRDefault="00010A62" w:rsidP="00BE5E47">
      <w:pPr>
        <w:spacing w:before="100" w:beforeAutospacing="1" w:after="100" w:afterAutospacing="1" w:line="240" w:lineRule="auto"/>
        <w:rPr>
          <w:rFonts w:eastAsia="Times New Roman" w:cs="Times New Roman"/>
          <w:b/>
          <w:sz w:val="24"/>
          <w:szCs w:val="24"/>
          <w:lang w:val="en-GB"/>
        </w:rPr>
      </w:pPr>
      <w:r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lastRenderedPageBreak/>
        <w:t>B</w:t>
      </w:r>
      <w:r w:rsidR="006D3FA6" w:rsidRPr="00BE5E47">
        <w:rPr>
          <w:rFonts w:eastAsia="Times New Roman" w:cs="Times New Roman"/>
          <w:b/>
          <w:position w:val="-1"/>
          <w:sz w:val="24"/>
          <w:szCs w:val="24"/>
          <w:lang w:val="en-GB"/>
        </w:rPr>
        <w:t>. Answer the questions according to your notes</w:t>
      </w:r>
      <w:r w:rsidR="006D3FA6" w:rsidRPr="00BE5E47">
        <w:rPr>
          <w:rFonts w:eastAsia="Times New Roman" w:cs="Times New Roman"/>
          <w:b/>
          <w:sz w:val="24"/>
          <w:szCs w:val="24"/>
          <w:lang w:val="en-GB"/>
        </w:rPr>
        <w:t xml:space="preserve">. </w:t>
      </w:r>
    </w:p>
    <w:p w14:paraId="0B207FD5" w14:textId="77777777" w:rsidR="00F40389" w:rsidRPr="00BE5E47" w:rsidRDefault="00F40389" w:rsidP="00174CD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eastAsia="Times New Roman" w:cs="Times New Roman"/>
          <w:sz w:val="24"/>
          <w:szCs w:val="24"/>
          <w:lang w:val="en-GB"/>
        </w:rPr>
      </w:pPr>
      <w:r w:rsidRPr="00BE5E47">
        <w:rPr>
          <w:rFonts w:eastAsia="Times New Roman" w:cs="Times New Roman"/>
          <w:sz w:val="24"/>
          <w:szCs w:val="24"/>
          <w:lang w:val="en-GB"/>
        </w:rPr>
        <w:t xml:space="preserve">What </w:t>
      </w:r>
      <w:r w:rsidR="00A53F5F" w:rsidRPr="00BE5E47">
        <w:rPr>
          <w:rFonts w:eastAsia="Times New Roman" w:cs="Times New Roman"/>
          <w:sz w:val="24"/>
          <w:szCs w:val="24"/>
          <w:lang w:val="en-GB"/>
        </w:rPr>
        <w:t xml:space="preserve">is </w:t>
      </w:r>
      <w:r w:rsidRPr="00BE5E47">
        <w:rPr>
          <w:rFonts w:eastAsia="Times New Roman" w:cs="Times New Roman"/>
          <w:sz w:val="24"/>
          <w:szCs w:val="24"/>
          <w:lang w:val="en-GB"/>
        </w:rPr>
        <w:t>online shopping?</w:t>
      </w:r>
    </w:p>
    <w:p w14:paraId="78D4BF61" w14:textId="74CD8540" w:rsidR="00F40389" w:rsidRPr="00A424E1" w:rsidRDefault="00A424E1" w:rsidP="00174CD4">
      <w:pPr>
        <w:pStyle w:val="ListParagraph"/>
        <w:spacing w:before="100" w:beforeAutospacing="1" w:after="100" w:afterAutospacing="1" w:line="480" w:lineRule="auto"/>
        <w:ind w:left="644"/>
        <w:rPr>
          <w:rFonts w:eastAsia="Times New Roman" w:cs="Times New Roman"/>
          <w:b/>
          <w:sz w:val="28"/>
          <w:szCs w:val="24"/>
          <w:u w:val="single"/>
          <w:lang w:val="en-GB"/>
        </w:rPr>
      </w:pPr>
      <w:r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(Online shopping is/means) buying something online/products from </w:t>
      </w:r>
      <w:proofErr w:type="spellStart"/>
      <w:r>
        <w:rPr>
          <w:rFonts w:eastAsia="Times New Roman" w:cs="Times New Roman"/>
          <w:b/>
          <w:sz w:val="28"/>
          <w:szCs w:val="24"/>
          <w:u w:val="single"/>
          <w:lang w:val="en-GB"/>
        </w:rPr>
        <w:t>Internt</w:t>
      </w:r>
      <w:proofErr w:type="spellEnd"/>
      <w:r>
        <w:rPr>
          <w:rFonts w:eastAsia="Times New Roman" w:cs="Times New Roman"/>
          <w:b/>
          <w:sz w:val="28"/>
          <w:szCs w:val="24"/>
          <w:u w:val="single"/>
          <w:lang w:val="en-GB"/>
        </w:rPr>
        <w:t xml:space="preserve"> shops/websites. </w:t>
      </w:r>
    </w:p>
    <w:p w14:paraId="14BEE480" w14:textId="77777777" w:rsidR="006D3FA6" w:rsidRDefault="00F40389" w:rsidP="00174CD4">
      <w:pPr>
        <w:pStyle w:val="ListParagraph"/>
        <w:numPr>
          <w:ilvl w:val="0"/>
          <w:numId w:val="41"/>
        </w:numPr>
        <w:spacing w:before="100" w:beforeAutospacing="1" w:after="100" w:afterAutospacing="1" w:line="480" w:lineRule="auto"/>
        <w:rPr>
          <w:rFonts w:eastAsia="Times New Roman" w:cs="Times New Roman"/>
          <w:sz w:val="24"/>
          <w:szCs w:val="24"/>
          <w:lang w:val="en-GB"/>
        </w:rPr>
      </w:pPr>
      <w:r w:rsidRPr="00BE5E47">
        <w:rPr>
          <w:rFonts w:eastAsia="Times New Roman" w:cs="Times New Roman"/>
          <w:sz w:val="24"/>
          <w:szCs w:val="24"/>
          <w:lang w:val="en-GB"/>
        </w:rPr>
        <w:t xml:space="preserve">According to the talk, what kind of products can a customer buy online? Write </w:t>
      </w:r>
      <w:r w:rsidRPr="003D31AC">
        <w:rPr>
          <w:rFonts w:eastAsia="Times New Roman" w:cs="Times New Roman"/>
          <w:b/>
          <w:sz w:val="24"/>
          <w:szCs w:val="24"/>
          <w:highlight w:val="yellow"/>
          <w:u w:val="single"/>
          <w:lang w:val="en-GB"/>
        </w:rPr>
        <w:t>TWO</w:t>
      </w:r>
      <w:r w:rsidRPr="003D31AC">
        <w:rPr>
          <w:rFonts w:eastAsia="Times New Roman" w:cs="Times New Roman"/>
          <w:sz w:val="24"/>
          <w:szCs w:val="24"/>
          <w:highlight w:val="yellow"/>
          <w:lang w:val="en-GB"/>
        </w:rPr>
        <w:t xml:space="preserve"> of them.</w:t>
      </w:r>
    </w:p>
    <w:p w14:paraId="7A50CA81" w14:textId="578BD462" w:rsidR="00174CD4" w:rsidRPr="003D31AC" w:rsidRDefault="003D31AC" w:rsidP="00174CD4">
      <w:pPr>
        <w:pStyle w:val="ListParagraph"/>
        <w:numPr>
          <w:ilvl w:val="0"/>
          <w:numId w:val="45"/>
        </w:numPr>
        <w:spacing w:before="100" w:beforeAutospacing="1" w:after="100" w:afterAutospacing="1" w:line="480" w:lineRule="auto"/>
        <w:rPr>
          <w:rFonts w:eastAsia="Times New Roman" w:cs="Times New Roman"/>
          <w:b/>
          <w:sz w:val="28"/>
          <w:szCs w:val="24"/>
          <w:lang w:val="en-GB"/>
        </w:rPr>
      </w:pPr>
      <w:r w:rsidRPr="003D31AC">
        <w:rPr>
          <w:rFonts w:eastAsia="Times New Roman" w:cs="Times New Roman"/>
          <w:b/>
          <w:sz w:val="28"/>
          <w:szCs w:val="24"/>
          <w:lang w:val="en-GB"/>
        </w:rPr>
        <w:t>B</w:t>
      </w:r>
      <w:r w:rsidR="00A424E1" w:rsidRPr="003D31AC">
        <w:rPr>
          <w:rFonts w:eastAsia="Times New Roman" w:cs="Times New Roman"/>
          <w:b/>
          <w:sz w:val="28"/>
          <w:szCs w:val="24"/>
          <w:lang w:val="en-GB"/>
        </w:rPr>
        <w:t>ooks</w:t>
      </w:r>
      <w:r w:rsidRPr="003D31AC">
        <w:rPr>
          <w:rFonts w:eastAsia="Times New Roman" w:cs="Times New Roman"/>
          <w:b/>
          <w:sz w:val="28"/>
          <w:szCs w:val="24"/>
          <w:lang w:val="en-GB"/>
        </w:rPr>
        <w:t>/medicine</w:t>
      </w:r>
    </w:p>
    <w:p w14:paraId="0875A610" w14:textId="2A5F8820" w:rsidR="00174CD4" w:rsidRPr="003D31AC" w:rsidRDefault="003D31AC" w:rsidP="00174CD4">
      <w:pPr>
        <w:pStyle w:val="ListParagraph"/>
        <w:numPr>
          <w:ilvl w:val="0"/>
          <w:numId w:val="45"/>
        </w:numPr>
        <w:spacing w:before="100" w:beforeAutospacing="1" w:after="100" w:afterAutospacing="1" w:line="480" w:lineRule="auto"/>
        <w:rPr>
          <w:rFonts w:eastAsia="Times New Roman" w:cs="Times New Roman"/>
          <w:b/>
          <w:sz w:val="28"/>
          <w:szCs w:val="24"/>
          <w:lang w:val="en-GB"/>
        </w:rPr>
      </w:pPr>
      <w:r w:rsidRPr="003D31AC">
        <w:rPr>
          <w:rFonts w:eastAsia="Times New Roman" w:cs="Times New Roman"/>
          <w:b/>
          <w:sz w:val="28"/>
          <w:szCs w:val="24"/>
          <w:lang w:val="en-GB"/>
        </w:rPr>
        <w:t>clothes/toys</w:t>
      </w:r>
    </w:p>
    <w:p w14:paraId="4DBD8CE6" w14:textId="77777777" w:rsidR="003D31AC" w:rsidRPr="003D31AC" w:rsidRDefault="003D31AC" w:rsidP="003D31AC">
      <w:pPr>
        <w:pStyle w:val="ListParagraph"/>
        <w:spacing w:before="100" w:beforeAutospacing="1" w:after="100" w:afterAutospacing="1" w:line="480" w:lineRule="auto"/>
        <w:ind w:left="1004"/>
        <w:rPr>
          <w:rFonts w:eastAsia="Times New Roman" w:cs="Times New Roman"/>
          <w:b/>
          <w:sz w:val="28"/>
          <w:szCs w:val="24"/>
          <w:lang w:val="en-GB"/>
        </w:rPr>
      </w:pPr>
      <w:r w:rsidRPr="003D31AC">
        <w:rPr>
          <w:rFonts w:eastAsia="Times New Roman" w:cs="Times New Roman"/>
          <w:b/>
          <w:sz w:val="28"/>
          <w:szCs w:val="24"/>
          <w:lang w:val="en-GB"/>
        </w:rPr>
        <w:t xml:space="preserve">ANY TWO of them </w:t>
      </w:r>
    </w:p>
    <w:p w14:paraId="24705635" w14:textId="7BD32D9D" w:rsidR="00010A62" w:rsidRPr="003D31AC" w:rsidRDefault="00010A62" w:rsidP="003D31AC">
      <w:pPr>
        <w:spacing w:before="100" w:beforeAutospacing="1" w:after="100" w:afterAutospacing="1" w:line="480" w:lineRule="auto"/>
        <w:rPr>
          <w:rFonts w:eastAsia="Times New Roman" w:cs="Times New Roman"/>
          <w:b/>
          <w:sz w:val="24"/>
          <w:szCs w:val="24"/>
          <w:lang w:val="en-GB"/>
        </w:rPr>
      </w:pPr>
      <w:r w:rsidRPr="003D31AC">
        <w:rPr>
          <w:rFonts w:eastAsia="Times New Roman" w:cs="Times New Roman"/>
          <w:b/>
          <w:sz w:val="24"/>
          <w:szCs w:val="24"/>
          <w:lang w:val="en-GB"/>
        </w:rPr>
        <w:t xml:space="preserve">C. </w:t>
      </w:r>
      <w:r w:rsidR="00552C4F" w:rsidRPr="003D31AC">
        <w:rPr>
          <w:rFonts w:eastAsia="Times New Roman" w:cs="Times New Roman"/>
          <w:b/>
          <w:sz w:val="24"/>
          <w:szCs w:val="24"/>
          <w:highlight w:val="yellow"/>
          <w:lang w:val="en-GB"/>
        </w:rPr>
        <w:t xml:space="preserve">Why is online shopping </w:t>
      </w:r>
      <w:r w:rsidR="00856EA7" w:rsidRPr="003D31AC">
        <w:rPr>
          <w:rFonts w:eastAsia="Times New Roman" w:cs="Times New Roman"/>
          <w:b/>
          <w:sz w:val="24"/>
          <w:szCs w:val="24"/>
          <w:highlight w:val="yellow"/>
          <w:lang w:val="en-GB"/>
        </w:rPr>
        <w:t>comfortable</w:t>
      </w:r>
      <w:r w:rsidR="00552C4F" w:rsidRPr="003D31AC">
        <w:rPr>
          <w:rFonts w:eastAsia="Times New Roman" w:cs="Times New Roman"/>
          <w:b/>
          <w:sz w:val="24"/>
          <w:szCs w:val="24"/>
          <w:highlight w:val="yellow"/>
          <w:lang w:val="en-GB"/>
        </w:rPr>
        <w:t>?</w:t>
      </w:r>
      <w:r w:rsidR="00552C4F" w:rsidRPr="003D31AC">
        <w:rPr>
          <w:rFonts w:eastAsia="Times New Roman" w:cs="Times New Roman"/>
          <w:b/>
          <w:sz w:val="24"/>
          <w:szCs w:val="24"/>
          <w:lang w:val="en-GB"/>
        </w:rPr>
        <w:t xml:space="preserve"> </w:t>
      </w:r>
      <w:r w:rsidR="00E17D88" w:rsidRPr="003D31AC">
        <w:rPr>
          <w:rFonts w:eastAsia="Times New Roman" w:cs="Times New Roman"/>
          <w:b/>
          <w:sz w:val="24"/>
          <w:szCs w:val="24"/>
          <w:lang w:val="en-GB"/>
        </w:rPr>
        <w:t xml:space="preserve">In 2-3 sentences, </w:t>
      </w:r>
      <w:r w:rsidR="00552C4F" w:rsidRPr="003D31AC">
        <w:rPr>
          <w:rFonts w:eastAsia="Times New Roman" w:cs="Times New Roman"/>
          <w:b/>
          <w:sz w:val="24"/>
          <w:szCs w:val="24"/>
          <w:lang w:val="en-GB"/>
        </w:rPr>
        <w:t xml:space="preserve">explain it using </w:t>
      </w:r>
      <w:r w:rsidRPr="003D31AC">
        <w:rPr>
          <w:rFonts w:eastAsia="Times New Roman" w:cs="Times New Roman"/>
          <w:b/>
          <w:position w:val="-1"/>
          <w:sz w:val="24"/>
          <w:szCs w:val="24"/>
          <w:lang w:val="en-GB"/>
        </w:rPr>
        <w:t>YOUR OWN WORDS</w:t>
      </w:r>
      <w:r w:rsidR="00EB2DFF" w:rsidRPr="003D31AC">
        <w:rPr>
          <w:rFonts w:eastAsia="Times New Roman" w:cs="Times New Roman"/>
          <w:b/>
          <w:sz w:val="24"/>
          <w:szCs w:val="24"/>
          <w:lang w:val="en-GB"/>
        </w:rPr>
        <w:t xml:space="preserve">. You may use “and, but, or, </w:t>
      </w:r>
      <w:r w:rsidRPr="003D31AC">
        <w:rPr>
          <w:rFonts w:eastAsia="Times New Roman" w:cs="Times New Roman"/>
          <w:b/>
          <w:sz w:val="24"/>
          <w:szCs w:val="24"/>
          <w:lang w:val="en-GB"/>
        </w:rPr>
        <w:t>so</w:t>
      </w:r>
      <w:r w:rsidR="00EB2DFF" w:rsidRPr="003D31AC">
        <w:rPr>
          <w:rFonts w:eastAsia="Times New Roman" w:cs="Times New Roman"/>
          <w:b/>
          <w:sz w:val="24"/>
          <w:szCs w:val="24"/>
          <w:lang w:val="en-GB"/>
        </w:rPr>
        <w:t>, because</w:t>
      </w:r>
      <w:r w:rsidRPr="003D31AC">
        <w:rPr>
          <w:rFonts w:eastAsia="Times New Roman" w:cs="Times New Roman"/>
          <w:b/>
          <w:sz w:val="24"/>
          <w:szCs w:val="24"/>
          <w:lang w:val="en-GB"/>
        </w:rPr>
        <w:t>” when necessary.</w:t>
      </w:r>
    </w:p>
    <w:p w14:paraId="04A7F10B" w14:textId="7B89A438" w:rsidR="006D3FA6" w:rsidRPr="003D31AC" w:rsidRDefault="006D3FA6" w:rsidP="00174CD4">
      <w:pPr>
        <w:spacing w:after="240" w:line="480" w:lineRule="auto"/>
        <w:rPr>
          <w:rFonts w:eastAsia="Times New Roman" w:cs="Times New Roman"/>
          <w:b/>
          <w:sz w:val="28"/>
          <w:szCs w:val="24"/>
          <w:u w:val="single"/>
          <w:lang w:val="en-GB"/>
        </w:rPr>
      </w:pPr>
      <w:r w:rsidRPr="00BE5E47">
        <w:rPr>
          <w:rFonts w:eastAsia="Times New Roman" w:cs="Times New Roman"/>
          <w:sz w:val="24"/>
          <w:szCs w:val="24"/>
          <w:lang w:val="en-GB"/>
        </w:rPr>
        <w:t xml:space="preserve">According to the lecture, </w:t>
      </w:r>
      <w:r w:rsidR="003D31AC"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GB"/>
        </w:rPr>
        <w:t xml:space="preserve">online shopping is comfortable because </w:t>
      </w:r>
      <w:r w:rsidR="003D31AC" w:rsidRPr="003D31AC">
        <w:rPr>
          <w:rFonts w:ascii="Times New Roman" w:eastAsia="Times New Roman" w:hAnsi="Times New Roman" w:cs="Times New Roman"/>
          <w:b/>
          <w:color w:val="FF0000"/>
          <w:sz w:val="28"/>
          <w:szCs w:val="24"/>
          <w:u w:val="single"/>
          <w:lang w:val="en-GB"/>
        </w:rPr>
        <w:t>people</w:t>
      </w:r>
      <w:r w:rsidR="003D31AC"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GB"/>
        </w:rPr>
        <w:t xml:space="preserve"> can buy products (such as books, toys, clothes, medicine, etc.) from their homes. </w:t>
      </w:r>
      <w:r w:rsidR="003D31AC" w:rsidRPr="003D31AC">
        <w:rPr>
          <w:rFonts w:ascii="Times New Roman" w:eastAsia="Times New Roman" w:hAnsi="Times New Roman" w:cs="Times New Roman"/>
          <w:b/>
          <w:sz w:val="28"/>
          <w:szCs w:val="24"/>
          <w:highlight w:val="yellow"/>
          <w:u w:val="single"/>
          <w:lang w:val="en-GB"/>
        </w:rPr>
        <w:t>They</w:t>
      </w:r>
      <w:r w:rsidR="003D31AC"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GB"/>
        </w:rPr>
        <w:t xml:space="preserve"> don’t go out, get dressed, drive, or walk. They just visit websites and do shopping at home or in their offices. </w:t>
      </w:r>
    </w:p>
    <w:p w14:paraId="0717A1D2" w14:textId="68F4220C" w:rsidR="007F4BE4" w:rsidRPr="00174CD4" w:rsidRDefault="007F4BE4" w:rsidP="00174CD4">
      <w:pPr>
        <w:spacing w:after="0" w:line="480" w:lineRule="auto"/>
        <w:rPr>
          <w:rFonts w:eastAsia="Times New Roman" w:cs="Times New Roman"/>
          <w:b/>
          <w:sz w:val="24"/>
          <w:szCs w:val="24"/>
          <w:u w:val="single"/>
          <w:lang w:val="en-GB" w:eastAsia="tr-TR"/>
        </w:rPr>
      </w:pPr>
    </w:p>
    <w:sectPr w:rsidR="007F4BE4" w:rsidRPr="00174CD4" w:rsidSect="00A55F46">
      <w:footerReference w:type="default" r:id="rId12"/>
      <w:type w:val="continuous"/>
      <w:pgSz w:w="11906" w:h="16838"/>
      <w:pgMar w:top="567" w:right="851" w:bottom="851" w:left="99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9301E" w14:textId="77777777" w:rsidR="008E0040" w:rsidRDefault="008E0040" w:rsidP="00375412">
      <w:pPr>
        <w:spacing w:after="0" w:line="240" w:lineRule="auto"/>
      </w:pPr>
      <w:r>
        <w:separator/>
      </w:r>
    </w:p>
  </w:endnote>
  <w:endnote w:type="continuationSeparator" w:id="0">
    <w:p w14:paraId="50A0AB1C" w14:textId="77777777" w:rsidR="008E0040" w:rsidRDefault="008E0040" w:rsidP="0037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8967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624BE7" w14:textId="77777777" w:rsidR="00A754CB" w:rsidRDefault="00A754C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3891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706AE37" w14:textId="77777777" w:rsidR="00A754CB" w:rsidRDefault="00A754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4614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A1DAA" w14:textId="77777777" w:rsidR="00D10D4E" w:rsidRDefault="00D10D4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389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A00A646" w14:textId="77777777" w:rsidR="00D10D4E" w:rsidRDefault="00D10D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F575EC" w14:textId="77777777" w:rsidR="008E0040" w:rsidRDefault="008E0040" w:rsidP="00375412">
      <w:pPr>
        <w:spacing w:after="0" w:line="240" w:lineRule="auto"/>
      </w:pPr>
      <w:r>
        <w:separator/>
      </w:r>
    </w:p>
  </w:footnote>
  <w:footnote w:type="continuationSeparator" w:id="0">
    <w:p w14:paraId="01A059D9" w14:textId="77777777" w:rsidR="008E0040" w:rsidRDefault="008E0040" w:rsidP="0037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F1AB6"/>
    <w:multiLevelType w:val="hybridMultilevel"/>
    <w:tmpl w:val="75B88F1A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5C0A8A"/>
    <w:multiLevelType w:val="hybridMultilevel"/>
    <w:tmpl w:val="018238F0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27AC7"/>
    <w:multiLevelType w:val="hybridMultilevel"/>
    <w:tmpl w:val="E8D0FBC4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3" w15:restartNumberingAfterBreak="0">
    <w:nsid w:val="10234E14"/>
    <w:multiLevelType w:val="hybridMultilevel"/>
    <w:tmpl w:val="1264DA6C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11CC638E"/>
    <w:multiLevelType w:val="hybridMultilevel"/>
    <w:tmpl w:val="509E5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3163D"/>
    <w:multiLevelType w:val="hybridMultilevel"/>
    <w:tmpl w:val="CD62BF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AB1319F"/>
    <w:multiLevelType w:val="hybridMultilevel"/>
    <w:tmpl w:val="D3DC2F2E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7" w15:restartNumberingAfterBreak="0">
    <w:nsid w:val="1E9442BA"/>
    <w:multiLevelType w:val="hybridMultilevel"/>
    <w:tmpl w:val="BF7C9658"/>
    <w:lvl w:ilvl="0" w:tplc="6D70C01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722BBF"/>
    <w:multiLevelType w:val="hybridMultilevel"/>
    <w:tmpl w:val="0EB45760"/>
    <w:lvl w:ilvl="0" w:tplc="52249F2C">
      <w:start w:val="1"/>
      <w:numFmt w:val="bullet"/>
      <w:lvlText w:val=""/>
      <w:lvlJc w:val="left"/>
      <w:pPr>
        <w:ind w:left="420" w:hanging="360"/>
      </w:pPr>
      <w:rPr>
        <w:rFonts w:ascii="Wingdings" w:eastAsia="Times New Roman" w:hAnsi="Wingdings" w:cs="Times New Roman" w:hint="default"/>
        <w:b w:val="0"/>
      </w:rPr>
    </w:lvl>
    <w:lvl w:ilvl="1" w:tplc="041F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 w15:restartNumberingAfterBreak="0">
    <w:nsid w:val="2346653F"/>
    <w:multiLevelType w:val="hybridMultilevel"/>
    <w:tmpl w:val="A30EFEFE"/>
    <w:lvl w:ilvl="0" w:tplc="B5D8BD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4D36489"/>
    <w:multiLevelType w:val="hybridMultilevel"/>
    <w:tmpl w:val="7D0CCF08"/>
    <w:lvl w:ilvl="0" w:tplc="041F0001">
      <w:start w:val="1"/>
      <w:numFmt w:val="bullet"/>
      <w:lvlText w:val=""/>
      <w:lvlJc w:val="left"/>
      <w:pPr>
        <w:tabs>
          <w:tab w:val="num" w:pos="743"/>
        </w:tabs>
        <w:ind w:left="74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1463"/>
        </w:tabs>
        <w:ind w:left="1463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183"/>
        </w:tabs>
        <w:ind w:left="218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2903"/>
        </w:tabs>
        <w:ind w:left="2903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3623"/>
        </w:tabs>
        <w:ind w:left="3623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4343"/>
        </w:tabs>
        <w:ind w:left="4343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063"/>
        </w:tabs>
        <w:ind w:left="5063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5783"/>
        </w:tabs>
        <w:ind w:left="5783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6503"/>
        </w:tabs>
        <w:ind w:left="6503" w:hanging="360"/>
      </w:pPr>
      <w:rPr>
        <w:rFonts w:ascii="Wingdings" w:hAnsi="Wingdings" w:hint="default"/>
      </w:rPr>
    </w:lvl>
  </w:abstractNum>
  <w:abstractNum w:abstractNumId="11" w15:restartNumberingAfterBreak="0">
    <w:nsid w:val="262177F2"/>
    <w:multiLevelType w:val="hybridMultilevel"/>
    <w:tmpl w:val="161ECA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472219"/>
    <w:multiLevelType w:val="hybridMultilevel"/>
    <w:tmpl w:val="C68A21B6"/>
    <w:lvl w:ilvl="0" w:tplc="041F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F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F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F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F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F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F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F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27DA096E"/>
    <w:multiLevelType w:val="hybridMultilevel"/>
    <w:tmpl w:val="781C5616"/>
    <w:lvl w:ilvl="0" w:tplc="4C7C903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3458CF"/>
    <w:multiLevelType w:val="hybridMultilevel"/>
    <w:tmpl w:val="8A403BFA"/>
    <w:lvl w:ilvl="0" w:tplc="041F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C579AE"/>
    <w:multiLevelType w:val="hybridMultilevel"/>
    <w:tmpl w:val="083C3E8C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74B6B"/>
    <w:multiLevelType w:val="hybridMultilevel"/>
    <w:tmpl w:val="29D05A9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2A04E80"/>
    <w:multiLevelType w:val="hybridMultilevel"/>
    <w:tmpl w:val="120CC4A6"/>
    <w:lvl w:ilvl="0" w:tplc="041F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383716D"/>
    <w:multiLevelType w:val="hybridMultilevel"/>
    <w:tmpl w:val="79808A24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19" w15:restartNumberingAfterBreak="0">
    <w:nsid w:val="36BD40E1"/>
    <w:multiLevelType w:val="hybridMultilevel"/>
    <w:tmpl w:val="F2DC846C"/>
    <w:lvl w:ilvl="0" w:tplc="1BD896B4">
      <w:numFmt w:val="bullet"/>
      <w:lvlText w:val=""/>
      <w:lvlJc w:val="left"/>
      <w:pPr>
        <w:ind w:left="-6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6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94" w:hanging="360"/>
      </w:pPr>
      <w:rPr>
        <w:rFonts w:ascii="Wingdings" w:hAnsi="Wingdings" w:hint="default"/>
      </w:rPr>
    </w:lvl>
  </w:abstractNum>
  <w:abstractNum w:abstractNumId="20" w15:restartNumberingAfterBreak="0">
    <w:nsid w:val="37585CEA"/>
    <w:multiLevelType w:val="hybridMultilevel"/>
    <w:tmpl w:val="D24E80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C2503A"/>
    <w:multiLevelType w:val="hybridMultilevel"/>
    <w:tmpl w:val="E9B6AB9E"/>
    <w:lvl w:ilvl="0" w:tplc="041F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F0102C"/>
    <w:multiLevelType w:val="hybridMultilevel"/>
    <w:tmpl w:val="22023028"/>
    <w:lvl w:ilvl="0" w:tplc="04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3" w15:restartNumberingAfterBreak="0">
    <w:nsid w:val="3EF9265D"/>
    <w:multiLevelType w:val="hybridMultilevel"/>
    <w:tmpl w:val="FA1EE3D8"/>
    <w:lvl w:ilvl="0" w:tplc="041F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4" w15:restartNumberingAfterBreak="0">
    <w:nsid w:val="3F130494"/>
    <w:multiLevelType w:val="hybridMultilevel"/>
    <w:tmpl w:val="F21EF3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FBF4634"/>
    <w:multiLevelType w:val="hybridMultilevel"/>
    <w:tmpl w:val="A366FB8C"/>
    <w:lvl w:ilvl="0" w:tplc="EE6C6A9C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26" w15:restartNumberingAfterBreak="0">
    <w:nsid w:val="41F33ACC"/>
    <w:multiLevelType w:val="hybridMultilevel"/>
    <w:tmpl w:val="C068CE5A"/>
    <w:lvl w:ilvl="0" w:tplc="04090005">
      <w:start w:val="1"/>
      <w:numFmt w:val="bullet"/>
      <w:lvlText w:val=""/>
      <w:lvlJc w:val="left"/>
      <w:pPr>
        <w:ind w:left="48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602" w:hanging="360"/>
      </w:pPr>
      <w:rPr>
        <w:rFonts w:ascii="Wingdings" w:hAnsi="Wingdings" w:hint="default"/>
      </w:rPr>
    </w:lvl>
  </w:abstractNum>
  <w:abstractNum w:abstractNumId="27" w15:restartNumberingAfterBreak="0">
    <w:nsid w:val="42092477"/>
    <w:multiLevelType w:val="hybridMultilevel"/>
    <w:tmpl w:val="505C4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8F6E9B"/>
    <w:multiLevelType w:val="hybridMultilevel"/>
    <w:tmpl w:val="9A86AE46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FF3BAD"/>
    <w:multiLevelType w:val="hybridMultilevel"/>
    <w:tmpl w:val="01BAAEE6"/>
    <w:lvl w:ilvl="0" w:tplc="86781048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0" w15:restartNumberingAfterBreak="0">
    <w:nsid w:val="50AA4489"/>
    <w:multiLevelType w:val="hybridMultilevel"/>
    <w:tmpl w:val="36CCA138"/>
    <w:lvl w:ilvl="0" w:tplc="FE940D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8975C04"/>
    <w:multiLevelType w:val="hybridMultilevel"/>
    <w:tmpl w:val="207EE436"/>
    <w:lvl w:ilvl="0" w:tplc="71CAB1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4B4A10"/>
    <w:multiLevelType w:val="hybridMultilevel"/>
    <w:tmpl w:val="2E8C138C"/>
    <w:lvl w:ilvl="0" w:tplc="041F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D2050"/>
    <w:multiLevelType w:val="hybridMultilevel"/>
    <w:tmpl w:val="E928395C"/>
    <w:lvl w:ilvl="0" w:tplc="D6B0953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0D50CED"/>
    <w:multiLevelType w:val="hybridMultilevel"/>
    <w:tmpl w:val="2D48861C"/>
    <w:lvl w:ilvl="0" w:tplc="8580DF88">
      <w:start w:val="1"/>
      <w:numFmt w:val="decimal"/>
      <w:lvlText w:val="%1."/>
      <w:lvlJc w:val="left"/>
      <w:pPr>
        <w:ind w:left="436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156" w:hanging="360"/>
      </w:pPr>
    </w:lvl>
    <w:lvl w:ilvl="2" w:tplc="041F001B" w:tentative="1">
      <w:start w:val="1"/>
      <w:numFmt w:val="lowerRoman"/>
      <w:lvlText w:val="%3."/>
      <w:lvlJc w:val="right"/>
      <w:pPr>
        <w:ind w:left="1876" w:hanging="180"/>
      </w:pPr>
    </w:lvl>
    <w:lvl w:ilvl="3" w:tplc="041F000F" w:tentative="1">
      <w:start w:val="1"/>
      <w:numFmt w:val="decimal"/>
      <w:lvlText w:val="%4."/>
      <w:lvlJc w:val="left"/>
      <w:pPr>
        <w:ind w:left="2596" w:hanging="360"/>
      </w:pPr>
    </w:lvl>
    <w:lvl w:ilvl="4" w:tplc="041F0019" w:tentative="1">
      <w:start w:val="1"/>
      <w:numFmt w:val="lowerLetter"/>
      <w:lvlText w:val="%5."/>
      <w:lvlJc w:val="left"/>
      <w:pPr>
        <w:ind w:left="3316" w:hanging="360"/>
      </w:pPr>
    </w:lvl>
    <w:lvl w:ilvl="5" w:tplc="041F001B" w:tentative="1">
      <w:start w:val="1"/>
      <w:numFmt w:val="lowerRoman"/>
      <w:lvlText w:val="%6."/>
      <w:lvlJc w:val="right"/>
      <w:pPr>
        <w:ind w:left="4036" w:hanging="180"/>
      </w:pPr>
    </w:lvl>
    <w:lvl w:ilvl="6" w:tplc="041F000F" w:tentative="1">
      <w:start w:val="1"/>
      <w:numFmt w:val="decimal"/>
      <w:lvlText w:val="%7."/>
      <w:lvlJc w:val="left"/>
      <w:pPr>
        <w:ind w:left="4756" w:hanging="360"/>
      </w:pPr>
    </w:lvl>
    <w:lvl w:ilvl="7" w:tplc="041F0019" w:tentative="1">
      <w:start w:val="1"/>
      <w:numFmt w:val="lowerLetter"/>
      <w:lvlText w:val="%8."/>
      <w:lvlJc w:val="left"/>
      <w:pPr>
        <w:ind w:left="5476" w:hanging="360"/>
      </w:pPr>
    </w:lvl>
    <w:lvl w:ilvl="8" w:tplc="041F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35" w15:restartNumberingAfterBreak="0">
    <w:nsid w:val="61030352"/>
    <w:multiLevelType w:val="hybridMultilevel"/>
    <w:tmpl w:val="01F0A40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EB4366"/>
    <w:multiLevelType w:val="hybridMultilevel"/>
    <w:tmpl w:val="D3005E1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A6189"/>
    <w:multiLevelType w:val="hybridMultilevel"/>
    <w:tmpl w:val="C12C53D2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BD5AA4B2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F543597"/>
    <w:multiLevelType w:val="hybridMultilevel"/>
    <w:tmpl w:val="66A09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067F4"/>
    <w:multiLevelType w:val="hybridMultilevel"/>
    <w:tmpl w:val="8350162C"/>
    <w:lvl w:ilvl="0" w:tplc="182253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2A7574"/>
    <w:multiLevelType w:val="hybridMultilevel"/>
    <w:tmpl w:val="2E8C138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4687F"/>
    <w:multiLevelType w:val="hybridMultilevel"/>
    <w:tmpl w:val="0B9EF1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9D35DC"/>
    <w:multiLevelType w:val="hybridMultilevel"/>
    <w:tmpl w:val="6B8A0E6A"/>
    <w:lvl w:ilvl="0" w:tplc="C696147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8953101"/>
    <w:multiLevelType w:val="hybridMultilevel"/>
    <w:tmpl w:val="43B03A4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7EB52D96"/>
    <w:multiLevelType w:val="hybridMultilevel"/>
    <w:tmpl w:val="4774B554"/>
    <w:lvl w:ilvl="0" w:tplc="041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7"/>
  </w:num>
  <w:num w:numId="3">
    <w:abstractNumId w:val="4"/>
  </w:num>
  <w:num w:numId="4">
    <w:abstractNumId w:val="17"/>
  </w:num>
  <w:num w:numId="5">
    <w:abstractNumId w:val="14"/>
  </w:num>
  <w:num w:numId="6">
    <w:abstractNumId w:val="16"/>
  </w:num>
  <w:num w:numId="7">
    <w:abstractNumId w:val="20"/>
  </w:num>
  <w:num w:numId="8">
    <w:abstractNumId w:val="43"/>
  </w:num>
  <w:num w:numId="9">
    <w:abstractNumId w:val="26"/>
  </w:num>
  <w:num w:numId="10">
    <w:abstractNumId w:val="5"/>
  </w:num>
  <w:num w:numId="11">
    <w:abstractNumId w:val="7"/>
  </w:num>
  <w:num w:numId="12">
    <w:abstractNumId w:val="3"/>
  </w:num>
  <w:num w:numId="13">
    <w:abstractNumId w:val="19"/>
  </w:num>
  <w:num w:numId="14">
    <w:abstractNumId w:val="2"/>
  </w:num>
  <w:num w:numId="15">
    <w:abstractNumId w:val="23"/>
  </w:num>
  <w:num w:numId="16">
    <w:abstractNumId w:val="6"/>
  </w:num>
  <w:num w:numId="17">
    <w:abstractNumId w:val="25"/>
  </w:num>
  <w:num w:numId="18">
    <w:abstractNumId w:val="31"/>
  </w:num>
  <w:num w:numId="19">
    <w:abstractNumId w:val="38"/>
  </w:num>
  <w:num w:numId="20">
    <w:abstractNumId w:val="13"/>
  </w:num>
  <w:num w:numId="21">
    <w:abstractNumId w:val="18"/>
  </w:num>
  <w:num w:numId="22">
    <w:abstractNumId w:val="22"/>
  </w:num>
  <w:num w:numId="23">
    <w:abstractNumId w:val="33"/>
  </w:num>
  <w:num w:numId="24">
    <w:abstractNumId w:val="35"/>
  </w:num>
  <w:num w:numId="25">
    <w:abstractNumId w:val="39"/>
  </w:num>
  <w:num w:numId="26">
    <w:abstractNumId w:val="9"/>
  </w:num>
  <w:num w:numId="27">
    <w:abstractNumId w:val="30"/>
  </w:num>
  <w:num w:numId="28">
    <w:abstractNumId w:val="42"/>
  </w:num>
  <w:num w:numId="29">
    <w:abstractNumId w:val="8"/>
  </w:num>
  <w:num w:numId="30">
    <w:abstractNumId w:val="10"/>
  </w:num>
  <w:num w:numId="31">
    <w:abstractNumId w:val="15"/>
  </w:num>
  <w:num w:numId="32">
    <w:abstractNumId w:val="1"/>
  </w:num>
  <w:num w:numId="33">
    <w:abstractNumId w:val="44"/>
  </w:num>
  <w:num w:numId="34">
    <w:abstractNumId w:val="0"/>
  </w:num>
  <w:num w:numId="35">
    <w:abstractNumId w:val="12"/>
  </w:num>
  <w:num w:numId="36">
    <w:abstractNumId w:val="28"/>
  </w:num>
  <w:num w:numId="37">
    <w:abstractNumId w:val="11"/>
  </w:num>
  <w:num w:numId="38">
    <w:abstractNumId w:val="41"/>
  </w:num>
  <w:num w:numId="39">
    <w:abstractNumId w:val="36"/>
  </w:num>
  <w:num w:numId="40">
    <w:abstractNumId w:val="40"/>
  </w:num>
  <w:num w:numId="41">
    <w:abstractNumId w:val="32"/>
  </w:num>
  <w:num w:numId="42">
    <w:abstractNumId w:val="37"/>
  </w:num>
  <w:num w:numId="43">
    <w:abstractNumId w:val="21"/>
  </w:num>
  <w:num w:numId="44">
    <w:abstractNumId w:val="34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tLA0MjG2tDAxsLBU0lEKTi0uzszPAykwrAUAJ79hVCwAAAA="/>
  </w:docVars>
  <w:rsids>
    <w:rsidRoot w:val="0012669B"/>
    <w:rsid w:val="00010A62"/>
    <w:rsid w:val="00021DE2"/>
    <w:rsid w:val="0003591B"/>
    <w:rsid w:val="00037CFD"/>
    <w:rsid w:val="00041045"/>
    <w:rsid w:val="00053E36"/>
    <w:rsid w:val="00056D4E"/>
    <w:rsid w:val="000577AC"/>
    <w:rsid w:val="0006154C"/>
    <w:rsid w:val="00085864"/>
    <w:rsid w:val="00085FFD"/>
    <w:rsid w:val="00090470"/>
    <w:rsid w:val="000A08AD"/>
    <w:rsid w:val="000A6F08"/>
    <w:rsid w:val="000B1523"/>
    <w:rsid w:val="000B3032"/>
    <w:rsid w:val="000C4630"/>
    <w:rsid w:val="000F3831"/>
    <w:rsid w:val="00117EC5"/>
    <w:rsid w:val="0012669B"/>
    <w:rsid w:val="00131D45"/>
    <w:rsid w:val="00150130"/>
    <w:rsid w:val="00172006"/>
    <w:rsid w:val="00174CD4"/>
    <w:rsid w:val="0018465E"/>
    <w:rsid w:val="00186512"/>
    <w:rsid w:val="00187282"/>
    <w:rsid w:val="001A18AF"/>
    <w:rsid w:val="001B7B3D"/>
    <w:rsid w:val="001C74BA"/>
    <w:rsid w:val="001D242B"/>
    <w:rsid w:val="001D764F"/>
    <w:rsid w:val="001E6E66"/>
    <w:rsid w:val="001E7F2C"/>
    <w:rsid w:val="002104CB"/>
    <w:rsid w:val="00211C6B"/>
    <w:rsid w:val="0022534D"/>
    <w:rsid w:val="00226BE4"/>
    <w:rsid w:val="002377B4"/>
    <w:rsid w:val="00271DC7"/>
    <w:rsid w:val="002769F5"/>
    <w:rsid w:val="002943EE"/>
    <w:rsid w:val="002B0C39"/>
    <w:rsid w:val="002C5AE6"/>
    <w:rsid w:val="002D2D11"/>
    <w:rsid w:val="002D4FDD"/>
    <w:rsid w:val="002D5929"/>
    <w:rsid w:val="002D5D09"/>
    <w:rsid w:val="002D7A57"/>
    <w:rsid w:val="00303FB2"/>
    <w:rsid w:val="00313890"/>
    <w:rsid w:val="00314991"/>
    <w:rsid w:val="003202CF"/>
    <w:rsid w:val="0032087C"/>
    <w:rsid w:val="00331E52"/>
    <w:rsid w:val="003330CC"/>
    <w:rsid w:val="00337F2A"/>
    <w:rsid w:val="003469BA"/>
    <w:rsid w:val="003639A5"/>
    <w:rsid w:val="00373F4B"/>
    <w:rsid w:val="00375412"/>
    <w:rsid w:val="00376E7C"/>
    <w:rsid w:val="003770BF"/>
    <w:rsid w:val="003808B8"/>
    <w:rsid w:val="00385713"/>
    <w:rsid w:val="003A77A0"/>
    <w:rsid w:val="003C120E"/>
    <w:rsid w:val="003C3037"/>
    <w:rsid w:val="003D31AC"/>
    <w:rsid w:val="003D4F07"/>
    <w:rsid w:val="003E0099"/>
    <w:rsid w:val="003E5706"/>
    <w:rsid w:val="003E783A"/>
    <w:rsid w:val="003F18A2"/>
    <w:rsid w:val="003F27C6"/>
    <w:rsid w:val="00404C69"/>
    <w:rsid w:val="004110E3"/>
    <w:rsid w:val="00421C03"/>
    <w:rsid w:val="0043124F"/>
    <w:rsid w:val="0043350A"/>
    <w:rsid w:val="0043389E"/>
    <w:rsid w:val="00454386"/>
    <w:rsid w:val="00461C5F"/>
    <w:rsid w:val="004702F2"/>
    <w:rsid w:val="00471E97"/>
    <w:rsid w:val="00472B6B"/>
    <w:rsid w:val="0048079E"/>
    <w:rsid w:val="00487944"/>
    <w:rsid w:val="004953A2"/>
    <w:rsid w:val="004B1F7E"/>
    <w:rsid w:val="004E360B"/>
    <w:rsid w:val="004E5122"/>
    <w:rsid w:val="004E66BF"/>
    <w:rsid w:val="005377A6"/>
    <w:rsid w:val="00542C75"/>
    <w:rsid w:val="005524E7"/>
    <w:rsid w:val="00552C4F"/>
    <w:rsid w:val="00567422"/>
    <w:rsid w:val="005700F1"/>
    <w:rsid w:val="00583AA6"/>
    <w:rsid w:val="0059762E"/>
    <w:rsid w:val="005A2247"/>
    <w:rsid w:val="005A46CE"/>
    <w:rsid w:val="005B069B"/>
    <w:rsid w:val="005B34E9"/>
    <w:rsid w:val="005B3B68"/>
    <w:rsid w:val="005B70C1"/>
    <w:rsid w:val="005B7316"/>
    <w:rsid w:val="005C11B4"/>
    <w:rsid w:val="005C270D"/>
    <w:rsid w:val="005E2961"/>
    <w:rsid w:val="005E483E"/>
    <w:rsid w:val="00611C08"/>
    <w:rsid w:val="006127ED"/>
    <w:rsid w:val="00620ACE"/>
    <w:rsid w:val="00631639"/>
    <w:rsid w:val="00647FD5"/>
    <w:rsid w:val="00665953"/>
    <w:rsid w:val="00671652"/>
    <w:rsid w:val="00681A68"/>
    <w:rsid w:val="00682287"/>
    <w:rsid w:val="0069617F"/>
    <w:rsid w:val="006A7DB8"/>
    <w:rsid w:val="006B0640"/>
    <w:rsid w:val="006B07BF"/>
    <w:rsid w:val="006C7029"/>
    <w:rsid w:val="006D34B8"/>
    <w:rsid w:val="006D3FA6"/>
    <w:rsid w:val="006D63A2"/>
    <w:rsid w:val="007140B1"/>
    <w:rsid w:val="0071786E"/>
    <w:rsid w:val="00720292"/>
    <w:rsid w:val="00725673"/>
    <w:rsid w:val="0074493B"/>
    <w:rsid w:val="007540A2"/>
    <w:rsid w:val="00754658"/>
    <w:rsid w:val="007821EF"/>
    <w:rsid w:val="007A023F"/>
    <w:rsid w:val="007C0D5E"/>
    <w:rsid w:val="007C66A1"/>
    <w:rsid w:val="007C73C4"/>
    <w:rsid w:val="007E1728"/>
    <w:rsid w:val="007E3711"/>
    <w:rsid w:val="007F3153"/>
    <w:rsid w:val="007F44A0"/>
    <w:rsid w:val="007F4BE4"/>
    <w:rsid w:val="00840073"/>
    <w:rsid w:val="00845F86"/>
    <w:rsid w:val="008467E1"/>
    <w:rsid w:val="008566B8"/>
    <w:rsid w:val="00856EA7"/>
    <w:rsid w:val="00857117"/>
    <w:rsid w:val="00857AEA"/>
    <w:rsid w:val="00874803"/>
    <w:rsid w:val="00874967"/>
    <w:rsid w:val="008A2F51"/>
    <w:rsid w:val="008A3B5D"/>
    <w:rsid w:val="008B1B2C"/>
    <w:rsid w:val="008D5E8B"/>
    <w:rsid w:val="008E0040"/>
    <w:rsid w:val="008E0581"/>
    <w:rsid w:val="008F7C95"/>
    <w:rsid w:val="00901719"/>
    <w:rsid w:val="009116FF"/>
    <w:rsid w:val="0091207B"/>
    <w:rsid w:val="00922238"/>
    <w:rsid w:val="00930029"/>
    <w:rsid w:val="00935549"/>
    <w:rsid w:val="00941230"/>
    <w:rsid w:val="00944F82"/>
    <w:rsid w:val="00945DEC"/>
    <w:rsid w:val="00952BA1"/>
    <w:rsid w:val="00956441"/>
    <w:rsid w:val="00964EB0"/>
    <w:rsid w:val="009768FB"/>
    <w:rsid w:val="00987642"/>
    <w:rsid w:val="00993062"/>
    <w:rsid w:val="009B3EAF"/>
    <w:rsid w:val="009D1D69"/>
    <w:rsid w:val="009F3E45"/>
    <w:rsid w:val="00A424E1"/>
    <w:rsid w:val="00A461A7"/>
    <w:rsid w:val="00A51E75"/>
    <w:rsid w:val="00A53F5F"/>
    <w:rsid w:val="00A55F46"/>
    <w:rsid w:val="00A67C44"/>
    <w:rsid w:val="00A754CB"/>
    <w:rsid w:val="00A84E8B"/>
    <w:rsid w:val="00A8782C"/>
    <w:rsid w:val="00A93E08"/>
    <w:rsid w:val="00AA6BFA"/>
    <w:rsid w:val="00AB3891"/>
    <w:rsid w:val="00AB4A83"/>
    <w:rsid w:val="00AB6D3B"/>
    <w:rsid w:val="00AC3927"/>
    <w:rsid w:val="00AC75C3"/>
    <w:rsid w:val="00AD472F"/>
    <w:rsid w:val="00AF34E5"/>
    <w:rsid w:val="00AF6275"/>
    <w:rsid w:val="00B02658"/>
    <w:rsid w:val="00B02B84"/>
    <w:rsid w:val="00B07074"/>
    <w:rsid w:val="00B14A82"/>
    <w:rsid w:val="00B161A0"/>
    <w:rsid w:val="00B24341"/>
    <w:rsid w:val="00B27D9D"/>
    <w:rsid w:val="00B653B5"/>
    <w:rsid w:val="00B6718B"/>
    <w:rsid w:val="00B73185"/>
    <w:rsid w:val="00B74DE3"/>
    <w:rsid w:val="00B85EA5"/>
    <w:rsid w:val="00B878C9"/>
    <w:rsid w:val="00B96CF1"/>
    <w:rsid w:val="00B975EA"/>
    <w:rsid w:val="00BA36C1"/>
    <w:rsid w:val="00BB3BDC"/>
    <w:rsid w:val="00BC6CF6"/>
    <w:rsid w:val="00BD04E7"/>
    <w:rsid w:val="00BD32F1"/>
    <w:rsid w:val="00BE4EFA"/>
    <w:rsid w:val="00BE5E47"/>
    <w:rsid w:val="00BE7E1B"/>
    <w:rsid w:val="00C33DEB"/>
    <w:rsid w:val="00C36ADD"/>
    <w:rsid w:val="00C37338"/>
    <w:rsid w:val="00C374F9"/>
    <w:rsid w:val="00C4362B"/>
    <w:rsid w:val="00CA4CF6"/>
    <w:rsid w:val="00CA6C03"/>
    <w:rsid w:val="00CD2E23"/>
    <w:rsid w:val="00CD3892"/>
    <w:rsid w:val="00CD5C75"/>
    <w:rsid w:val="00CE1B80"/>
    <w:rsid w:val="00CE54A6"/>
    <w:rsid w:val="00D10D4E"/>
    <w:rsid w:val="00D247DB"/>
    <w:rsid w:val="00D37949"/>
    <w:rsid w:val="00D61AEA"/>
    <w:rsid w:val="00D648A1"/>
    <w:rsid w:val="00D65021"/>
    <w:rsid w:val="00D65575"/>
    <w:rsid w:val="00DA04AE"/>
    <w:rsid w:val="00DA2BA6"/>
    <w:rsid w:val="00DA612D"/>
    <w:rsid w:val="00DB003A"/>
    <w:rsid w:val="00DB7274"/>
    <w:rsid w:val="00DC73D5"/>
    <w:rsid w:val="00E04FF3"/>
    <w:rsid w:val="00E14BCE"/>
    <w:rsid w:val="00E16F28"/>
    <w:rsid w:val="00E17D88"/>
    <w:rsid w:val="00E272EA"/>
    <w:rsid w:val="00E33446"/>
    <w:rsid w:val="00E44E6D"/>
    <w:rsid w:val="00E5280A"/>
    <w:rsid w:val="00E5412A"/>
    <w:rsid w:val="00E61952"/>
    <w:rsid w:val="00E70B70"/>
    <w:rsid w:val="00E8503A"/>
    <w:rsid w:val="00E86DBD"/>
    <w:rsid w:val="00EB275B"/>
    <w:rsid w:val="00EB2DFF"/>
    <w:rsid w:val="00EC370F"/>
    <w:rsid w:val="00EC5025"/>
    <w:rsid w:val="00EC6D9B"/>
    <w:rsid w:val="00EC7728"/>
    <w:rsid w:val="00ED322D"/>
    <w:rsid w:val="00F02756"/>
    <w:rsid w:val="00F27B5E"/>
    <w:rsid w:val="00F27E76"/>
    <w:rsid w:val="00F31D1D"/>
    <w:rsid w:val="00F350C8"/>
    <w:rsid w:val="00F40389"/>
    <w:rsid w:val="00F43A1D"/>
    <w:rsid w:val="00F85BDF"/>
    <w:rsid w:val="00F90B7B"/>
    <w:rsid w:val="00F91B35"/>
    <w:rsid w:val="00F92DEA"/>
    <w:rsid w:val="00F93CF1"/>
    <w:rsid w:val="00F95308"/>
    <w:rsid w:val="00FB32C7"/>
    <w:rsid w:val="00FE0D4F"/>
    <w:rsid w:val="00FE27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80828"/>
  <w15:docId w15:val="{86BCAB96-06F0-4ABC-A401-2E632F909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669B"/>
    <w:pPr>
      <w:spacing w:after="160" w:line="259" w:lineRule="auto"/>
    </w:pPr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12669B"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376E7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19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619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1952"/>
    <w:rPr>
      <w:rFonts w:ascii="Tahoma" w:hAnsi="Tahoma" w:cs="Tahoma"/>
      <w:sz w:val="16"/>
      <w:szCs w:val="16"/>
      <w:lang w:val="tr-TR"/>
    </w:rPr>
  </w:style>
  <w:style w:type="paragraph" w:styleId="Header">
    <w:name w:val="header"/>
    <w:basedOn w:val="Normal"/>
    <w:link w:val="HeaderChar"/>
    <w:uiPriority w:val="99"/>
    <w:unhideWhenUsed/>
    <w:rsid w:val="003754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412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3754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412"/>
    <w:rPr>
      <w:lang w:val="tr-TR"/>
    </w:rPr>
  </w:style>
  <w:style w:type="paragraph" w:styleId="NoSpacing">
    <w:name w:val="No Spacing"/>
    <w:uiPriority w:val="1"/>
    <w:qFormat/>
    <w:rsid w:val="007540A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styleId="Hyperlink">
    <w:name w:val="Hyperlink"/>
    <w:uiPriority w:val="99"/>
    <w:unhideWhenUsed/>
    <w:rsid w:val="007540A2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26274A-B45E-46F3-8B3C-C607A997D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rşen</dc:creator>
  <cp:keywords/>
  <dc:description/>
  <cp:lastModifiedBy>Büşra Çandırlı</cp:lastModifiedBy>
  <cp:revision>8</cp:revision>
  <cp:lastPrinted>2018-10-08T06:53:00Z</cp:lastPrinted>
  <dcterms:created xsi:type="dcterms:W3CDTF">2021-10-22T09:12:00Z</dcterms:created>
  <dcterms:modified xsi:type="dcterms:W3CDTF">2021-11-02T11:00:00Z</dcterms:modified>
</cp:coreProperties>
</file>